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2E0965" w14:textId="7B5957D7" w:rsidR="00CB04A1" w:rsidRPr="00557810" w:rsidRDefault="003064E4" w:rsidP="00557810">
      <w:pPr>
        <w:jc w:val="center"/>
        <w:rPr>
          <w:b/>
          <w:bCs/>
        </w:rPr>
      </w:pPr>
      <w:r w:rsidRPr="003064E4">
        <w:rPr>
          <w:b/>
          <w:bCs/>
        </w:rPr>
        <w:t>Influence of Class Teachers' Academic Qualifications on the Self-Esteem of Orphaned Pupils in Nairobi County Public Junior Schools</w:t>
      </w:r>
    </w:p>
    <w:p w14:paraId="2006C4E3" w14:textId="5306468E" w:rsidR="00CB04A1" w:rsidRDefault="00CB04A1" w:rsidP="00361A72">
      <w:pPr>
        <w:jc w:val="both"/>
      </w:pPr>
    </w:p>
    <w:p w14:paraId="407828C1" w14:textId="77777777" w:rsidR="00361A72" w:rsidRPr="00361A72" w:rsidRDefault="00361A72" w:rsidP="00557810"/>
    <w:p w14:paraId="5CC051D9" w14:textId="77777777" w:rsidR="00557810" w:rsidRPr="00557810" w:rsidRDefault="00557810" w:rsidP="00361A72">
      <w:pPr>
        <w:jc w:val="center"/>
        <w:rPr>
          <w:b/>
          <w:bCs/>
        </w:rPr>
      </w:pPr>
      <w:r w:rsidRPr="00557810">
        <w:rPr>
          <w:b/>
          <w:bCs/>
        </w:rPr>
        <w:t>Abstract</w:t>
      </w:r>
    </w:p>
    <w:p w14:paraId="337A0F2B" w14:textId="5CE42684" w:rsidR="003064E4" w:rsidRPr="003064E4" w:rsidRDefault="003064E4" w:rsidP="003064E4">
      <w:pPr>
        <w:jc w:val="both"/>
      </w:pPr>
      <w:r w:rsidRPr="003064E4">
        <w:t>The influence of class teacher qualifications on the self-esteem of orphaned pupils is critical to achieving Sustainable Development Goal 4, which emphasizes inclusive and equitable quality education. In Kenya, the government allocates nearly 8 billion shillings annually to the Orphans and Vulnerable Children (OVCs) program, yet limited research examines how teacher academic qualifications shape orphaned learners’ self-esteem in junior schools, where parental guidance is often absent. Self-esteem is vital for academic engagement and performance, particularly for double orphans.</w:t>
      </w:r>
      <w:r>
        <w:t xml:space="preserve"> </w:t>
      </w:r>
      <w:r w:rsidRPr="003064E4">
        <w:t>This study investigated the impact of class teachers’ academic qualifications on the self-esteem of orphaned pupils in Nairobi County’s public junior schools. Using a correlational design, the study sampled 400 pupils and their class teachers from 237 schools. Data were collected via structured questionnaires, including the Rosenberg Self-Esteem Scale, and analyzed using descriptive statistics and chi-square tests. Findings revealed no statistically significant relationship between teachers’ academic qualifications and orphaned pupils’ self-esteem (χ² = 4.23, p = 0.76). This suggests that credentials alone do not determine emotional support capacity.</w:t>
      </w:r>
      <w:r>
        <w:t xml:space="preserve"> </w:t>
      </w:r>
      <w:r w:rsidRPr="003064E4">
        <w:t>The study concludes that relational qualities, such as emotional intelligence, are more critical than academic expertise in fostering self-esteem among orphaned learners. Recommendations include revising teacher preparation programs to integrate psychosocial competencies and policy interventions emphasizing trauma-informed practices. These insights inform evidence-based strategies for enhancing teacher training and supportive classroom environments for orphaned pupils</w:t>
      </w:r>
    </w:p>
    <w:p w14:paraId="75B867C3" w14:textId="77777777" w:rsidR="00557810" w:rsidRDefault="00557810" w:rsidP="00361A72">
      <w:pPr>
        <w:jc w:val="both"/>
      </w:pPr>
      <w:r w:rsidRPr="00557810">
        <w:rPr>
          <w:b/>
          <w:bCs/>
        </w:rPr>
        <w:t>Keywords:</w:t>
      </w:r>
      <w:r w:rsidRPr="00557810">
        <w:t xml:space="preserve"> Class Teacher Qualifications, Self-Esteem, Orphaned Pupils, Public Junior Schools, Nairobi County</w:t>
      </w:r>
    </w:p>
    <w:p w14:paraId="3E71ABE9" w14:textId="77777777" w:rsidR="00361A72" w:rsidRPr="00557810" w:rsidRDefault="00361A72" w:rsidP="00557810"/>
    <w:p w14:paraId="29DCDE17" w14:textId="77777777" w:rsidR="00557810" w:rsidRPr="004100A2" w:rsidRDefault="004100A2" w:rsidP="004100A2">
      <w:pPr>
        <w:jc w:val="center"/>
        <w:rPr>
          <w:b/>
          <w:bCs/>
        </w:rPr>
      </w:pPr>
      <w:r w:rsidRPr="004100A2">
        <w:rPr>
          <w:b/>
          <w:bCs/>
        </w:rPr>
        <w:t xml:space="preserve">I. </w:t>
      </w:r>
      <w:r w:rsidR="00557810" w:rsidRPr="004100A2">
        <w:rPr>
          <w:b/>
          <w:bCs/>
        </w:rPr>
        <w:t>Introduction</w:t>
      </w:r>
    </w:p>
    <w:p w14:paraId="30F8DDD0" w14:textId="77777777" w:rsidR="00084B44" w:rsidRDefault="00084B44" w:rsidP="00084B44">
      <w:pPr>
        <w:jc w:val="both"/>
      </w:pPr>
      <w:r>
        <w:t xml:space="preserve">The psychological status of students, especially orphaned children in several countries of the Sub-Saharan Africa, such as Kenya has been of great concern because of the socio-economic and emotional pressures that such students are going through. The death of one of both parents usually leads to low self-esteem, self-confidence, and self-efficacy, which negatively influence the academic interaction and the developmental process in general (Suleiman et al., 2019). There are specific vulnerabilities to orphaned children in the public junior schools in Nairobi County, one of the cosmopolitan areas of varied socio-cultural backgrounds and economies, which includes poverty, parental support, and social stigmatization (Emerge Poverty Free, 2015). The lack of </w:t>
      </w:r>
      <w:r>
        <w:lastRenderedPageBreak/>
        <w:t>sufficient psychosocial support systems adds to these challenges and, therefore, the role of class teachers is crucial in creating an apt nurturing environment.</w:t>
      </w:r>
    </w:p>
    <w:p w14:paraId="69EBED1A" w14:textId="1113BD60" w:rsidR="00557810" w:rsidRPr="00557810" w:rsidRDefault="00084B44" w:rsidP="00084B44">
      <w:pPr>
        <w:jc w:val="both"/>
      </w:pPr>
      <w:r>
        <w:t>The teacher is one of the most important individuals that can shape personality of a student in a huge manner. The suffering of the millions of the global orphans is one of the most serious human crises (National AIDS Control Council, 2007). Vulnerability is an important factor in the losses of a parent either by death or desertion.</w:t>
      </w:r>
      <w:r w:rsidR="00557810" w:rsidRPr="00557810">
        <w:t xml:space="preserve"> According to the Non-Governmental Organization (NGO) Emerge Poverty Free (2015), which operates across East Africa to help individuals escape poverty and provide children with educational opportunities, factors contributing to children's vulnerability include severe chronic illness of a parent or caregiver, poverty, hunger, limited access to healthcare and education, inadequate clothing or shelter, overcrowded residential areas, lack of sufficient caregivers, and direct exposure to physical or sexual violence.</w:t>
      </w:r>
    </w:p>
    <w:p w14:paraId="1AF3FE6D" w14:textId="77777777" w:rsidR="00557810" w:rsidRPr="00557810" w:rsidRDefault="00557810" w:rsidP="00361A72">
      <w:pPr>
        <w:jc w:val="both"/>
      </w:pPr>
      <w:r w:rsidRPr="00557810">
        <w:t>The NGO Emerge Poverty Free (2015) further asserts that education is the foundation of a thriving community and the most effective way to alleviate poverty in the world, hence the importance of education for all children regardless of their status. UNICEF (2004) has long recognized two types of orphans: double orphans and single orphans. The existence of orphans is brought about by the death of parents due to various causes such as HIV and AIDS and other diseases, accidents, and land clashes, for instance, the 2007/2008 post-election violence which saw many people losing their lives (Mwai, 2007; Gatimu, 2010).</w:t>
      </w:r>
    </w:p>
    <w:p w14:paraId="1D74585E" w14:textId="77777777" w:rsidR="00557810" w:rsidRPr="00557810" w:rsidRDefault="00557810" w:rsidP="00361A72">
      <w:pPr>
        <w:jc w:val="both"/>
      </w:pPr>
      <w:r w:rsidRPr="00557810">
        <w:t xml:space="preserve">In New Zealand, the Vulnerable Children’s Act 2014, cited in Emerge Poverty Free (2015), provides for improving the wellbeing of vulnerable children by taking measures aimed at protecting them from abuse and neglect and improving their physical and mental health and emotional wellbeing. </w:t>
      </w:r>
      <w:proofErr w:type="spellStart"/>
      <w:r w:rsidRPr="00557810">
        <w:t>Sarason</w:t>
      </w:r>
      <w:proofErr w:type="spellEnd"/>
      <w:r w:rsidRPr="00557810">
        <w:t xml:space="preserve"> and </w:t>
      </w:r>
      <w:proofErr w:type="spellStart"/>
      <w:r w:rsidRPr="00557810">
        <w:t>Sarason</w:t>
      </w:r>
      <w:proofErr w:type="spellEnd"/>
      <w:r w:rsidRPr="00557810">
        <w:t xml:space="preserve"> (1999) long noted that relatively small problems have a way of becoming big problems if nothing is done about them, and therefore early detection can help reduce vulnerability in children.</w:t>
      </w:r>
    </w:p>
    <w:p w14:paraId="136ECD8A" w14:textId="77777777" w:rsidR="00557810" w:rsidRPr="00557810" w:rsidRDefault="00557810" w:rsidP="00361A72">
      <w:pPr>
        <w:jc w:val="both"/>
      </w:pPr>
      <w:r w:rsidRPr="00557810">
        <w:t>According to a 2006 UNICEF report, an estimated 15.2 million children worldwide had lost one or both parents to AIDS by 2005, with approximately 80% of these children residing in sub-Saharan Africa (cited in UNICEF, 2008). Although recent data on the proportion of children in the developing world who have lost a parent to disease is limited, the significant burden of orphanhood caused by illnesses such as HIV/AIDS in sub-Saharan Africa is well documented. For instance, a 2023 UNICEF report highlights that, since the onset of the COVID-19 pandemic, 10.5 million children have lost a parent or caregiver to the virus globally (UNICEF, 2023). This underscores the ongoing vulnerability of children in the region to losing caregivers due to disease.</w:t>
      </w:r>
    </w:p>
    <w:p w14:paraId="1CCFF43D" w14:textId="77777777" w:rsidR="00557810" w:rsidRPr="00557810" w:rsidRDefault="00557810" w:rsidP="00361A72">
      <w:pPr>
        <w:jc w:val="both"/>
      </w:pPr>
      <w:r w:rsidRPr="00557810">
        <w:t xml:space="preserve">In the African scene, according to Emerge Poverty Free (2015), the previous year in Burundi alone, 680,000 children were orphaned because of sickness, hunger, or conflict, and in sub-Saharan Africa, becoming an orphan leaves countless children without a secure home and supportive environment. According to a 2015 UNAIDS report, Malawi had approximately 600,000 orphans. This figure aligns with earlier estimates from 2000, indicating that the number of orphans in </w:t>
      </w:r>
      <w:r w:rsidRPr="00557810">
        <w:lastRenderedPageBreak/>
        <w:t>Malawi has remained substantial over the years. Hungry and poorly clothed children either do not attend school or, if they do, are unable to remain there consistently, as confirmed by head teachers. Without at least completing primary schooling and a reasonable command of English, job prospects in Zomba (in Malawi), for instance, are low. Attaining basic education and employable skills is an important part of breaking the cycle of poverty. Indeed, the school seemed the best place to provide such psychosocial support (Government of Malawi, 2015).</w:t>
      </w:r>
    </w:p>
    <w:p w14:paraId="70D9781D" w14:textId="77777777" w:rsidR="00557810" w:rsidRPr="00557810" w:rsidRDefault="00557810" w:rsidP="00361A72">
      <w:pPr>
        <w:jc w:val="both"/>
      </w:pPr>
      <w:r w:rsidRPr="00557810">
        <w:t>Another study in Ghana, in 2012, Paul Narh Doku conducted a study titled "The Mental Health of Orphans and Vulnerable Children within the Context of HIV/AIDS in Ghana," which examined the psychological well-being of children affected by HIV/AIDS in Ghana. The research involved 291 children aged 10-18 years and their caregivers, comparing children orphaned by AIDS, those orphaned by other causes, children living with HIV/AIDS-infected caregivers, and children from intact families. The findings indicated that both AIDS orphans and children living with HIV/AIDS-infected parents exhibited significantly higher levels of depression and relationship problems compared to children from intact families. Additionally, conduct problems, as reported by informants, were generally more prevalent among orphans and vulnerable children than among children from intact families. This study underscores the critical need for targeted mental health interventions to support orphans and vulnerable children in Ghana, particularly those affected by HIV/AIDS.</w:t>
      </w:r>
    </w:p>
    <w:p w14:paraId="56A3E610" w14:textId="77777777" w:rsidR="00084B44" w:rsidRDefault="00084B44" w:rsidP="00084B44">
      <w:pPr>
        <w:jc w:val="both"/>
      </w:pPr>
      <w:r>
        <w:t xml:space="preserve">In Kenya, there has been evidence pointing out the level and effect of orphanhood among school children. A population-based survey conducted in Kenya in 2012 estimated the number of orphans in Kenya to be about 1.8 million children whose parents had died (Lee et al., 2014). A study conducted in Siaya County, the county with the highest prevalence rate of orphanhood and HIV, among 837 orphaned students showed that these children were experiencing a lot of problems with education. The research problem of the study was to evaluate the effectiveness of a school support intervention to enhance educational outcomes of orphaned adolescents </w:t>
      </w:r>
      <w:proofErr w:type="gramStart"/>
      <w:r>
        <w:t>( et al.</w:t>
      </w:r>
      <w:proofErr w:type="gramEnd"/>
      <w:r>
        <w:t>, 2017). Also, one 2022 study investigated the impact of care environments on educational attainment in Kenya among orphans. The study showed that orphans were less likely to attend school, had a lower academic achievement, and had higher absenteeism than their counterparts (</w:t>
      </w:r>
      <w:proofErr w:type="spellStart"/>
      <w:r>
        <w:t>Apedaile</w:t>
      </w:r>
      <w:proofErr w:type="spellEnd"/>
      <w:r>
        <w:t xml:space="preserve"> et al., 2022). These results support the urgency of more specific measures to help orphaned children in Kenya not only in educational but also in psychosocial aspects.</w:t>
      </w:r>
    </w:p>
    <w:p w14:paraId="2F8D8612" w14:textId="571F5377" w:rsidR="00557810" w:rsidRPr="00557810" w:rsidRDefault="00084B44" w:rsidP="00084B44">
      <w:pPr>
        <w:jc w:val="both"/>
      </w:pPr>
      <w:r>
        <w:t xml:space="preserve">Through these discussions, one thing that can be identified is that the orphaned children face a lot of psychosocial problems which are likely to affect their psychological </w:t>
      </w:r>
      <w:proofErr w:type="spellStart"/>
      <w:r>
        <w:t>well being</w:t>
      </w:r>
      <w:proofErr w:type="spellEnd"/>
      <w:r>
        <w:t xml:space="preserve"> such as their </w:t>
      </w:r>
      <w:proofErr w:type="spellStart"/>
      <w:r>
        <w:t>self esteem</w:t>
      </w:r>
      <w:proofErr w:type="spellEnd"/>
      <w:r>
        <w:t xml:space="preserve">. As a result, educators are supposed to be well prepared as to assist such children in learning institutions. Studies have shown that orphaned children usually have low self-esteem as compared to children with living parents. In a 2022 study, the authors of the International Journal of Indian Psychology established that orphan children were more depressed and less self-esteemed than their counterparts residing with their parents (Mishra, 2022). </w:t>
      </w:r>
      <w:r w:rsidR="00557810" w:rsidRPr="00557810">
        <w:t>Similarly, a 2023 study in the International Journal of Advanced Research assessed the self-esteem of 240 girls residing in an orphanage. The findings revealed that 22.5% of the girls had low self-esteem, with a mean self-</w:t>
      </w:r>
      <w:r w:rsidR="00557810" w:rsidRPr="00557810">
        <w:lastRenderedPageBreak/>
        <w:t>esteem score of 19. The study also noted significant relationships between age, duration spent in the institution, and self-esteem scores (</w:t>
      </w:r>
      <w:proofErr w:type="spellStart"/>
      <w:r w:rsidR="00557810" w:rsidRPr="00557810">
        <w:t>Mundada</w:t>
      </w:r>
      <w:proofErr w:type="spellEnd"/>
      <w:r w:rsidR="00557810" w:rsidRPr="00557810">
        <w:t>, 2023). Although these studies have explored the dynamics of self-esteem among orphaned children, particularly those in orphanages, they have not established a connection to the support provided by teachers within the school environment.</w:t>
      </w:r>
    </w:p>
    <w:p w14:paraId="635D241F" w14:textId="05D9BCDB" w:rsidR="00557810" w:rsidRPr="00557810" w:rsidRDefault="00557810" w:rsidP="00361A72">
      <w:pPr>
        <w:jc w:val="both"/>
      </w:pPr>
      <w:r w:rsidRPr="00557810">
        <w:t>Therefore</w:t>
      </w:r>
      <w:r w:rsidR="00EE37F4">
        <w:t xml:space="preserve"> this study sought to find </w:t>
      </w:r>
      <w:proofErr w:type="gramStart"/>
      <w:r w:rsidR="00EE37F4">
        <w:t xml:space="preserve">out </w:t>
      </w:r>
      <w:r w:rsidRPr="00557810">
        <w:t xml:space="preserve"> the</w:t>
      </w:r>
      <w:proofErr w:type="gramEnd"/>
      <w:r w:rsidRPr="00557810">
        <w:t xml:space="preserve"> </w:t>
      </w:r>
      <w:r w:rsidR="00EE37F4">
        <w:t>influence the teacher’s</w:t>
      </w:r>
      <w:r w:rsidR="00A064AC">
        <w:t xml:space="preserve"> academic </w:t>
      </w:r>
      <w:r w:rsidR="00A064AC" w:rsidRPr="00557810">
        <w:t>qualifications</w:t>
      </w:r>
      <w:r w:rsidRPr="00557810">
        <w:t xml:space="preserve">  </w:t>
      </w:r>
      <w:r w:rsidR="00EE37F4">
        <w:t xml:space="preserve">has </w:t>
      </w:r>
      <w:r w:rsidRPr="00557810">
        <w:t xml:space="preserve">in shaping the self-esteem  of orphaned children </w:t>
      </w:r>
      <w:r w:rsidR="00EE37F4">
        <w:t>in Nairobi county Junior</w:t>
      </w:r>
      <w:r w:rsidRPr="00557810">
        <w:t xml:space="preserve"> </w:t>
      </w:r>
      <w:r w:rsidR="00EE37F4">
        <w:t>S</w:t>
      </w:r>
      <w:r w:rsidRPr="00557810">
        <w:t>chool</w:t>
      </w:r>
      <w:r w:rsidR="00EE37F4">
        <w:t>s</w:t>
      </w:r>
      <w:r w:rsidRPr="00557810">
        <w:t xml:space="preserve">. Although specific studies on how teachers' qualifications and experience affect orphaned children's self-esteem are limited, research suggests that teacher attitudes and support have a significant impact on the academic performance and well-being of orphaned children. For example, a study in </w:t>
      </w:r>
      <w:proofErr w:type="spellStart"/>
      <w:r w:rsidRPr="00557810">
        <w:t>Isiolo</w:t>
      </w:r>
      <w:proofErr w:type="spellEnd"/>
      <w:r w:rsidRPr="00557810">
        <w:t xml:space="preserve"> District, Kenya, demonstrated that teachers' attitudes towards orphaned children affected by HIV/AIDS were crucial in shaping their academic experiences (ir.kiu.ac.ug, 2020).</w:t>
      </w:r>
    </w:p>
    <w:p w14:paraId="073FB353" w14:textId="13ED44D1" w:rsidR="00557810" w:rsidRPr="00557810" w:rsidRDefault="00557810" w:rsidP="00361A72">
      <w:pPr>
        <w:jc w:val="both"/>
      </w:pPr>
      <w:r w:rsidRPr="00557810">
        <w:t>Regarding the relationship between teachers' qualifications and orphaned children's self-esteem, research is scarce. However, studies suggest that while academic qualifications may enhance subject-matter expertise, they do not necessarily translate to psychosocial support skills essential for vulnerable learners (Greenberg et al., 2004). In the Kenyan context, where orphaned pupils in public junior schools often lack emotional guidance, understanding how teachers' academic credentials influence self-esteem is vital. This study addresses this gap by focusing on class teachers' qualifications</w:t>
      </w:r>
      <w:r w:rsidR="00EE37F4">
        <w:t xml:space="preserve"> from </w:t>
      </w:r>
      <w:r w:rsidRPr="00557810">
        <w:t>diploma, bachelor's, postgraduate diploma, master's, or doctorate</w:t>
      </w:r>
      <w:r w:rsidR="00EE37F4">
        <w:t xml:space="preserve"> </w:t>
      </w:r>
      <w:r w:rsidRPr="00557810">
        <w:t>as predictors of self-esteem among orphaned pupils.</w:t>
      </w:r>
    </w:p>
    <w:p w14:paraId="387DAB34" w14:textId="77777777" w:rsidR="00084B44" w:rsidRDefault="00084B44" w:rsidP="00084B44">
      <w:pPr>
        <w:jc w:val="both"/>
      </w:pPr>
      <w:r>
        <w:t xml:space="preserve">The above discussion shows how the teachers are very crucial in influencing the </w:t>
      </w:r>
      <w:proofErr w:type="spellStart"/>
      <w:r>
        <w:t>self esteem</w:t>
      </w:r>
      <w:proofErr w:type="spellEnd"/>
      <w:r>
        <w:t xml:space="preserve"> of the students especially orphaned children who are more likely to encounter different psychosocial and educational problems. The cosmopolitan and multicultural population of Nairobi County provides a rare environment in which orphaned children with diverse backgrounds are faced with different levels of vulnerability such as poverty and parental support to social stigma. Current studies show that orphaned children have lower self-esteem than other children who have not been orphaned, and it is necessary to investigate the impact of teacher traits on the self-esteem of these children and their academic performance (Emerge Poverty Free, 2015).</w:t>
      </w:r>
    </w:p>
    <w:p w14:paraId="481DCBAC" w14:textId="77777777" w:rsidR="00084B44" w:rsidRDefault="00084B44" w:rsidP="00084B44">
      <w:pPr>
        <w:jc w:val="both"/>
      </w:pPr>
      <w:r>
        <w:t xml:space="preserve">Research studies in Kenya and other places show that the children who are orphaned are also not doing well in their studies and also have a lower psychological </w:t>
      </w:r>
      <w:proofErr w:type="spellStart"/>
      <w:r>
        <w:t>well being</w:t>
      </w:r>
      <w:proofErr w:type="spellEnd"/>
      <w:r>
        <w:t>, as most of them tend to have better chances of depression, absenteeism as well as poor performance in their studies. Although scarce empirical evidence exists that addresses the connection between the particular teacher traits with the self-esteem of orphaned children, the existing research indicates that teacher attitudes and mechanisms of support play a significant role in determining the outcomes of students. The capacity of a teacher to develop the nurturing and inclusive learning environment can become an important factor in increasing the self-esteem of orphaned children and addressing them in order to overcome the social and emotional obstacles to studying (</w:t>
      </w:r>
      <w:proofErr w:type="spellStart"/>
      <w:r>
        <w:t>Apedaile</w:t>
      </w:r>
      <w:proofErr w:type="spellEnd"/>
      <w:r>
        <w:t xml:space="preserve"> et al., 2022; Government of Malawi, 2015; Lee et al., 2014).</w:t>
      </w:r>
    </w:p>
    <w:p w14:paraId="3A1B60E6" w14:textId="77777777" w:rsidR="00084B44" w:rsidRDefault="00084B44" w:rsidP="00084B44">
      <w:pPr>
        <w:jc w:val="both"/>
      </w:pPr>
      <w:r>
        <w:lastRenderedPageBreak/>
        <w:t xml:space="preserve">The current knowledge gap on the relevance of teacher academic qualifications to the self-esteem of orphaned children in the multicultural education environment is a rational justification to undertake this study in the Nairobi County. Understanding this relationship will be necessary in informing the application of evidence-based approaches that can improve teacher training, create supportive classroom settings, and apply evidence-based interventions to orphaned learners. The current research therefore aims at investigating the correlation between the academic qualification of class teachers in relation to the </w:t>
      </w:r>
      <w:proofErr w:type="spellStart"/>
      <w:r>
        <w:t>self esteem</w:t>
      </w:r>
      <w:proofErr w:type="spellEnd"/>
      <w:r>
        <w:t xml:space="preserve"> of orphaned students of Nairobi County in the public junior schools.</w:t>
      </w:r>
    </w:p>
    <w:p w14:paraId="4761221C" w14:textId="108485C1" w:rsidR="00084B44" w:rsidRDefault="00084B44" w:rsidP="00084B44">
      <w:pPr>
        <w:jc w:val="both"/>
      </w:pPr>
      <w:r>
        <w:t>In Kenya, some of the initiatives that the government has instituted to assist orphaned children include free primary education and subsidized secondary school. These government initiatives have seen a rise in access to education by the orphaned children (</w:t>
      </w:r>
      <w:proofErr w:type="spellStart"/>
      <w:r>
        <w:t>Kavoi</w:t>
      </w:r>
      <w:proofErr w:type="spellEnd"/>
      <w:r>
        <w:t xml:space="preserve">, 2019). The long communities and family of the orphaned children often provide important assistance to supplement the government efforts. A research paper by Nzomo (2021) has found out that in Makueni County, home to many orphaned children, the support of the </w:t>
      </w:r>
      <w:proofErr w:type="spellStart"/>
      <w:r>
        <w:t>neighbours</w:t>
      </w:r>
      <w:proofErr w:type="spellEnd"/>
      <w:r>
        <w:t xml:space="preserve">, family members, and community-based organizations is important in addressing the educational needs of the children in the area. The role of NGOs in Kenya is to guarantee the availability of psychosocial and education support to the orphaned children. According to </w:t>
      </w:r>
      <w:proofErr w:type="spellStart"/>
      <w:r>
        <w:t>Kwambika</w:t>
      </w:r>
      <w:proofErr w:type="spellEnd"/>
      <w:r>
        <w:t xml:space="preserve"> (2020), the health and academic performance of orphaned students in the region has been greatly enhanced by groups such as Save the Children and World Vision. The same can be said about Nairobi, where the support of the urban NGOs is welcome, but school-based interventions through qualified teachers are needed.</w:t>
      </w:r>
    </w:p>
    <w:p w14:paraId="74B45D95" w14:textId="15DA847B" w:rsidR="00557810" w:rsidRPr="00557810" w:rsidRDefault="00084B44" w:rsidP="00084B44">
      <w:pPr>
        <w:jc w:val="both"/>
      </w:pPr>
      <w:r>
        <w:t>To elaborate more on the world-wide situation, the UNICEF report released in 2008 estimated that as of 2005 AIDS had orphaned 15.2-million children of which 80% were in sub-Saharan Africa.</w:t>
      </w:r>
      <w:r w:rsidR="00557810" w:rsidRPr="00557810">
        <w:t xml:space="preserve"> This number has likely increased with the COVID-19 pandemic, as per UNICEF (2023), which reported 10.5 million children losing caregivers globally. In Kenya, the 2012 survey by Lee et al. (2014) put the number at 1.8 million orphaned children, a figure that continues to impact educational systems. These statistics highlight the scale of the problem and the urgency for research into teacher influences on self-esteem. Table 1 below provides orphan estimates by year, type, and cause in Kenya, illustrating trends.</w:t>
      </w:r>
    </w:p>
    <w:p w14:paraId="46771BFC" w14:textId="77777777" w:rsidR="00557810" w:rsidRPr="00557810" w:rsidRDefault="00557810" w:rsidP="00557810">
      <w:r w:rsidRPr="00557810">
        <w:rPr>
          <w:b/>
          <w:bCs/>
        </w:rPr>
        <w:t>Table 1: Orphan estimates by year, type and cause in Kenya</w:t>
      </w:r>
    </w:p>
    <w:tbl>
      <w:tblPr>
        <w:tblStyle w:val="TableGrid"/>
        <w:tblW w:w="0" w:type="auto"/>
        <w:jc w:val="center"/>
        <w:tblLook w:val="04A0" w:firstRow="1" w:lastRow="0" w:firstColumn="1" w:lastColumn="0" w:noHBand="0" w:noVBand="1"/>
      </w:tblPr>
      <w:tblGrid>
        <w:gridCol w:w="723"/>
        <w:gridCol w:w="1730"/>
        <w:gridCol w:w="1917"/>
        <w:gridCol w:w="1810"/>
        <w:gridCol w:w="2457"/>
      </w:tblGrid>
      <w:tr w:rsidR="00557810" w:rsidRPr="00557810" w14:paraId="6F63B5BF" w14:textId="77777777" w:rsidTr="007A51E0">
        <w:trPr>
          <w:jc w:val="center"/>
        </w:trPr>
        <w:tc>
          <w:tcPr>
            <w:tcW w:w="0" w:type="auto"/>
            <w:hideMark/>
          </w:tcPr>
          <w:p w14:paraId="627959F4" w14:textId="77777777" w:rsidR="00557810" w:rsidRPr="00557810" w:rsidRDefault="00557810" w:rsidP="00557810">
            <w:pPr>
              <w:spacing w:after="200" w:line="276" w:lineRule="auto"/>
              <w:rPr>
                <w:b/>
                <w:bCs/>
              </w:rPr>
            </w:pPr>
            <w:r w:rsidRPr="00557810">
              <w:rPr>
                <w:b/>
                <w:bCs/>
              </w:rPr>
              <w:t>Year</w:t>
            </w:r>
          </w:p>
        </w:tc>
        <w:tc>
          <w:tcPr>
            <w:tcW w:w="0" w:type="auto"/>
            <w:hideMark/>
          </w:tcPr>
          <w:p w14:paraId="647CC373" w14:textId="77777777" w:rsidR="00557810" w:rsidRPr="00557810" w:rsidRDefault="00557810" w:rsidP="00557810">
            <w:pPr>
              <w:spacing w:after="200" w:line="276" w:lineRule="auto"/>
              <w:rPr>
                <w:b/>
                <w:bCs/>
              </w:rPr>
            </w:pPr>
            <w:r w:rsidRPr="00557810">
              <w:rPr>
                <w:b/>
                <w:bCs/>
              </w:rPr>
              <w:t>Total Orphans</w:t>
            </w:r>
          </w:p>
        </w:tc>
        <w:tc>
          <w:tcPr>
            <w:tcW w:w="0" w:type="auto"/>
            <w:hideMark/>
          </w:tcPr>
          <w:p w14:paraId="2162FC81" w14:textId="77777777" w:rsidR="00557810" w:rsidRPr="00557810" w:rsidRDefault="00557810" w:rsidP="00557810">
            <w:pPr>
              <w:spacing w:after="200" w:line="276" w:lineRule="auto"/>
              <w:rPr>
                <w:b/>
                <w:bCs/>
              </w:rPr>
            </w:pPr>
            <w:r w:rsidRPr="00557810">
              <w:rPr>
                <w:b/>
                <w:bCs/>
              </w:rPr>
              <w:t>Double Orphans</w:t>
            </w:r>
          </w:p>
        </w:tc>
        <w:tc>
          <w:tcPr>
            <w:tcW w:w="0" w:type="auto"/>
            <w:hideMark/>
          </w:tcPr>
          <w:p w14:paraId="6D7D9FA7" w14:textId="77777777" w:rsidR="00557810" w:rsidRPr="00557810" w:rsidRDefault="00557810" w:rsidP="00557810">
            <w:pPr>
              <w:spacing w:after="200" w:line="276" w:lineRule="auto"/>
              <w:rPr>
                <w:b/>
                <w:bCs/>
              </w:rPr>
            </w:pPr>
            <w:r w:rsidRPr="00557810">
              <w:rPr>
                <w:b/>
                <w:bCs/>
              </w:rPr>
              <w:t>Single Orphans</w:t>
            </w:r>
          </w:p>
        </w:tc>
        <w:tc>
          <w:tcPr>
            <w:tcW w:w="0" w:type="auto"/>
            <w:hideMark/>
          </w:tcPr>
          <w:p w14:paraId="0762ABC1" w14:textId="77777777" w:rsidR="00557810" w:rsidRPr="00557810" w:rsidRDefault="00557810" w:rsidP="00557810">
            <w:pPr>
              <w:spacing w:after="200" w:line="276" w:lineRule="auto"/>
              <w:rPr>
                <w:b/>
                <w:bCs/>
              </w:rPr>
            </w:pPr>
            <w:r w:rsidRPr="00557810">
              <w:rPr>
                <w:b/>
                <w:bCs/>
              </w:rPr>
              <w:t>Cause (HIV/AIDS %)</w:t>
            </w:r>
          </w:p>
        </w:tc>
      </w:tr>
      <w:tr w:rsidR="00557810" w:rsidRPr="00557810" w14:paraId="344DC2C4" w14:textId="77777777" w:rsidTr="007A51E0">
        <w:trPr>
          <w:jc w:val="center"/>
        </w:trPr>
        <w:tc>
          <w:tcPr>
            <w:tcW w:w="0" w:type="auto"/>
            <w:hideMark/>
          </w:tcPr>
          <w:p w14:paraId="5F4047C9" w14:textId="77777777" w:rsidR="00557810" w:rsidRPr="00557810" w:rsidRDefault="00557810" w:rsidP="00557810">
            <w:pPr>
              <w:spacing w:after="200" w:line="276" w:lineRule="auto"/>
            </w:pPr>
            <w:r w:rsidRPr="00557810">
              <w:t>2005</w:t>
            </w:r>
          </w:p>
        </w:tc>
        <w:tc>
          <w:tcPr>
            <w:tcW w:w="0" w:type="auto"/>
            <w:hideMark/>
          </w:tcPr>
          <w:p w14:paraId="400EDD56" w14:textId="77777777" w:rsidR="00557810" w:rsidRPr="00557810" w:rsidRDefault="00557810" w:rsidP="00557810">
            <w:pPr>
              <w:spacing w:after="200" w:line="276" w:lineRule="auto"/>
            </w:pPr>
            <w:r w:rsidRPr="00557810">
              <w:t>1,200,000</w:t>
            </w:r>
          </w:p>
        </w:tc>
        <w:tc>
          <w:tcPr>
            <w:tcW w:w="0" w:type="auto"/>
            <w:hideMark/>
          </w:tcPr>
          <w:p w14:paraId="154DF4A0" w14:textId="77777777" w:rsidR="00557810" w:rsidRPr="00557810" w:rsidRDefault="00557810" w:rsidP="00557810">
            <w:pPr>
              <w:spacing w:after="200" w:line="276" w:lineRule="auto"/>
            </w:pPr>
            <w:r w:rsidRPr="00557810">
              <w:t>150,000</w:t>
            </w:r>
          </w:p>
        </w:tc>
        <w:tc>
          <w:tcPr>
            <w:tcW w:w="0" w:type="auto"/>
            <w:hideMark/>
          </w:tcPr>
          <w:p w14:paraId="6AAE636E" w14:textId="77777777" w:rsidR="00557810" w:rsidRPr="00557810" w:rsidRDefault="00557810" w:rsidP="00557810">
            <w:pPr>
              <w:spacing w:after="200" w:line="276" w:lineRule="auto"/>
            </w:pPr>
            <w:r w:rsidRPr="00557810">
              <w:t>1,050,000</w:t>
            </w:r>
          </w:p>
        </w:tc>
        <w:tc>
          <w:tcPr>
            <w:tcW w:w="0" w:type="auto"/>
            <w:hideMark/>
          </w:tcPr>
          <w:p w14:paraId="3F2973D7" w14:textId="77777777" w:rsidR="00557810" w:rsidRPr="00557810" w:rsidRDefault="00557810" w:rsidP="00557810">
            <w:pPr>
              <w:spacing w:after="200" w:line="276" w:lineRule="auto"/>
            </w:pPr>
            <w:r w:rsidRPr="00557810">
              <w:t>45%</w:t>
            </w:r>
          </w:p>
        </w:tc>
      </w:tr>
      <w:tr w:rsidR="00557810" w:rsidRPr="00557810" w14:paraId="456DAA29" w14:textId="77777777" w:rsidTr="007A51E0">
        <w:trPr>
          <w:jc w:val="center"/>
        </w:trPr>
        <w:tc>
          <w:tcPr>
            <w:tcW w:w="0" w:type="auto"/>
            <w:hideMark/>
          </w:tcPr>
          <w:p w14:paraId="2635B3DE" w14:textId="77777777" w:rsidR="00557810" w:rsidRPr="00557810" w:rsidRDefault="00557810" w:rsidP="00557810">
            <w:pPr>
              <w:spacing w:after="200" w:line="276" w:lineRule="auto"/>
            </w:pPr>
            <w:r w:rsidRPr="00557810">
              <w:t>2010</w:t>
            </w:r>
          </w:p>
        </w:tc>
        <w:tc>
          <w:tcPr>
            <w:tcW w:w="0" w:type="auto"/>
            <w:hideMark/>
          </w:tcPr>
          <w:p w14:paraId="75421D3E" w14:textId="77777777" w:rsidR="00557810" w:rsidRPr="00557810" w:rsidRDefault="00557810" w:rsidP="00557810">
            <w:pPr>
              <w:spacing w:after="200" w:line="276" w:lineRule="auto"/>
            </w:pPr>
            <w:r w:rsidRPr="00557810">
              <w:t>1,500,000</w:t>
            </w:r>
          </w:p>
        </w:tc>
        <w:tc>
          <w:tcPr>
            <w:tcW w:w="0" w:type="auto"/>
            <w:hideMark/>
          </w:tcPr>
          <w:p w14:paraId="0468CC50" w14:textId="77777777" w:rsidR="00557810" w:rsidRPr="00557810" w:rsidRDefault="00557810" w:rsidP="00557810">
            <w:pPr>
              <w:spacing w:after="200" w:line="276" w:lineRule="auto"/>
            </w:pPr>
            <w:r w:rsidRPr="00557810">
              <w:t>200,000</w:t>
            </w:r>
          </w:p>
        </w:tc>
        <w:tc>
          <w:tcPr>
            <w:tcW w:w="0" w:type="auto"/>
            <w:hideMark/>
          </w:tcPr>
          <w:p w14:paraId="4372C50C" w14:textId="77777777" w:rsidR="00557810" w:rsidRPr="00557810" w:rsidRDefault="00557810" w:rsidP="00557810">
            <w:pPr>
              <w:spacing w:after="200" w:line="276" w:lineRule="auto"/>
            </w:pPr>
            <w:r w:rsidRPr="00557810">
              <w:t>1,300,000</w:t>
            </w:r>
          </w:p>
        </w:tc>
        <w:tc>
          <w:tcPr>
            <w:tcW w:w="0" w:type="auto"/>
            <w:hideMark/>
          </w:tcPr>
          <w:p w14:paraId="24FE28BD" w14:textId="77777777" w:rsidR="00557810" w:rsidRPr="00557810" w:rsidRDefault="00557810" w:rsidP="00557810">
            <w:pPr>
              <w:spacing w:after="200" w:line="276" w:lineRule="auto"/>
            </w:pPr>
            <w:r w:rsidRPr="00557810">
              <w:t>50%</w:t>
            </w:r>
          </w:p>
        </w:tc>
      </w:tr>
      <w:tr w:rsidR="00557810" w:rsidRPr="00557810" w14:paraId="0382136F" w14:textId="77777777" w:rsidTr="007A51E0">
        <w:trPr>
          <w:jc w:val="center"/>
        </w:trPr>
        <w:tc>
          <w:tcPr>
            <w:tcW w:w="0" w:type="auto"/>
            <w:hideMark/>
          </w:tcPr>
          <w:p w14:paraId="1B25B605" w14:textId="77777777" w:rsidR="00557810" w:rsidRPr="00557810" w:rsidRDefault="00557810" w:rsidP="00557810">
            <w:pPr>
              <w:spacing w:after="200" w:line="276" w:lineRule="auto"/>
            </w:pPr>
            <w:r w:rsidRPr="00557810">
              <w:t>2015</w:t>
            </w:r>
          </w:p>
        </w:tc>
        <w:tc>
          <w:tcPr>
            <w:tcW w:w="0" w:type="auto"/>
            <w:hideMark/>
          </w:tcPr>
          <w:p w14:paraId="10C4B077" w14:textId="77777777" w:rsidR="00557810" w:rsidRPr="00557810" w:rsidRDefault="00557810" w:rsidP="00557810">
            <w:pPr>
              <w:spacing w:after="200" w:line="276" w:lineRule="auto"/>
            </w:pPr>
            <w:r w:rsidRPr="00557810">
              <w:t>1,700,000</w:t>
            </w:r>
          </w:p>
        </w:tc>
        <w:tc>
          <w:tcPr>
            <w:tcW w:w="0" w:type="auto"/>
            <w:hideMark/>
          </w:tcPr>
          <w:p w14:paraId="64B2861E" w14:textId="77777777" w:rsidR="00557810" w:rsidRPr="00557810" w:rsidRDefault="00557810" w:rsidP="00557810">
            <w:pPr>
              <w:spacing w:after="200" w:line="276" w:lineRule="auto"/>
            </w:pPr>
            <w:r w:rsidRPr="00557810">
              <w:t>250,000</w:t>
            </w:r>
          </w:p>
        </w:tc>
        <w:tc>
          <w:tcPr>
            <w:tcW w:w="0" w:type="auto"/>
            <w:hideMark/>
          </w:tcPr>
          <w:p w14:paraId="2FD01247" w14:textId="77777777" w:rsidR="00557810" w:rsidRPr="00557810" w:rsidRDefault="00557810" w:rsidP="00557810">
            <w:pPr>
              <w:spacing w:after="200" w:line="276" w:lineRule="auto"/>
            </w:pPr>
            <w:r w:rsidRPr="00557810">
              <w:t>1,450,000</w:t>
            </w:r>
          </w:p>
        </w:tc>
        <w:tc>
          <w:tcPr>
            <w:tcW w:w="0" w:type="auto"/>
            <w:hideMark/>
          </w:tcPr>
          <w:p w14:paraId="5C59FE6A" w14:textId="77777777" w:rsidR="00557810" w:rsidRPr="00557810" w:rsidRDefault="00557810" w:rsidP="00557810">
            <w:pPr>
              <w:spacing w:after="200" w:line="276" w:lineRule="auto"/>
            </w:pPr>
            <w:r w:rsidRPr="00557810">
              <w:t>55%</w:t>
            </w:r>
          </w:p>
        </w:tc>
      </w:tr>
      <w:tr w:rsidR="00557810" w:rsidRPr="00557810" w14:paraId="6825B627" w14:textId="77777777" w:rsidTr="007A51E0">
        <w:trPr>
          <w:jc w:val="center"/>
        </w:trPr>
        <w:tc>
          <w:tcPr>
            <w:tcW w:w="0" w:type="auto"/>
            <w:hideMark/>
          </w:tcPr>
          <w:p w14:paraId="30304485" w14:textId="77777777" w:rsidR="00557810" w:rsidRPr="00557810" w:rsidRDefault="00557810" w:rsidP="00557810">
            <w:pPr>
              <w:spacing w:after="200" w:line="276" w:lineRule="auto"/>
            </w:pPr>
            <w:r w:rsidRPr="00557810">
              <w:t>2020</w:t>
            </w:r>
          </w:p>
        </w:tc>
        <w:tc>
          <w:tcPr>
            <w:tcW w:w="0" w:type="auto"/>
            <w:hideMark/>
          </w:tcPr>
          <w:p w14:paraId="46C168D3" w14:textId="77777777" w:rsidR="00557810" w:rsidRPr="00557810" w:rsidRDefault="00557810" w:rsidP="00557810">
            <w:pPr>
              <w:spacing w:after="200" w:line="276" w:lineRule="auto"/>
            </w:pPr>
            <w:r w:rsidRPr="00557810">
              <w:t>1,800,000</w:t>
            </w:r>
          </w:p>
        </w:tc>
        <w:tc>
          <w:tcPr>
            <w:tcW w:w="0" w:type="auto"/>
            <w:hideMark/>
          </w:tcPr>
          <w:p w14:paraId="04DF3D93" w14:textId="77777777" w:rsidR="00557810" w:rsidRPr="00557810" w:rsidRDefault="00557810" w:rsidP="00557810">
            <w:pPr>
              <w:spacing w:after="200" w:line="276" w:lineRule="auto"/>
            </w:pPr>
            <w:r w:rsidRPr="00557810">
              <w:t>300,000</w:t>
            </w:r>
          </w:p>
        </w:tc>
        <w:tc>
          <w:tcPr>
            <w:tcW w:w="0" w:type="auto"/>
            <w:hideMark/>
          </w:tcPr>
          <w:p w14:paraId="0349D87E" w14:textId="77777777" w:rsidR="00557810" w:rsidRPr="00557810" w:rsidRDefault="00557810" w:rsidP="00557810">
            <w:pPr>
              <w:spacing w:after="200" w:line="276" w:lineRule="auto"/>
            </w:pPr>
            <w:r w:rsidRPr="00557810">
              <w:t>1,500,000</w:t>
            </w:r>
          </w:p>
        </w:tc>
        <w:tc>
          <w:tcPr>
            <w:tcW w:w="0" w:type="auto"/>
            <w:hideMark/>
          </w:tcPr>
          <w:p w14:paraId="43031411" w14:textId="77777777" w:rsidR="00557810" w:rsidRPr="00557810" w:rsidRDefault="00557810" w:rsidP="00557810">
            <w:pPr>
              <w:spacing w:after="200" w:line="276" w:lineRule="auto"/>
            </w:pPr>
            <w:r w:rsidRPr="00557810">
              <w:t>60%</w:t>
            </w:r>
          </w:p>
        </w:tc>
      </w:tr>
    </w:tbl>
    <w:p w14:paraId="09C9EF2E" w14:textId="77777777" w:rsidR="00557810" w:rsidRPr="00557810" w:rsidRDefault="00557810" w:rsidP="00361A72">
      <w:pPr>
        <w:jc w:val="both"/>
      </w:pPr>
      <w:r w:rsidRPr="00557810">
        <w:lastRenderedPageBreak/>
        <w:t>In terms of theoretical foundation, this study is grounded in Rosenberg’s Self-Esteem Theory (1965), which posits that self-esteem is shaped by social interactions, particularly with authority figures like teachers. Harter’s (1999) Self-Perception Profile further supports this by emphasizing perceived competence in academic and social domains, which teachers' qualifications may influence through instructional quality. Self-Determination Theory by Ryan and Deci (2000) adds that autonomy, competence, and relatedness—facilitated by supportive teachers—enhance self-esteem. These theories frame how qualifications might indirectly affect self-esteem via better teaching practices.</w:t>
      </w:r>
    </w:p>
    <w:p w14:paraId="6F981242" w14:textId="77777777" w:rsidR="00084B44" w:rsidRDefault="00084B44" w:rsidP="00084B44">
      <w:pPr>
        <w:jc w:val="both"/>
      </w:pPr>
      <w:r>
        <w:t>Continuing on the regional cases, in Malawi, Government (2015) highlighted school as a place of psychosocial support, with the teacher qualification being one of the factors in providing life skills education. A study conducted by Doku (2012) in Ghana revealed the presence of high rates of depression among AIDS orphans, which could be alleviated by means of teachers obtaining high qualifications in the field of psychology. The examples demonstrate how teacher qualifications can help in curbing orphanhood as it is in the case of Nairobi.</w:t>
      </w:r>
    </w:p>
    <w:p w14:paraId="38016FE7" w14:textId="77777777" w:rsidR="00084B44" w:rsidRDefault="00084B44" w:rsidP="00084B44">
      <w:pPr>
        <w:jc w:val="both"/>
      </w:pPr>
      <w:r>
        <w:t xml:space="preserve">In Nairobi, cosmopolitanism implies that teachers with different backgrounds will socialize with the orphaned students of different ethnicities. </w:t>
      </w:r>
      <w:proofErr w:type="spellStart"/>
      <w:r>
        <w:t>Gitumu</w:t>
      </w:r>
      <w:proofErr w:type="spellEnd"/>
      <w:r>
        <w:t xml:space="preserve"> (2011) conducted a study in Nyeri and Kirinyaga Counties in which the </w:t>
      </w:r>
      <w:proofErr w:type="spellStart"/>
      <w:r>
        <w:t>self esteem</w:t>
      </w:r>
      <w:proofErr w:type="spellEnd"/>
      <w:r>
        <w:t xml:space="preserve"> of orphans was found to be correlated with teacher support, but not qualification. The current research is based on that with the academic qualification being isolated as a variable, the hypothesis is that increased qualifications are associated with improved emotional literacy in classrooms.</w:t>
      </w:r>
    </w:p>
    <w:p w14:paraId="2A2EC98F" w14:textId="77777777" w:rsidR="00084B44" w:rsidRDefault="00084B44" w:rsidP="00084B44">
      <w:pPr>
        <w:jc w:val="both"/>
      </w:pPr>
      <w:r>
        <w:t>The orphans in cities such as Nairobi have economic challenges that are deep. A significant number of them do casual jobs to pay their fees and become tired and demotivated (Nzioka, 2017). More qualified teachers might be better suited to include motivational strategies in the lesson, which might lead to higher self-esteem levels in the form of a differentiated instruction program to meet the needs of the vulnerable.</w:t>
      </w:r>
    </w:p>
    <w:p w14:paraId="5FF74837" w14:textId="77777777" w:rsidR="00084B44" w:rsidRDefault="00084B44" w:rsidP="00084B44">
      <w:pPr>
        <w:jc w:val="both"/>
      </w:pPr>
      <w:r>
        <w:t>Moreover, Makueni is the same case because Omondi (2020) mentions that there was no emotional care in Makueni, and the same situation is present in Nairobi, where anonymity in the city makes it even more isolating. Surrogate mentors can be qualified teachers who discussed the signs of low self-esteem such as withdrawal or poor performance with the help of their training. As an example, educators on the master level can include reflective practices that will stimulate self-affirmation.</w:t>
      </w:r>
    </w:p>
    <w:p w14:paraId="2B7BB7F0" w14:textId="389FBE25" w:rsidR="00557810" w:rsidRPr="00557810" w:rsidRDefault="00084B44" w:rsidP="00084B44">
      <w:pPr>
        <w:jc w:val="both"/>
      </w:pPr>
      <w:r>
        <w:t>Speaking more specifically of the Kenyan situation, the National AIDS Control Council (2007) pointed at the crisis of orphanhood, and one of the main reasons is the HIV/AIDS. There was more to this figure with post-2007 election violence (Gatimu, 2010).</w:t>
      </w:r>
      <w:r w:rsidR="00557810" w:rsidRPr="00557810">
        <w:t xml:space="preserve"> The OVC program allocates funds, but implementation relies on teachers, whose qualifications determine effectiveness in utilizing resources for emotional support.</w:t>
      </w:r>
    </w:p>
    <w:p w14:paraId="444C38B2" w14:textId="77777777" w:rsidR="00557810" w:rsidRPr="00557810" w:rsidRDefault="00557810" w:rsidP="00361A72">
      <w:pPr>
        <w:jc w:val="both"/>
      </w:pPr>
      <w:r w:rsidRPr="00557810">
        <w:t xml:space="preserve">International comparisons, such as the Vulnerable Children’s Act in New Zealand (2014), show policy focus on wellbeing, which Kenya could emulate by prioritizing qualified teachers for </w:t>
      </w:r>
      <w:r w:rsidRPr="00557810">
        <w:lastRenderedPageBreak/>
        <w:t>vulnerable classes. This alignment with SDG 4 underscores the study's relevance.</w:t>
      </w:r>
      <w:r w:rsidR="00361A72">
        <w:t xml:space="preserve"> </w:t>
      </w:r>
      <w:proofErr w:type="spellStart"/>
      <w:r w:rsidRPr="00557810">
        <w:t>Sarason</w:t>
      </w:r>
      <w:proofErr w:type="spellEnd"/>
      <w:r w:rsidRPr="00557810">
        <w:t xml:space="preserve"> and </w:t>
      </w:r>
      <w:proofErr w:type="spellStart"/>
      <w:r w:rsidRPr="00557810">
        <w:t>Sarason</w:t>
      </w:r>
      <w:proofErr w:type="spellEnd"/>
      <w:r w:rsidRPr="00557810">
        <w:t xml:space="preserve"> (1999) warn that unaddressed small problems escalate, underscoring early intervention via qualified educators in junior schools, where self-esteem foundations are laid.</w:t>
      </w:r>
    </w:p>
    <w:p w14:paraId="3B27DB95" w14:textId="77777777" w:rsidR="00557810" w:rsidRPr="00557810" w:rsidRDefault="00557810" w:rsidP="00361A72">
      <w:pPr>
        <w:jc w:val="both"/>
      </w:pPr>
      <w:r w:rsidRPr="00557810">
        <w:t xml:space="preserve">The study population in Nairobi's public junior schools reflects this diversity, with 192,113 orphans across 237 schools, sampled to 400 for representativeness. Stratified sampling ensured coverage of sub-counties like </w:t>
      </w:r>
      <w:proofErr w:type="spellStart"/>
      <w:r w:rsidRPr="00557810">
        <w:t>Westlands</w:t>
      </w:r>
      <w:proofErr w:type="spellEnd"/>
      <w:r w:rsidRPr="00557810">
        <w:t xml:space="preserve"> and Embakasi.</w:t>
      </w:r>
    </w:p>
    <w:p w14:paraId="031FB195" w14:textId="77777777" w:rsidR="00557810" w:rsidRPr="00557810" w:rsidRDefault="00557810" w:rsidP="00361A72">
      <w:pPr>
        <w:jc w:val="both"/>
      </w:pPr>
      <w:r w:rsidRPr="00557810">
        <w:t>In summary, this introduction sets the stage for examining how class teachers' academic qualifications influence orphaned pupils' self-esteem, drawing on global, regional, and local evidence to justify the research. It highlights the interplay of vulnerability factors and teacher roles, paving the way for empirical analysis.</w:t>
      </w:r>
    </w:p>
    <w:p w14:paraId="71EC5B6C" w14:textId="77777777" w:rsidR="00557810" w:rsidRPr="00557810" w:rsidRDefault="00557810" w:rsidP="00557810">
      <w:pPr>
        <w:rPr>
          <w:b/>
          <w:bCs/>
        </w:rPr>
      </w:pPr>
      <w:r w:rsidRPr="00557810">
        <w:rPr>
          <w:b/>
          <w:bCs/>
        </w:rPr>
        <w:t>1.1 Statement of the Problem</w:t>
      </w:r>
    </w:p>
    <w:p w14:paraId="137C2438" w14:textId="77777777" w:rsidR="00557810" w:rsidRPr="00557810" w:rsidRDefault="00557810" w:rsidP="00361A72">
      <w:pPr>
        <w:jc w:val="both"/>
      </w:pPr>
      <w:r w:rsidRPr="00557810">
        <w:t>Nairobi County, as a cosmopolitan and cross-cultural metropolis, presents a unique socio-cultural landscape where individuals from diverse ethnic, religious, and economic backgrounds coexist. This diversity profoundly influences the educational environment, where teachers engage with students from a wide range of cultural orientations, family structures, and socio-economic contexts. Among these students, orphaned children face distinct psychological and emotional challenges that can significantly impact their self-esteem. Self-esteem is a vital factor in a child’s academic achievement, social development, and overall well-being (Rosenberg, 1965).</w:t>
      </w:r>
    </w:p>
    <w:p w14:paraId="1C8624A1" w14:textId="1C55ACB6" w:rsidR="00557810" w:rsidRPr="00557810" w:rsidRDefault="00557810" w:rsidP="00361A72">
      <w:pPr>
        <w:jc w:val="both"/>
      </w:pPr>
      <w:r w:rsidRPr="00557810">
        <w:t>While the influence of teacher characteristics</w:t>
      </w:r>
      <w:r w:rsidR="00E1688C">
        <w:t xml:space="preserve"> </w:t>
      </w:r>
      <w:r w:rsidRPr="00557810">
        <w:t>such as academic qualifications</w:t>
      </w:r>
      <w:r w:rsidR="00E1688C">
        <w:t xml:space="preserve"> </w:t>
      </w:r>
      <w:r w:rsidRPr="00557810">
        <w:t>on student outcomes is well recognized, there remains a gap in research regarding their specific effect on the self-esteem of orphaned children within Nairobi County’s diverse educational setting. Existing studies suggest that teacher attitudes, expectations, and behaviors can either bolster or undermine a child’s sense of self-worth (Harter, 1999; Ryan &amp; Deci, 2000). However, little empirical work has explored how academic qualifications interact with the unique psychosocial needs of orphaned learners in a culturally dynamic environment like Nairobi. For example, diploma-holders may focus on basic instruction, while PhD-holders integrate advanced psychological insights, yet no data links this to self-esteem outcomes.</w:t>
      </w:r>
    </w:p>
    <w:p w14:paraId="6137F560" w14:textId="10AC56A8" w:rsidR="00557810" w:rsidRPr="00557810" w:rsidRDefault="00084B44" w:rsidP="00361A72">
      <w:pPr>
        <w:jc w:val="both"/>
      </w:pPr>
      <w:r w:rsidRPr="00084B44">
        <w:t>Considering the fact that the orphaned children often face loss and instability, as well as social stigma (UNICEF, 2017), it is essential to comprehend how the academic qualification of a teacher influences their self-esteem. The discussion of this concern can enlighten educational policy as well as teacher training programs that will help teachers to know how and be sensitive to hold vulnerable students. Devoid of such comprehension, interventions will be generic and will not take advantage of qualifications to be of specific support.</w:t>
      </w:r>
    </w:p>
    <w:p w14:paraId="3ACD4941" w14:textId="2581CC25" w:rsidR="00557810" w:rsidRPr="00557810" w:rsidRDefault="00557810" w:rsidP="00361A72">
      <w:pPr>
        <w:jc w:val="both"/>
      </w:pPr>
      <w:r w:rsidRPr="00557810">
        <w:t xml:space="preserve">Students’ unhealthy psychological well-being manifests itself in a variety of ways which include vandalism, truancy, smoking, disobedience, intimidation, delinquency, murder, assault, rape, theft and general violence (Njoroge &amp; Nyabuto, 2019). In Nairobi County, cases of low psychological </w:t>
      </w:r>
      <w:r w:rsidRPr="00557810">
        <w:lastRenderedPageBreak/>
        <w:t xml:space="preserve">well-being among orphaned students have become commonplace in junior schools. A study by Muindi et al. (2020) revealed that instances of low psychological well-being have been on the rise among orphaned and vulnerable students in public schools with 66.3% manifesting diminished levels of self-acceptance, 67.4% exhibiting instances of unhealthy interpersonal relations and poor personal growth whereas 61.9% low self-efficacy beliefs. According to </w:t>
      </w:r>
      <w:r w:rsidR="00C81846">
        <w:t>Ouchen</w:t>
      </w:r>
      <w:r w:rsidRPr="00557810">
        <w:t xml:space="preserve"> et al. (202</w:t>
      </w:r>
      <w:r w:rsidR="00C81846">
        <w:t>3</w:t>
      </w:r>
      <w:r w:rsidRPr="00557810">
        <w:t>), the prevalence of psychological problems, that is, low self-esteem, depression, anger levels and anxiety are all affecting the academic performance of orphaned students in schools is high. These behaviors disrupt classroom harmony and strain teacher resources, particularly if qualifications do not include emotional management training.</w:t>
      </w:r>
    </w:p>
    <w:p w14:paraId="6028E2BF" w14:textId="77777777" w:rsidR="00084B44" w:rsidRDefault="00084B44" w:rsidP="00084B44">
      <w:pPr>
        <w:jc w:val="both"/>
      </w:pPr>
      <w:r>
        <w:t xml:space="preserve">In Nairobi where there are orphaned pupils, one of the obstacles is scarcity of resources. According to Kioko (2018), many orphaned students find it hard to afford the basic educational expenses such as tuition, uniforms, textbooks, and test fees. The analysis revealed how such economic challenges often lead to school dropout of the orphaned children. The same research by Nzioka (2017), who found that the economic challenges faced by orphaned students in Nairobi in most times force them to engage in income-generating activities such as casual </w:t>
      </w:r>
      <w:proofErr w:type="spellStart"/>
      <w:r>
        <w:t>labour</w:t>
      </w:r>
      <w:proofErr w:type="spellEnd"/>
      <w:r>
        <w:t xml:space="preserve"> to sustain their education. Nonetheless, the stress of attending school and earning to support their basic needs may be overwhelming and may negatively impact on their grades. Such realities may be accommodated in curricula that are flexible, developed by teachers with advanced qualifications, but this connection to </w:t>
      </w:r>
      <w:proofErr w:type="spellStart"/>
      <w:r>
        <w:t>self esteem</w:t>
      </w:r>
      <w:proofErr w:type="spellEnd"/>
      <w:r>
        <w:t xml:space="preserve"> is not yet investigated.</w:t>
      </w:r>
    </w:p>
    <w:p w14:paraId="1B8FA8F5" w14:textId="00BF62D4" w:rsidR="00084B44" w:rsidRDefault="00084B44" w:rsidP="00084B44">
      <w:pPr>
        <w:jc w:val="both"/>
      </w:pPr>
      <w:r>
        <w:t xml:space="preserve">There can be a possibility that orphaned children find it more challenging to perform well in school because they are usually not well-supported. In her research on the resources that can be offered to orphaned students in Makueni, Omondi (2020) discovered that numerous orphaned students did not receive psychological and emotional support. The loss of parent or guardian may traumatize mental health of a person and result in low motivation and mediocre academic performance. </w:t>
      </w:r>
      <w:proofErr w:type="spellStart"/>
      <w:r w:rsidR="00C81846">
        <w:t>Llorent</w:t>
      </w:r>
      <w:proofErr w:type="spellEnd"/>
      <w:r w:rsidR="00C81846">
        <w:t xml:space="preserve"> et al.</w:t>
      </w:r>
      <w:r>
        <w:t xml:space="preserve"> (202</w:t>
      </w:r>
      <w:r w:rsidR="00C81846">
        <w:t>5</w:t>
      </w:r>
      <w:r>
        <w:t>) mentioned that the orphaned children do not usually receive counselling services and mentoring programs that could assist them in managing their condition and maintaining their focus on schooling. This is due to lack of support systems that could make them find it more challenging to overcome the barrier they are going through. This disparity is increased in the urban schools of Nairobi where teachers are possibly the most qualified to fill this gap due to their comprehensive instructions.</w:t>
      </w:r>
    </w:p>
    <w:p w14:paraId="4223A77A" w14:textId="5F4AEBB4" w:rsidR="00557810" w:rsidRPr="00557810" w:rsidRDefault="00084B44" w:rsidP="00084B44">
      <w:pPr>
        <w:jc w:val="both"/>
      </w:pPr>
      <w:r>
        <w:t>In a bid to counter such challenges, junior schools have embarked on a number of psycho-social support systems like counselling in order to put a check on the situation.</w:t>
      </w:r>
      <w:r w:rsidR="00557810" w:rsidRPr="00557810">
        <w:t xml:space="preserve"> However, the specific influence of class teachers' academic qualifications on self-esteem remains unexamined, prompting this study. Without targeted research, policies like the OVC program underutilize teacher potential, perpetuating cycles of low self-esteem and poor outcomes.</w:t>
      </w:r>
    </w:p>
    <w:p w14:paraId="5FB94891" w14:textId="77777777" w:rsidR="00EF5DFF" w:rsidRDefault="00EF5DFF" w:rsidP="00557810">
      <w:pPr>
        <w:rPr>
          <w:b/>
          <w:bCs/>
        </w:rPr>
      </w:pPr>
    </w:p>
    <w:p w14:paraId="44B13576" w14:textId="77777777" w:rsidR="00EF5DFF" w:rsidRDefault="00EF5DFF" w:rsidP="00557810">
      <w:pPr>
        <w:rPr>
          <w:b/>
          <w:bCs/>
        </w:rPr>
      </w:pPr>
    </w:p>
    <w:p w14:paraId="6CDCC0DE" w14:textId="6221C5E1" w:rsidR="00557810" w:rsidRPr="00557810" w:rsidRDefault="00557810" w:rsidP="00557810">
      <w:pPr>
        <w:rPr>
          <w:b/>
          <w:bCs/>
        </w:rPr>
      </w:pPr>
      <w:r w:rsidRPr="00557810">
        <w:rPr>
          <w:b/>
          <w:bCs/>
        </w:rPr>
        <w:lastRenderedPageBreak/>
        <w:t>1.2 Research Objective</w:t>
      </w:r>
    </w:p>
    <w:p w14:paraId="6BE004C6" w14:textId="77777777" w:rsidR="00557810" w:rsidRPr="00557810" w:rsidRDefault="00557810" w:rsidP="00361A72">
      <w:pPr>
        <w:jc w:val="both"/>
      </w:pPr>
      <w:r w:rsidRPr="00557810">
        <w:t>To examine the influence of class teacher qualifications on the self-esteem of orphaned pupils in public junior schools in Nairobi County.</w:t>
      </w:r>
    </w:p>
    <w:p w14:paraId="0C241126" w14:textId="77777777" w:rsidR="00632F36" w:rsidRPr="00946AFC" w:rsidRDefault="00946AFC">
      <w:pPr>
        <w:rPr>
          <w:b/>
        </w:rPr>
      </w:pPr>
      <w:r w:rsidRPr="00946AFC">
        <w:rPr>
          <w:b/>
        </w:rPr>
        <w:t>1.3 Research Hypothesis</w:t>
      </w:r>
    </w:p>
    <w:p w14:paraId="5EB2A3F6" w14:textId="77777777" w:rsidR="00946AFC" w:rsidRDefault="00361A72" w:rsidP="00361A72">
      <w:pPr>
        <w:jc w:val="both"/>
      </w:pPr>
      <w:r>
        <w:t>H0</w:t>
      </w:r>
      <w:r w:rsidR="00946AFC" w:rsidRPr="00946AFC">
        <w:t>1: There is no relationship between class teacher’s qualification and the self-esteem of orphans in Nairobi County Public Junior Schools.</w:t>
      </w:r>
    </w:p>
    <w:p w14:paraId="06490750" w14:textId="77777777" w:rsidR="00361A72" w:rsidRPr="00946AFC" w:rsidRDefault="00361A72" w:rsidP="00946AFC"/>
    <w:p w14:paraId="3AAA2D9A" w14:textId="77777777" w:rsidR="00946AFC" w:rsidRPr="00946AFC" w:rsidRDefault="00946AFC" w:rsidP="004100A2">
      <w:pPr>
        <w:jc w:val="center"/>
        <w:rPr>
          <w:b/>
          <w:bCs/>
        </w:rPr>
      </w:pPr>
      <w:r w:rsidRPr="00946AFC">
        <w:rPr>
          <w:b/>
          <w:bCs/>
        </w:rPr>
        <w:t>II. LITERATURE REVIEW</w:t>
      </w:r>
    </w:p>
    <w:p w14:paraId="2DA446DC" w14:textId="77777777" w:rsidR="00946AFC" w:rsidRPr="00946AFC" w:rsidRDefault="00946AFC" w:rsidP="00946AFC">
      <w:pPr>
        <w:rPr>
          <w:b/>
          <w:bCs/>
        </w:rPr>
      </w:pPr>
      <w:r w:rsidRPr="00946AFC">
        <w:rPr>
          <w:b/>
          <w:bCs/>
        </w:rPr>
        <w:t>2.1 Theoretical Review</w:t>
      </w:r>
    </w:p>
    <w:p w14:paraId="123F3E91" w14:textId="77777777" w:rsidR="00946AFC" w:rsidRPr="00946AFC" w:rsidRDefault="00946AFC" w:rsidP="00946AFC">
      <w:pPr>
        <w:rPr>
          <w:b/>
          <w:bCs/>
        </w:rPr>
      </w:pPr>
      <w:r w:rsidRPr="00946AFC">
        <w:rPr>
          <w:b/>
          <w:bCs/>
        </w:rPr>
        <w:t>2.1.1 Self-Esteem Theory</w:t>
      </w:r>
    </w:p>
    <w:p w14:paraId="2ABF8099" w14:textId="3212B74A" w:rsidR="00EE37F4" w:rsidRPr="00946AFC" w:rsidRDefault="00946AFC" w:rsidP="00361A72">
      <w:pPr>
        <w:jc w:val="both"/>
      </w:pPr>
      <w:r w:rsidRPr="00946AFC">
        <w:t>The Self-Esteem Theory, developed by Morris Rosenberg (1965), as cited in the thesis, provides a foundational framework for this study, asserting that an individual’s self-esteem is shaped by social interactions and reflections, particularly with significant figures like teachers. For orphaned pupils in Nairobi County’s public junior schools, where the loss of one or both parents creates a void in parental validation, teachers emerge as critical influencers of self-worth. The thesis references Rosenberg (1965) to highlight that self-esteem is a stable yet adaptable construct, influenced by feedback from the social environment. In this context, class teachers’ academic qualifications—ranging from diplomas to doctorates—may enhance their capacity to offer affirming feedback, potentially elevating orphaned pupils’ self-perception. The thesis notes that this theory’s focus on reflected appraisals suggests that teachers’ educational background could mediate self-esteem, though its general applicability raises questions about sufficiency without culturally tailored support.</w:t>
      </w:r>
    </w:p>
    <w:p w14:paraId="58A6F5BA" w14:textId="77777777" w:rsidR="00946AFC" w:rsidRPr="00946AFC" w:rsidRDefault="00946AFC" w:rsidP="00946AFC">
      <w:pPr>
        <w:rPr>
          <w:b/>
          <w:bCs/>
        </w:rPr>
      </w:pPr>
      <w:r w:rsidRPr="00946AFC">
        <w:rPr>
          <w:b/>
          <w:bCs/>
        </w:rPr>
        <w:t>2.1.2 Self-Perception Profile for Children</w:t>
      </w:r>
    </w:p>
    <w:p w14:paraId="182DCF2B" w14:textId="42EFAA87" w:rsidR="00946AFC" w:rsidRPr="00946AFC" w:rsidRDefault="00084B44" w:rsidP="00361A72">
      <w:pPr>
        <w:jc w:val="both"/>
      </w:pPr>
      <w:r w:rsidRPr="00084B44">
        <w:t xml:space="preserve">The Self-Perception Profile of Child developed by Susan Harter (1999) as used in the thesis contributes to the theory developed by Rosenberg because it focuses on domain-specific self-concepts including academic competence and social acceptance that are crucial to orphaned pupils. This thesis relies on Harter (1999) to infer that the self-esteem of the children is dependent on their perception of their efficacy in these areas, which are influenced by the important adults such as teachers. The city of Nairobi, being heterogeneous in educational environments, may offer enriched teaching approaches to teachers of higher education (e.g., a master degree or doctorate), which promotes the academic self-concept of pupils. This may enhance self-esteem especially when orphans have low confidence because of socio-economic adversities as </w:t>
      </w:r>
      <w:proofErr w:type="spellStart"/>
      <w:r w:rsidRPr="00084B44">
        <w:t>Apedaile</w:t>
      </w:r>
      <w:proofErr w:type="spellEnd"/>
      <w:r w:rsidRPr="00084B44">
        <w:t xml:space="preserve"> et al. (2022) observe in the thesis. The thesis, however, recognizes that the model by Harter is not specific </w:t>
      </w:r>
      <w:r w:rsidRPr="00084B44">
        <w:lastRenderedPageBreak/>
        <w:t>enough on how the qualification levels have a direct influence on these perceptions particularly or in multicultural classes where adaptive teaching is necessitated</w:t>
      </w:r>
      <w:r w:rsidR="00946AFC" w:rsidRPr="00946AFC">
        <w:t>.</w:t>
      </w:r>
    </w:p>
    <w:p w14:paraId="30715BFF" w14:textId="77777777" w:rsidR="00946AFC" w:rsidRPr="00946AFC" w:rsidRDefault="00946AFC" w:rsidP="00946AFC">
      <w:pPr>
        <w:rPr>
          <w:b/>
          <w:bCs/>
        </w:rPr>
      </w:pPr>
      <w:r w:rsidRPr="00946AFC">
        <w:rPr>
          <w:b/>
          <w:bCs/>
        </w:rPr>
        <w:t>2.1.3 Self-Determination Theory</w:t>
      </w:r>
    </w:p>
    <w:p w14:paraId="07E30208" w14:textId="6FEF874E" w:rsidR="00946AFC" w:rsidRPr="00946AFC" w:rsidRDefault="001F3951" w:rsidP="00361A72">
      <w:pPr>
        <w:jc w:val="both"/>
      </w:pPr>
      <w:r w:rsidRPr="001F3951">
        <w:t>The Self-Determination Theory (SDT) mentioned in the thesis by Ryan and Deci (2000) adds more insight to the framework in that self-esteem is boosted by autonomy (choice in learning), competence (mastery of skills), and relatedness (emotional bonds). In the case of orphaned pupils in Nairobi, where most people feel isolated and out of control due to their conditions (UNICEF, 2023, cited in the thesis), teachers having a high level of qualifications may provide such supportive environments that meet these needs of such students. To prove that the credentials of teachers may enhance student engagement, though not self-esteem in orphans in particular, the thesis refers to the article by Armstrong (2015). It also reports that the Western bias of SDT might be unable to cater to communal values of Nairobi (</w:t>
      </w:r>
      <w:proofErr w:type="spellStart"/>
      <w:r w:rsidRPr="001F3951">
        <w:t>Wamue-Ngare</w:t>
      </w:r>
      <w:proofErr w:type="spellEnd"/>
      <w:r w:rsidRPr="001F3951">
        <w:t xml:space="preserve"> and Njoroge, 2011), thus making the cultural adaptation of qualified knowledge a prerequisite. The hypothesis that qualifications might indirectly increase self-esteem through classroom dynamics is influenced by this theory.</w:t>
      </w:r>
    </w:p>
    <w:p w14:paraId="2AD1AFD2" w14:textId="77777777" w:rsidR="00946AFC" w:rsidRPr="00946AFC" w:rsidRDefault="00946AFC" w:rsidP="00946AFC">
      <w:pPr>
        <w:rPr>
          <w:b/>
          <w:bCs/>
        </w:rPr>
      </w:pPr>
      <w:r w:rsidRPr="00946AFC">
        <w:rPr>
          <w:b/>
          <w:bCs/>
        </w:rPr>
        <w:t>2.2 Empirical Review</w:t>
      </w:r>
    </w:p>
    <w:p w14:paraId="4952C6A2" w14:textId="77777777" w:rsidR="00946AFC" w:rsidRPr="00946AFC" w:rsidRDefault="00946AFC" w:rsidP="00946AFC">
      <w:pPr>
        <w:rPr>
          <w:b/>
          <w:bCs/>
        </w:rPr>
      </w:pPr>
      <w:r w:rsidRPr="00946AFC">
        <w:rPr>
          <w:b/>
          <w:bCs/>
        </w:rPr>
        <w:t>2.2.1 Global Perspective</w:t>
      </w:r>
    </w:p>
    <w:p w14:paraId="079B094D" w14:textId="2D51B0D3" w:rsidR="00946AFC" w:rsidRDefault="00361A72" w:rsidP="00361A72">
      <w:pPr>
        <w:jc w:val="both"/>
      </w:pPr>
      <w:r w:rsidRPr="00361A72">
        <w:t xml:space="preserve">Global studies present mixed findings on the influence of teacher qualifications. </w:t>
      </w:r>
      <w:r w:rsidR="00137D1C">
        <w:t>I</w:t>
      </w:r>
      <w:r w:rsidRPr="00361A72">
        <w:t>n a study of 7,146 U.S. teachers, found that advanced degrees improved instructional practices but did not enhance emotional support, aligning with the null hypothesis of this study. Greenberg et al. (2004) concluded that while teacher qualifications strengthen content expertise, additional social-emotional learning (SEL) training is essential to address the emotional needs of orphans. Similarly, Darling-Hammond (2000) emphasized that teacher education positively impacts student achievement, but developing emotional literacy requires specialized preparation beyond formal academic credentials, highlighting a persistent gap between qualifications and supportive capacity.</w:t>
      </w:r>
    </w:p>
    <w:p w14:paraId="13012D3D" w14:textId="61A73AD0" w:rsidR="00362643" w:rsidRPr="00946AFC" w:rsidRDefault="00362643" w:rsidP="00361A72">
      <w:pPr>
        <w:jc w:val="both"/>
      </w:pPr>
      <w:r>
        <w:t>Re</w:t>
      </w:r>
      <w:r w:rsidRPr="00362643">
        <w:t xml:space="preserve">cent international studies have increased knowledge about the influence of teacher qualification on vulnerable learners. In their longitudinal research article published in the Journal of Educational Psychology, Jennings et al. (2023) studied 2,847 teachers working in urban schools in the United States and proved that the training in social and emotional competence positively influenced classroom interactions and the quality of relationships between teachers and students. The researcher discovered that the level of emotional competency of teachers and not their levels of education significantly predicted the positive student achievement especially in terms of at-risk groups. This result disputes those conventional beliefs that improved academic qualifications directly translate into improved assistance to vulnerable students. In the same way, in their qualitative research article published in the International Journal of Learning, Teaching and Educational Research, Ouchen et al. (2023) examined the role of emotional competency in teaching in preschool and elementary school educators. They found out that personal and interpersonal skills such as empathy and emotional control were more important than the formal </w:t>
      </w:r>
      <w:r w:rsidRPr="00362643">
        <w:lastRenderedPageBreak/>
        <w:t>academic qualifications in meeting psychosocial needs of students. It was stressed in the study that the skills of the teacher to identify and react to the emotions of students, which are not that advanced through high-level degrees, but may be formed through practice and specific training, were the key to helping vulnerable students. These modern results imply that the old approach to qualification-outcome paradigm needs to be re-evaluated, especially in the case of such vulnerable groups as orphaned children who need to receive special attention to their emotions not only in the form of academic education.</w:t>
      </w:r>
    </w:p>
    <w:p w14:paraId="61C07748" w14:textId="77777777" w:rsidR="00946AFC" w:rsidRPr="00946AFC" w:rsidRDefault="00946AFC" w:rsidP="00946AFC">
      <w:pPr>
        <w:rPr>
          <w:b/>
          <w:bCs/>
        </w:rPr>
      </w:pPr>
      <w:r w:rsidRPr="00946AFC">
        <w:rPr>
          <w:b/>
          <w:bCs/>
        </w:rPr>
        <w:t>2.2.2 Sub-Saharan African Context</w:t>
      </w:r>
    </w:p>
    <w:p w14:paraId="2FACFAB8" w14:textId="77777777" w:rsidR="00946AFC" w:rsidRPr="00946AFC" w:rsidRDefault="00946AFC" w:rsidP="00361A72">
      <w:pPr>
        <w:jc w:val="both"/>
      </w:pPr>
      <w:r w:rsidRPr="00946AFC">
        <w:t>In Uganda, Atwine et al. (2005), as per the thesis, found AIDS orphans exhibited higher psychological distress, with teacher education mitigating effects through support, though qualifications were not isolated. Betancourt et al. (2010), meta-analyzing 20 African studies, showed training reduces mental health risks, with diploma-level educators sufficient for empathy, challenging higher degree needs. In South Africa, Cluver and Gardner (2007), cited in the thesis, linked qualifications to lower conduct problems among 102 orphans, though self-esteem was indirectly measured, suggesting a need for direct assessment.</w:t>
      </w:r>
    </w:p>
    <w:p w14:paraId="18B8AFA1" w14:textId="77777777" w:rsidR="00225478" w:rsidRDefault="00225478" w:rsidP="00946AFC">
      <w:pPr>
        <w:rPr>
          <w:b/>
          <w:bCs/>
        </w:rPr>
      </w:pPr>
    </w:p>
    <w:p w14:paraId="41414D1A" w14:textId="77777777" w:rsidR="00225478" w:rsidRDefault="00225478" w:rsidP="00946AFC">
      <w:pPr>
        <w:rPr>
          <w:b/>
          <w:bCs/>
        </w:rPr>
      </w:pPr>
    </w:p>
    <w:p w14:paraId="1A1B3E76" w14:textId="00366159" w:rsidR="00946AFC" w:rsidRPr="00946AFC" w:rsidRDefault="00946AFC" w:rsidP="00946AFC">
      <w:pPr>
        <w:rPr>
          <w:b/>
          <w:bCs/>
        </w:rPr>
      </w:pPr>
      <w:r w:rsidRPr="00946AFC">
        <w:rPr>
          <w:b/>
          <w:bCs/>
        </w:rPr>
        <w:t>2.2.3 Regional and Kenyan Context</w:t>
      </w:r>
    </w:p>
    <w:p w14:paraId="2237F1A3" w14:textId="0B7A0865" w:rsidR="00361A72" w:rsidRDefault="00361A72" w:rsidP="00361A72">
      <w:pPr>
        <w:jc w:val="both"/>
      </w:pPr>
      <w:r w:rsidRPr="00361A72">
        <w:t xml:space="preserve">In Malawi, </w:t>
      </w:r>
      <w:proofErr w:type="spellStart"/>
      <w:r w:rsidRPr="00361A72">
        <w:t>Carr</w:t>
      </w:r>
      <w:proofErr w:type="spellEnd"/>
      <w:r w:rsidRPr="00361A72">
        <w:t xml:space="preserve">-Hill and Pearce (2000) observed that bachelor’s degree holders improved school attendance, indirectly signaling gains in self-worth. In Ghana, Doku (2012) reported that trained teachers reduced depression among 291 orphans by 12%, emphasizing the importance of targeted training over formal degree attainment. In Kenya, Lee et al. (2014) surveyed 1,800 orphans and linked lower self-esteem to inadequate teacher support, though their study did not differentiate by qualification level. </w:t>
      </w:r>
      <w:proofErr w:type="spellStart"/>
      <w:r w:rsidRPr="00361A72">
        <w:t>Apedaile</w:t>
      </w:r>
      <w:proofErr w:type="spellEnd"/>
      <w:r w:rsidRPr="00361A72">
        <w:t xml:space="preserve"> et al. (2022) in Siaya highlighted that nurturing care environments enhanced educational outcomes, with teaching experience outweighing formal academic qualifications. </w:t>
      </w:r>
      <w:proofErr w:type="spellStart"/>
      <w:r w:rsidRPr="00361A72">
        <w:t>Gitumu</w:t>
      </w:r>
      <w:proofErr w:type="spellEnd"/>
      <w:r w:rsidRPr="00361A72">
        <w:t xml:space="preserve"> (2011) in Nyeri and Kirinyaga associated self-esteem with teacher attitudes, suggesting an indirect role of qualifications. Muli (2009) in Thika found that diploma-level teachers were sufficient for general instruction, but master’s-level training in counseling raised self-esteem by 15%. </w:t>
      </w:r>
      <w:proofErr w:type="spellStart"/>
      <w:r w:rsidRPr="00361A72">
        <w:t>Mumah</w:t>
      </w:r>
      <w:proofErr w:type="spellEnd"/>
      <w:r w:rsidRPr="00361A72">
        <w:t xml:space="preserve"> (2009) emphasized that higher qualifications improved trauma detection, while Musyoki (2011) in Embakasi linked teacher qualifications to reduced absenteeism. Karimi and Maingi (2019) in Machakos, along with Nuru (2015) in Mombasa, demonstrated that structured support programs and qualified staff significantly enhanced self-esteem. Beyond Africa, Mishra (2022) and </w:t>
      </w:r>
      <w:proofErr w:type="spellStart"/>
      <w:r w:rsidRPr="00361A72">
        <w:t>Mundada</w:t>
      </w:r>
      <w:proofErr w:type="spellEnd"/>
      <w:r w:rsidRPr="00361A72">
        <w:t xml:space="preserve"> (2023) also found that trained educators played a critical role in mitigating low self-esteem among vulnerable learners.</w:t>
      </w:r>
    </w:p>
    <w:p w14:paraId="63A0D279" w14:textId="36DA9904" w:rsidR="00192C81" w:rsidRDefault="00192C81" w:rsidP="00361A72">
      <w:pPr>
        <w:jc w:val="both"/>
      </w:pPr>
      <w:r w:rsidRPr="00192C81">
        <w:t xml:space="preserve">Kenyan studies in the recent past give vital background to the impacts on orphaned learners by teachers. Investigating the educational effects of COVID-19 in Kenya, </w:t>
      </w:r>
      <w:proofErr w:type="spellStart"/>
      <w:r w:rsidRPr="00192C81">
        <w:t>Ngwacho</w:t>
      </w:r>
      <w:proofErr w:type="spellEnd"/>
      <w:r w:rsidRPr="00192C81">
        <w:t xml:space="preserve"> (2020) utilized </w:t>
      </w:r>
      <w:r w:rsidRPr="00192C81">
        <w:lastRenderedPageBreak/>
        <w:t xml:space="preserve">the Journal of Research Innovation and Implications in Education and discovered that teacher support mechanisms, especially, empathy and flexibility, were more useful predictors of student engagement and psychological resilience as compared to the formal level of teacher qualification. The paper has pointed out that in times of crisis, students reacted better towards teachers who exhibited relational competencies irrespective of the nature of their diplomas or advanced degrees. This is consistent with a study by Kosgei et al. (2021), which was published in European Journal of Education Studies and investigated students in secondary classes and showed that teacher characteristics of emotional intelligence, interpersonal skills, and supportive classroom practices accounted significantly more variance in student academic achievement and well-being than academic qualifications did. The researchers, Anita Kosgei, Jairo Kirwa Mise, Odhiambo Odera and Mary Evelyn Ayugi, discovered that teachers capacity to establish inclusive, </w:t>
      </w:r>
      <w:proofErr w:type="spellStart"/>
      <w:r w:rsidRPr="00192C81">
        <w:t>psychosomically</w:t>
      </w:r>
      <w:proofErr w:type="spellEnd"/>
      <w:r w:rsidRPr="00192C81">
        <w:t xml:space="preserve"> affirmative learning settings was not dependent on their educational qualifications, indicating that professional growth or learning dealing with </w:t>
      </w:r>
      <w:proofErr w:type="spellStart"/>
      <w:r w:rsidRPr="00192C81">
        <w:t>psychosomically</w:t>
      </w:r>
      <w:proofErr w:type="spellEnd"/>
      <w:r w:rsidRPr="00192C81">
        <w:t xml:space="preserve"> supportive skills can be more effective than continuing education. The overall indication of these researches is that within the educational setting of Kenya, educational qualifications, in contrast to the traditional academic ones, are outclassed by specialized training in trauma-responsive pedagogy and emotional support skills in enhancing the psychological health and self-esteem of orphaned students.</w:t>
      </w:r>
    </w:p>
    <w:p w14:paraId="573DB99A" w14:textId="77777777" w:rsidR="00946AFC" w:rsidRPr="00946AFC" w:rsidRDefault="00946AFC" w:rsidP="00946AFC">
      <w:r w:rsidRPr="00946AFC">
        <w:rPr>
          <w:b/>
          <w:bCs/>
        </w:rPr>
        <w:t>Table 2: Number of orphans by type in 200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6"/>
        <w:gridCol w:w="1176"/>
        <w:gridCol w:w="1349"/>
      </w:tblGrid>
      <w:tr w:rsidR="00946AFC" w:rsidRPr="00946AFC" w14:paraId="6F1716DF" w14:textId="77777777" w:rsidTr="001705F9">
        <w:tc>
          <w:tcPr>
            <w:tcW w:w="0" w:type="auto"/>
            <w:tcBorders>
              <w:top w:val="single" w:sz="4" w:space="0" w:color="auto"/>
              <w:bottom w:val="single" w:sz="4" w:space="0" w:color="auto"/>
            </w:tcBorders>
            <w:hideMark/>
          </w:tcPr>
          <w:p w14:paraId="76063C68" w14:textId="77777777" w:rsidR="00946AFC" w:rsidRPr="00946AFC" w:rsidRDefault="00946AFC" w:rsidP="00946AFC">
            <w:pPr>
              <w:spacing w:after="200" w:line="276" w:lineRule="auto"/>
              <w:rPr>
                <w:b/>
                <w:bCs/>
              </w:rPr>
            </w:pPr>
            <w:r w:rsidRPr="00946AFC">
              <w:rPr>
                <w:b/>
                <w:bCs/>
              </w:rPr>
              <w:t>Type</w:t>
            </w:r>
          </w:p>
        </w:tc>
        <w:tc>
          <w:tcPr>
            <w:tcW w:w="0" w:type="auto"/>
            <w:tcBorders>
              <w:top w:val="single" w:sz="4" w:space="0" w:color="auto"/>
              <w:bottom w:val="single" w:sz="4" w:space="0" w:color="auto"/>
            </w:tcBorders>
            <w:hideMark/>
          </w:tcPr>
          <w:p w14:paraId="68485E76" w14:textId="77777777" w:rsidR="00946AFC" w:rsidRPr="00946AFC" w:rsidRDefault="00946AFC" w:rsidP="00946AFC">
            <w:pPr>
              <w:spacing w:after="200" w:line="276" w:lineRule="auto"/>
              <w:rPr>
                <w:b/>
                <w:bCs/>
              </w:rPr>
            </w:pPr>
            <w:r w:rsidRPr="00946AFC">
              <w:rPr>
                <w:b/>
                <w:bCs/>
              </w:rPr>
              <w:t>Number</w:t>
            </w:r>
          </w:p>
        </w:tc>
        <w:tc>
          <w:tcPr>
            <w:tcW w:w="0" w:type="auto"/>
            <w:tcBorders>
              <w:top w:val="single" w:sz="4" w:space="0" w:color="auto"/>
              <w:bottom w:val="single" w:sz="4" w:space="0" w:color="auto"/>
            </w:tcBorders>
            <w:hideMark/>
          </w:tcPr>
          <w:p w14:paraId="3B5CB84C" w14:textId="77777777" w:rsidR="00946AFC" w:rsidRPr="00946AFC" w:rsidRDefault="00946AFC" w:rsidP="00946AFC">
            <w:pPr>
              <w:spacing w:after="200" w:line="276" w:lineRule="auto"/>
              <w:rPr>
                <w:b/>
                <w:bCs/>
              </w:rPr>
            </w:pPr>
            <w:r w:rsidRPr="00946AFC">
              <w:rPr>
                <w:b/>
                <w:bCs/>
              </w:rPr>
              <w:t>Percentage</w:t>
            </w:r>
          </w:p>
        </w:tc>
      </w:tr>
      <w:tr w:rsidR="00946AFC" w:rsidRPr="00946AFC" w14:paraId="37E47C7D" w14:textId="77777777" w:rsidTr="001705F9">
        <w:tc>
          <w:tcPr>
            <w:tcW w:w="0" w:type="auto"/>
            <w:tcBorders>
              <w:top w:val="single" w:sz="4" w:space="0" w:color="auto"/>
            </w:tcBorders>
            <w:hideMark/>
          </w:tcPr>
          <w:p w14:paraId="63D54BFD" w14:textId="77777777" w:rsidR="00946AFC" w:rsidRPr="00946AFC" w:rsidRDefault="00946AFC" w:rsidP="00946AFC">
            <w:pPr>
              <w:spacing w:after="200" w:line="276" w:lineRule="auto"/>
            </w:pPr>
            <w:r w:rsidRPr="00946AFC">
              <w:t>Double Orphans</w:t>
            </w:r>
          </w:p>
        </w:tc>
        <w:tc>
          <w:tcPr>
            <w:tcW w:w="0" w:type="auto"/>
            <w:tcBorders>
              <w:top w:val="single" w:sz="4" w:space="0" w:color="auto"/>
            </w:tcBorders>
            <w:hideMark/>
          </w:tcPr>
          <w:p w14:paraId="08D1272B" w14:textId="77777777" w:rsidR="00946AFC" w:rsidRPr="00946AFC" w:rsidRDefault="00946AFC" w:rsidP="00946AFC">
            <w:pPr>
              <w:spacing w:after="200" w:line="276" w:lineRule="auto"/>
            </w:pPr>
            <w:r w:rsidRPr="00946AFC">
              <w:t>150,000</w:t>
            </w:r>
          </w:p>
        </w:tc>
        <w:tc>
          <w:tcPr>
            <w:tcW w:w="0" w:type="auto"/>
            <w:tcBorders>
              <w:top w:val="single" w:sz="4" w:space="0" w:color="auto"/>
            </w:tcBorders>
            <w:hideMark/>
          </w:tcPr>
          <w:p w14:paraId="5AD85291" w14:textId="77777777" w:rsidR="00946AFC" w:rsidRPr="00946AFC" w:rsidRDefault="00946AFC" w:rsidP="00946AFC">
            <w:pPr>
              <w:spacing w:after="200" w:line="276" w:lineRule="auto"/>
            </w:pPr>
            <w:r w:rsidRPr="00946AFC">
              <w:t>12.5%</w:t>
            </w:r>
          </w:p>
        </w:tc>
      </w:tr>
      <w:tr w:rsidR="00946AFC" w:rsidRPr="00946AFC" w14:paraId="719D180F" w14:textId="77777777" w:rsidTr="001705F9">
        <w:tc>
          <w:tcPr>
            <w:tcW w:w="0" w:type="auto"/>
            <w:tcBorders>
              <w:bottom w:val="single" w:sz="4" w:space="0" w:color="auto"/>
            </w:tcBorders>
            <w:hideMark/>
          </w:tcPr>
          <w:p w14:paraId="53888BE5" w14:textId="77777777" w:rsidR="00946AFC" w:rsidRPr="00946AFC" w:rsidRDefault="00946AFC" w:rsidP="00946AFC">
            <w:pPr>
              <w:spacing w:after="200" w:line="276" w:lineRule="auto"/>
            </w:pPr>
            <w:r w:rsidRPr="00946AFC">
              <w:t>Single Orphans</w:t>
            </w:r>
          </w:p>
        </w:tc>
        <w:tc>
          <w:tcPr>
            <w:tcW w:w="0" w:type="auto"/>
            <w:tcBorders>
              <w:bottom w:val="single" w:sz="4" w:space="0" w:color="auto"/>
            </w:tcBorders>
            <w:hideMark/>
          </w:tcPr>
          <w:p w14:paraId="386BAAC8" w14:textId="77777777" w:rsidR="00946AFC" w:rsidRPr="00946AFC" w:rsidRDefault="00946AFC" w:rsidP="00946AFC">
            <w:pPr>
              <w:spacing w:after="200" w:line="276" w:lineRule="auto"/>
            </w:pPr>
            <w:r w:rsidRPr="00946AFC">
              <w:t>1,050,000</w:t>
            </w:r>
          </w:p>
        </w:tc>
        <w:tc>
          <w:tcPr>
            <w:tcW w:w="0" w:type="auto"/>
            <w:tcBorders>
              <w:bottom w:val="single" w:sz="4" w:space="0" w:color="auto"/>
            </w:tcBorders>
            <w:hideMark/>
          </w:tcPr>
          <w:p w14:paraId="1583854A" w14:textId="77777777" w:rsidR="00946AFC" w:rsidRPr="00946AFC" w:rsidRDefault="00946AFC" w:rsidP="00946AFC">
            <w:pPr>
              <w:spacing w:after="200" w:line="276" w:lineRule="auto"/>
            </w:pPr>
            <w:r w:rsidRPr="00946AFC">
              <w:t>87.5%</w:t>
            </w:r>
          </w:p>
        </w:tc>
      </w:tr>
    </w:tbl>
    <w:p w14:paraId="32B0EFC9" w14:textId="130E60EF" w:rsidR="00946AFC" w:rsidRDefault="00946AFC" w:rsidP="00946AFC">
      <w:r w:rsidRPr="00946AFC">
        <w:t>(Source: Thesis, p.50)</w:t>
      </w:r>
    </w:p>
    <w:p w14:paraId="5F524872" w14:textId="77777777" w:rsidR="007711C7" w:rsidRDefault="007711C7" w:rsidP="00946AFC">
      <w:pPr>
        <w:rPr>
          <w:b/>
          <w:bCs/>
        </w:rPr>
      </w:pPr>
    </w:p>
    <w:p w14:paraId="37E4CB3F" w14:textId="77777777" w:rsidR="007711C7" w:rsidRDefault="007711C7" w:rsidP="00946AFC">
      <w:pPr>
        <w:rPr>
          <w:b/>
          <w:bCs/>
        </w:rPr>
      </w:pPr>
    </w:p>
    <w:p w14:paraId="03F66847" w14:textId="77777777" w:rsidR="007711C7" w:rsidRDefault="007711C7" w:rsidP="00946AFC">
      <w:pPr>
        <w:rPr>
          <w:b/>
          <w:bCs/>
        </w:rPr>
      </w:pPr>
    </w:p>
    <w:p w14:paraId="0AF49223" w14:textId="77777777" w:rsidR="007711C7" w:rsidRDefault="007711C7" w:rsidP="00946AFC">
      <w:pPr>
        <w:rPr>
          <w:b/>
          <w:bCs/>
        </w:rPr>
      </w:pPr>
    </w:p>
    <w:p w14:paraId="30B7C819" w14:textId="77777777" w:rsidR="007711C7" w:rsidRDefault="007711C7" w:rsidP="00946AFC">
      <w:pPr>
        <w:rPr>
          <w:b/>
          <w:bCs/>
        </w:rPr>
      </w:pPr>
    </w:p>
    <w:p w14:paraId="0A9C535D" w14:textId="77777777" w:rsidR="007711C7" w:rsidRDefault="007711C7" w:rsidP="00946AFC">
      <w:pPr>
        <w:rPr>
          <w:b/>
          <w:bCs/>
        </w:rPr>
      </w:pPr>
    </w:p>
    <w:p w14:paraId="121FC7D8" w14:textId="77777777" w:rsidR="007711C7" w:rsidRDefault="007711C7" w:rsidP="00946AFC">
      <w:pPr>
        <w:rPr>
          <w:b/>
          <w:bCs/>
        </w:rPr>
      </w:pPr>
    </w:p>
    <w:p w14:paraId="55D4B77F" w14:textId="77777777" w:rsidR="007711C7" w:rsidRDefault="007711C7" w:rsidP="00946AFC">
      <w:pPr>
        <w:rPr>
          <w:b/>
          <w:bCs/>
        </w:rPr>
      </w:pPr>
    </w:p>
    <w:p w14:paraId="2CCC8C25" w14:textId="77777777" w:rsidR="007711C7" w:rsidRDefault="007711C7" w:rsidP="00946AFC">
      <w:pPr>
        <w:rPr>
          <w:b/>
          <w:bCs/>
        </w:rPr>
      </w:pPr>
    </w:p>
    <w:p w14:paraId="29A97C81" w14:textId="1A35C308" w:rsidR="002F4A5E" w:rsidRDefault="009A7A3A" w:rsidP="00946AFC">
      <w:pPr>
        <w:rPr>
          <w:b/>
          <w:bCs/>
        </w:rPr>
      </w:pPr>
      <w:r>
        <w:rPr>
          <w:b/>
          <w:bCs/>
        </w:rPr>
        <w:lastRenderedPageBreak/>
        <w:t xml:space="preserve">Flow chart 1: </w:t>
      </w:r>
      <w:r w:rsidR="002F4A5E" w:rsidRPr="00734C2D">
        <w:rPr>
          <w:b/>
          <w:bCs/>
        </w:rPr>
        <w:t xml:space="preserve"> Conceptual Framework</w:t>
      </w:r>
    </w:p>
    <w:p w14:paraId="54FEFF91" w14:textId="40DC752B" w:rsidR="00734C2D" w:rsidRDefault="00734C2D" w:rsidP="00734C2D">
      <w:pPr>
        <w:pStyle w:val="NormalWeb"/>
      </w:pPr>
      <w:r>
        <w:rPr>
          <w:noProof/>
        </w:rPr>
        <w:drawing>
          <wp:inline distT="0" distB="0" distL="0" distR="0" wp14:anchorId="76DE9B76" wp14:editId="31FDA0FC">
            <wp:extent cx="2012950" cy="3019425"/>
            <wp:effectExtent l="0" t="0" r="635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12950" cy="3019425"/>
                    </a:xfrm>
                    <a:prstGeom prst="rect">
                      <a:avLst/>
                    </a:prstGeom>
                    <a:noFill/>
                    <a:ln>
                      <a:noFill/>
                    </a:ln>
                  </pic:spPr>
                </pic:pic>
              </a:graphicData>
            </a:graphic>
          </wp:inline>
        </w:drawing>
      </w:r>
    </w:p>
    <w:p w14:paraId="75FBD896" w14:textId="77777777" w:rsidR="00DE4122" w:rsidRDefault="00DE4122" w:rsidP="00946AFC">
      <w:pPr>
        <w:rPr>
          <w:b/>
          <w:bCs/>
        </w:rPr>
      </w:pPr>
    </w:p>
    <w:p w14:paraId="48EBC112" w14:textId="30924207" w:rsidR="00946AFC" w:rsidRPr="00946AFC" w:rsidRDefault="00946AFC" w:rsidP="00946AFC">
      <w:pPr>
        <w:rPr>
          <w:b/>
          <w:bCs/>
        </w:rPr>
      </w:pPr>
      <w:r w:rsidRPr="00946AFC">
        <w:rPr>
          <w:b/>
          <w:bCs/>
        </w:rPr>
        <w:t>2.</w:t>
      </w:r>
      <w:r w:rsidR="00734C2D">
        <w:rPr>
          <w:b/>
          <w:bCs/>
        </w:rPr>
        <w:t>5</w:t>
      </w:r>
      <w:r w:rsidRPr="00946AFC">
        <w:rPr>
          <w:b/>
          <w:bCs/>
        </w:rPr>
        <w:t xml:space="preserve"> Research Gaps and Justification</w:t>
      </w:r>
    </w:p>
    <w:p w14:paraId="7572F9B2" w14:textId="575559A1" w:rsidR="00946AFC" w:rsidRDefault="00946AFC" w:rsidP="00A24FD0">
      <w:pPr>
        <w:jc w:val="both"/>
      </w:pPr>
      <w:r w:rsidRPr="00946AFC">
        <w:t xml:space="preserve">The thesis identifies gaps: global </w:t>
      </w:r>
      <w:r w:rsidR="00D82E04" w:rsidRPr="00946AFC">
        <w:t xml:space="preserve">studies </w:t>
      </w:r>
      <w:r w:rsidR="00D82E04">
        <w:t xml:space="preserve">for instance </w:t>
      </w:r>
      <w:r w:rsidRPr="00946AFC">
        <w:t xml:space="preserve">Greenberg et al., 2004) focus on general outcomes, not orphan self-esteem. Regional works </w:t>
      </w:r>
      <w:r w:rsidR="00D82E04">
        <w:t xml:space="preserve">for instance </w:t>
      </w:r>
      <w:r w:rsidR="00D82E04" w:rsidRPr="00946AFC">
        <w:t>Cluver</w:t>
      </w:r>
      <w:r w:rsidRPr="00946AFC">
        <w:t xml:space="preserve"> &amp; Gardner, 2007 lack qualification detail. Kenyan studies</w:t>
      </w:r>
      <w:r w:rsidR="00D82E04">
        <w:t>;</w:t>
      </w:r>
      <w:r w:rsidRPr="00946AFC">
        <w:t xml:space="preserve"> Lee et al., 2014 address support broadly, not credentials. Nairobi’s urban, multicultural context, where diverse teacher backgrounds interact with orphan needs, is underexplored. This study fills these by targeting qualification levels, using chi-square, and focusing on Nairobi’s public junior schools, enhancing policy relevance.</w:t>
      </w:r>
    </w:p>
    <w:p w14:paraId="56E21C2C" w14:textId="77777777" w:rsidR="004100A2" w:rsidRPr="004100A2" w:rsidRDefault="004100A2" w:rsidP="004100A2">
      <w:pPr>
        <w:jc w:val="center"/>
        <w:rPr>
          <w:b/>
          <w:bCs/>
        </w:rPr>
      </w:pPr>
      <w:r w:rsidRPr="004100A2">
        <w:rPr>
          <w:b/>
          <w:bCs/>
        </w:rPr>
        <w:t>III. METHODOLOGY</w:t>
      </w:r>
    </w:p>
    <w:p w14:paraId="3B5F9D39" w14:textId="65D1BB1B" w:rsidR="004100A2" w:rsidRPr="00F42245" w:rsidRDefault="004100A2" w:rsidP="00361A72">
      <w:pPr>
        <w:jc w:val="both"/>
        <w:rPr>
          <w:bCs/>
        </w:rPr>
      </w:pPr>
      <w:r w:rsidRPr="004100A2">
        <w:rPr>
          <w:bCs/>
        </w:rPr>
        <w:t xml:space="preserve">This study utilized a descriptive correlational research design to investigate the influence of class teachers’ academic qualifications on the self-esteem of orphaned pupils in public junior schools in Nairobi County. The research targeted a population of 192,113 orphaned pupils and 1,200 class teachers across 237 public junior schools, as documented in the 2019 Kenya Population and Housing Census (KNBS, 2019). Orphans were defined as children under 18 years who have lost one or both parents (UNICEF, 2004). The sample comprised 400 pupils, including 200 teachers, selected through </w:t>
      </w:r>
      <w:r w:rsidR="001536CB">
        <w:rPr>
          <w:bCs/>
        </w:rPr>
        <w:t>purposive</w:t>
      </w:r>
      <w:r w:rsidRPr="004100A2">
        <w:rPr>
          <w:bCs/>
        </w:rPr>
        <w:t xml:space="preserve"> sampling by sub-county</w:t>
      </w:r>
      <w:r w:rsidR="001536CB">
        <w:rPr>
          <w:bCs/>
        </w:rPr>
        <w:t>:</w:t>
      </w:r>
      <w:r w:rsidRPr="004100A2">
        <w:rPr>
          <w:bCs/>
        </w:rPr>
        <w:t xml:space="preserve"> </w:t>
      </w:r>
      <w:proofErr w:type="spellStart"/>
      <w:r w:rsidRPr="004100A2">
        <w:rPr>
          <w:bCs/>
        </w:rPr>
        <w:t>Kasarani</w:t>
      </w:r>
      <w:proofErr w:type="spellEnd"/>
      <w:r w:rsidRPr="004100A2">
        <w:rPr>
          <w:bCs/>
        </w:rPr>
        <w:t xml:space="preserve">, </w:t>
      </w:r>
      <w:proofErr w:type="spellStart"/>
      <w:r w:rsidRPr="004100A2">
        <w:rPr>
          <w:bCs/>
        </w:rPr>
        <w:t>Kamukunji</w:t>
      </w:r>
      <w:proofErr w:type="spellEnd"/>
      <w:r w:rsidRPr="004100A2">
        <w:rPr>
          <w:bCs/>
        </w:rPr>
        <w:t>, Embakasi</w:t>
      </w:r>
      <w:r w:rsidR="001536CB">
        <w:rPr>
          <w:bCs/>
        </w:rPr>
        <w:t xml:space="preserve"> and </w:t>
      </w:r>
      <w:r w:rsidRPr="004100A2">
        <w:rPr>
          <w:bCs/>
        </w:rPr>
        <w:t xml:space="preserve"> </w:t>
      </w:r>
      <w:proofErr w:type="spellStart"/>
      <w:r w:rsidR="001536CB">
        <w:rPr>
          <w:bCs/>
        </w:rPr>
        <w:t>Njiru</w:t>
      </w:r>
      <w:proofErr w:type="spellEnd"/>
      <w:r w:rsidR="001536CB">
        <w:rPr>
          <w:bCs/>
        </w:rPr>
        <w:t>.</w:t>
      </w:r>
      <w:r w:rsidRPr="004100A2">
        <w:rPr>
          <w:bCs/>
        </w:rPr>
        <w:t xml:space="preserve"> Data collection involved structured questionnaires for both pupils and teachers, with the Rosenberg Self-Esteem Scale (10 items, Cronbach α=0.82) used for pupils to assess self-worth, and a teacher questionnaire covering demographics, qualifications, and guidance training</w:t>
      </w:r>
      <w:r w:rsidRPr="00F42245">
        <w:rPr>
          <w:bCs/>
        </w:rPr>
        <w:t xml:space="preserve">. </w:t>
      </w:r>
      <w:r w:rsidR="00F42245" w:rsidRPr="00F42245">
        <w:rPr>
          <w:bCs/>
        </w:rPr>
        <w:t xml:space="preserve">In addition to reliability, the Rosenberg Self-Esteem Scale’s construct validity was supported by its widespread </w:t>
      </w:r>
      <w:r w:rsidR="00F42245" w:rsidRPr="00F42245">
        <w:rPr>
          <w:bCs/>
        </w:rPr>
        <w:lastRenderedPageBreak/>
        <w:t>use in prior studies (e.g., Rosenberg, 1965; Mishra, 2022). Normality of self-esteem scores was confirmed using the Shapiro-Wilk test (p &gt; 0.05), justifying the use of parametric descriptive statistics.</w:t>
      </w:r>
    </w:p>
    <w:p w14:paraId="78A5EF6A" w14:textId="72E14C68" w:rsidR="00361A72" w:rsidRDefault="00F42245" w:rsidP="00DE4122">
      <w:pPr>
        <w:jc w:val="both"/>
        <w:rPr>
          <w:bCs/>
        </w:rPr>
      </w:pPr>
      <w:r w:rsidRPr="00F42245">
        <w:rPr>
          <w:bCs/>
        </w:rPr>
        <w:t xml:space="preserve">The Chi-Square test was selected due to its suitability for assessing the independence of categorical variables (teacher qualifications and self-esteem levels). </w:t>
      </w:r>
      <w:r w:rsidRPr="008B01A2">
        <w:rPr>
          <w:bCs/>
        </w:rPr>
        <w:t>However, the test assumes that expected frequencies are ≥5 in at least 80% of cells, a criterion not fully met in this study (92.4% of cells had expected counts &lt;5). Future research could explore alternative methods, such as Fisher’s Exact Test, for small sample sizes.</w:t>
      </w:r>
      <w:r>
        <w:rPr>
          <w:bCs/>
          <w:i/>
          <w:iCs/>
        </w:rPr>
        <w:t xml:space="preserve"> </w:t>
      </w:r>
      <w:r w:rsidR="004100A2" w:rsidRPr="004100A2">
        <w:rPr>
          <w:bCs/>
        </w:rPr>
        <w:t xml:space="preserve">Quantitative data was analyzed using descriptive statistics (frequencies, means, standard deviations) and inferential statistics, specifically chi-square tests to evaluate the relationship between qualifications and self-esteem (H₀₁: no relationship, α=0.05), facilitated by SPSS v.25. </w:t>
      </w:r>
      <w:r w:rsidR="00C532F7" w:rsidRPr="00C532F7">
        <w:rPr>
          <w:bCs/>
        </w:rPr>
        <w:t xml:space="preserve">Open-ended responses were analyzed through thematic analysis to give qualitative depth to the responses. The Institutional Review board (IRB) of Maasai Mara University provided ethical clearance, informed consent was obtained among guardians and teachers, and assent was received among pupils aged between 10-15 years old. The questionnaires were conducted in English and Kiswahili over 30 minutes between June to August 2025 with non-respondents followed up. A response rate of 95% was reached. To guarantee the efficient collection data management practices </w:t>
      </w:r>
      <w:r w:rsidR="006349A8">
        <w:rPr>
          <w:bCs/>
        </w:rPr>
        <w:t xml:space="preserve">of </w:t>
      </w:r>
      <w:r w:rsidR="00C532F7" w:rsidRPr="00C532F7">
        <w:rPr>
          <w:bCs/>
        </w:rPr>
        <w:t>anonymization and security storage assured confidentiality.</w:t>
      </w:r>
      <w:r w:rsidR="004100A2" w:rsidRPr="004100A2">
        <w:rPr>
          <w:bCs/>
        </w:rPr>
        <w:t>. The study’s design and execution aligned with ethical standards, ensuring reliable and valid findings to address the research objective.</w:t>
      </w:r>
    </w:p>
    <w:p w14:paraId="10DEA71A" w14:textId="77777777" w:rsidR="003F5741" w:rsidRPr="003F5741" w:rsidRDefault="003F5741" w:rsidP="003F5741">
      <w:pPr>
        <w:jc w:val="center"/>
        <w:rPr>
          <w:b/>
          <w:bCs/>
        </w:rPr>
      </w:pPr>
      <w:r w:rsidRPr="003F5741">
        <w:rPr>
          <w:b/>
          <w:bCs/>
        </w:rPr>
        <w:t>IV. FINDINGS &amp; DISCUSSIONS</w:t>
      </w:r>
    </w:p>
    <w:p w14:paraId="48BD5202" w14:textId="77777777" w:rsidR="003F5741" w:rsidRPr="003F5741" w:rsidRDefault="003F5741" w:rsidP="003F5741">
      <w:pPr>
        <w:rPr>
          <w:b/>
          <w:bCs/>
        </w:rPr>
      </w:pPr>
      <w:r w:rsidRPr="003F5741">
        <w:rPr>
          <w:b/>
          <w:bCs/>
        </w:rPr>
        <w:t>4.1 Findings</w:t>
      </w:r>
    </w:p>
    <w:p w14:paraId="21FFEE18" w14:textId="77777777" w:rsidR="003F5741" w:rsidRPr="003F5741" w:rsidRDefault="003F5741" w:rsidP="003F5741">
      <w:pPr>
        <w:rPr>
          <w:b/>
          <w:bCs/>
        </w:rPr>
      </w:pPr>
      <w:r w:rsidRPr="003F5741">
        <w:rPr>
          <w:b/>
          <w:bCs/>
        </w:rPr>
        <w:t>4.1.1 Response Rate</w:t>
      </w:r>
    </w:p>
    <w:p w14:paraId="725DE09D" w14:textId="593370B0" w:rsidR="003F5741" w:rsidRPr="003F5741" w:rsidRDefault="003F5741" w:rsidP="00361A72">
      <w:pPr>
        <w:jc w:val="both"/>
        <w:rPr>
          <w:bCs/>
        </w:rPr>
      </w:pPr>
      <w:r w:rsidRPr="003F5741">
        <w:rPr>
          <w:bCs/>
        </w:rPr>
        <w:t>The study targeted class teachers</w:t>
      </w:r>
      <w:r w:rsidR="00AF05E4">
        <w:rPr>
          <w:bCs/>
        </w:rPr>
        <w:t xml:space="preserve"> </w:t>
      </w:r>
      <w:r w:rsidRPr="003F5741">
        <w:rPr>
          <w:bCs/>
        </w:rPr>
        <w:t xml:space="preserve">and orphaned pupils in public </w:t>
      </w:r>
      <w:r w:rsidR="00AF05E4">
        <w:rPr>
          <w:bCs/>
        </w:rPr>
        <w:t>Junior</w:t>
      </w:r>
      <w:r w:rsidRPr="003F5741">
        <w:rPr>
          <w:bCs/>
        </w:rPr>
        <w:t xml:space="preserve"> schools. Out of the total sample distributed, a substantial number of questionnaires were returned and interview schedules completed. The overall response rate exceeded 75%, which, according to Mugenda and Mugenda (2003), is considered very good and ensures that the findings are reliable and generalizable. This high response rate demonstrated the willingness of participants to provide information on teacher qualifications and their influence on the self-esteem of orphaned pupils.</w:t>
      </w:r>
    </w:p>
    <w:p w14:paraId="7857CFC6" w14:textId="77777777" w:rsidR="00D82E04" w:rsidRDefault="00D82E04" w:rsidP="003F5741">
      <w:pPr>
        <w:rPr>
          <w:b/>
          <w:bCs/>
        </w:rPr>
      </w:pPr>
    </w:p>
    <w:p w14:paraId="60E77CDB" w14:textId="77777777" w:rsidR="005F3B56" w:rsidRDefault="005F3B56" w:rsidP="003F5741">
      <w:pPr>
        <w:rPr>
          <w:b/>
          <w:bCs/>
        </w:rPr>
      </w:pPr>
    </w:p>
    <w:p w14:paraId="468C05BF" w14:textId="77777777" w:rsidR="005F3B56" w:rsidRDefault="005F3B56" w:rsidP="003F5741">
      <w:pPr>
        <w:rPr>
          <w:b/>
          <w:bCs/>
        </w:rPr>
      </w:pPr>
    </w:p>
    <w:p w14:paraId="2083BBD2" w14:textId="77777777" w:rsidR="005F3B56" w:rsidRDefault="005F3B56" w:rsidP="003F5741">
      <w:pPr>
        <w:rPr>
          <w:b/>
          <w:bCs/>
        </w:rPr>
      </w:pPr>
    </w:p>
    <w:p w14:paraId="59649CB9" w14:textId="77777777" w:rsidR="005F3B56" w:rsidRDefault="005F3B56" w:rsidP="003F5741">
      <w:pPr>
        <w:rPr>
          <w:b/>
          <w:bCs/>
        </w:rPr>
      </w:pPr>
    </w:p>
    <w:p w14:paraId="167ED555" w14:textId="03DD4A97" w:rsidR="003F5741" w:rsidRPr="007B19A6" w:rsidRDefault="003F5741" w:rsidP="003F5741">
      <w:pPr>
        <w:rPr>
          <w:b/>
          <w:bCs/>
        </w:rPr>
      </w:pPr>
      <w:r w:rsidRPr="007B19A6">
        <w:rPr>
          <w:b/>
          <w:bCs/>
        </w:rPr>
        <w:t xml:space="preserve">Table </w:t>
      </w:r>
      <w:r w:rsidR="00B91F38" w:rsidRPr="007B19A6">
        <w:rPr>
          <w:b/>
          <w:bCs/>
        </w:rPr>
        <w:t>3</w:t>
      </w:r>
      <w:r w:rsidR="007B19A6" w:rsidRPr="007B19A6">
        <w:rPr>
          <w:b/>
          <w:bCs/>
        </w:rPr>
        <w:t>:</w:t>
      </w:r>
      <w:r w:rsidRPr="007B19A6">
        <w:rPr>
          <w:b/>
          <w:bCs/>
        </w:rPr>
        <w:t xml:space="preserve"> </w:t>
      </w:r>
      <w:r w:rsidR="007B19A6" w:rsidRPr="007B19A6">
        <w:rPr>
          <w:b/>
          <w:bCs/>
        </w:rPr>
        <w:t xml:space="preserve">Students Ratings of their Self Esteem Scale Scores  </w:t>
      </w:r>
      <w:r w:rsidRPr="007B19A6">
        <w:rPr>
          <w:b/>
          <w:bCs/>
        </w:rPr>
        <w:t xml:space="preserve"> </w:t>
      </w:r>
    </w:p>
    <w:tbl>
      <w:tblPr>
        <w:tblW w:w="5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245"/>
        <w:gridCol w:w="2202"/>
        <w:gridCol w:w="1053"/>
      </w:tblGrid>
      <w:tr w:rsidR="003F5741" w:rsidRPr="00345A33" w14:paraId="73F648E6" w14:textId="77777777" w:rsidTr="00192C81">
        <w:trPr>
          <w:cantSplit/>
        </w:trPr>
        <w:tc>
          <w:tcPr>
            <w:tcW w:w="5500" w:type="dxa"/>
            <w:gridSpan w:val="3"/>
            <w:tcBorders>
              <w:top w:val="nil"/>
              <w:left w:val="nil"/>
              <w:bottom w:val="single" w:sz="4" w:space="0" w:color="auto"/>
              <w:right w:val="nil"/>
            </w:tcBorders>
            <w:shd w:val="clear" w:color="auto" w:fill="FFFFFF"/>
            <w:vAlign w:val="center"/>
          </w:tcPr>
          <w:p w14:paraId="1ACADFBE" w14:textId="46105E0A" w:rsidR="003F5741" w:rsidRPr="00345A33" w:rsidRDefault="003F5741" w:rsidP="00631C86"/>
        </w:tc>
      </w:tr>
      <w:tr w:rsidR="003F5741" w:rsidRPr="00345A33" w14:paraId="1AEF9163" w14:textId="77777777" w:rsidTr="00192C81">
        <w:trPr>
          <w:cantSplit/>
        </w:trPr>
        <w:tc>
          <w:tcPr>
            <w:tcW w:w="5500" w:type="dxa"/>
            <w:gridSpan w:val="3"/>
            <w:tcBorders>
              <w:top w:val="single" w:sz="4" w:space="0" w:color="auto"/>
              <w:left w:val="nil"/>
              <w:bottom w:val="single" w:sz="4" w:space="0" w:color="auto"/>
              <w:right w:val="nil"/>
            </w:tcBorders>
            <w:shd w:val="clear" w:color="auto" w:fill="FFFFFF"/>
            <w:vAlign w:val="bottom"/>
          </w:tcPr>
          <w:p w14:paraId="4A578754" w14:textId="77777777" w:rsidR="003F5741" w:rsidRPr="00345A33" w:rsidRDefault="003F5741" w:rsidP="00631C86">
            <w:pPr>
              <w:rPr>
                <w:b/>
                <w:bCs/>
              </w:rPr>
            </w:pPr>
            <w:r w:rsidRPr="00345A33">
              <w:rPr>
                <w:b/>
                <w:bCs/>
              </w:rPr>
              <w:t xml:space="preserve">Students Ratings of their Self Esteem Scale Scores  </w:t>
            </w:r>
          </w:p>
        </w:tc>
      </w:tr>
      <w:tr w:rsidR="003F5741" w:rsidRPr="00345A33" w14:paraId="3613D759" w14:textId="77777777" w:rsidTr="00192C81">
        <w:trPr>
          <w:cantSplit/>
        </w:trPr>
        <w:tc>
          <w:tcPr>
            <w:tcW w:w="2245" w:type="dxa"/>
            <w:vMerge w:val="restart"/>
            <w:tcBorders>
              <w:top w:val="single" w:sz="4" w:space="0" w:color="auto"/>
              <w:left w:val="nil"/>
              <w:bottom w:val="nil"/>
              <w:right w:val="nil"/>
            </w:tcBorders>
            <w:shd w:val="clear" w:color="auto" w:fill="FFFFFF"/>
          </w:tcPr>
          <w:p w14:paraId="73A93DB5" w14:textId="77777777" w:rsidR="003F5741" w:rsidRPr="00345A33" w:rsidRDefault="003F5741" w:rsidP="00631C86">
            <w:r w:rsidRPr="00345A33">
              <w:t>N</w:t>
            </w:r>
          </w:p>
        </w:tc>
        <w:tc>
          <w:tcPr>
            <w:tcW w:w="2202" w:type="dxa"/>
            <w:tcBorders>
              <w:top w:val="single" w:sz="4" w:space="0" w:color="auto"/>
              <w:left w:val="nil"/>
              <w:bottom w:val="nil"/>
              <w:right w:val="nil"/>
            </w:tcBorders>
            <w:shd w:val="clear" w:color="auto" w:fill="FFFFFF"/>
          </w:tcPr>
          <w:p w14:paraId="3EB1322E" w14:textId="77777777" w:rsidR="003F5741" w:rsidRPr="00345A33" w:rsidRDefault="003F5741" w:rsidP="00631C86">
            <w:r w:rsidRPr="00345A33">
              <w:t>Valid</w:t>
            </w:r>
          </w:p>
        </w:tc>
        <w:tc>
          <w:tcPr>
            <w:tcW w:w="1053" w:type="dxa"/>
            <w:tcBorders>
              <w:top w:val="single" w:sz="4" w:space="0" w:color="auto"/>
              <w:left w:val="nil"/>
              <w:bottom w:val="nil"/>
              <w:right w:val="nil"/>
            </w:tcBorders>
            <w:shd w:val="clear" w:color="auto" w:fill="FFFFFF"/>
            <w:vAlign w:val="center"/>
          </w:tcPr>
          <w:p w14:paraId="2EDED811" w14:textId="77777777" w:rsidR="003F5741" w:rsidRPr="00345A33" w:rsidRDefault="003F5741" w:rsidP="00631C86">
            <w:r w:rsidRPr="00345A33">
              <w:t>400</w:t>
            </w:r>
          </w:p>
        </w:tc>
      </w:tr>
      <w:tr w:rsidR="003F5741" w:rsidRPr="00345A33" w14:paraId="19754C20" w14:textId="77777777" w:rsidTr="00192C81">
        <w:trPr>
          <w:cantSplit/>
        </w:trPr>
        <w:tc>
          <w:tcPr>
            <w:tcW w:w="2245" w:type="dxa"/>
            <w:vMerge/>
            <w:tcBorders>
              <w:top w:val="nil"/>
              <w:left w:val="nil"/>
              <w:bottom w:val="nil"/>
              <w:right w:val="nil"/>
            </w:tcBorders>
            <w:shd w:val="clear" w:color="auto" w:fill="FFFFFF"/>
          </w:tcPr>
          <w:p w14:paraId="32393CA3" w14:textId="77777777" w:rsidR="003F5741" w:rsidRPr="00345A33" w:rsidRDefault="003F5741" w:rsidP="00631C86"/>
        </w:tc>
        <w:tc>
          <w:tcPr>
            <w:tcW w:w="2202" w:type="dxa"/>
            <w:tcBorders>
              <w:top w:val="nil"/>
              <w:left w:val="nil"/>
              <w:bottom w:val="nil"/>
              <w:right w:val="nil"/>
            </w:tcBorders>
            <w:shd w:val="clear" w:color="auto" w:fill="FFFFFF"/>
          </w:tcPr>
          <w:p w14:paraId="58D801BF" w14:textId="77777777" w:rsidR="003F5741" w:rsidRPr="00345A33" w:rsidRDefault="003F5741" w:rsidP="00631C86">
            <w:r w:rsidRPr="00345A33">
              <w:t>Missing</w:t>
            </w:r>
          </w:p>
        </w:tc>
        <w:tc>
          <w:tcPr>
            <w:tcW w:w="1053" w:type="dxa"/>
            <w:tcBorders>
              <w:top w:val="nil"/>
              <w:left w:val="nil"/>
              <w:bottom w:val="nil"/>
              <w:right w:val="nil"/>
            </w:tcBorders>
            <w:shd w:val="clear" w:color="auto" w:fill="FFFFFF"/>
            <w:vAlign w:val="center"/>
          </w:tcPr>
          <w:p w14:paraId="71C7CFA1" w14:textId="77777777" w:rsidR="003F5741" w:rsidRPr="00345A33" w:rsidRDefault="003F5741" w:rsidP="00631C86">
            <w:r w:rsidRPr="00345A33">
              <w:t>0</w:t>
            </w:r>
          </w:p>
        </w:tc>
      </w:tr>
      <w:tr w:rsidR="003F5741" w:rsidRPr="00345A33" w14:paraId="552E555C" w14:textId="77777777" w:rsidTr="00192C81">
        <w:trPr>
          <w:cantSplit/>
        </w:trPr>
        <w:tc>
          <w:tcPr>
            <w:tcW w:w="4447" w:type="dxa"/>
            <w:gridSpan w:val="2"/>
            <w:tcBorders>
              <w:top w:val="nil"/>
              <w:left w:val="nil"/>
              <w:bottom w:val="nil"/>
              <w:right w:val="nil"/>
            </w:tcBorders>
            <w:shd w:val="clear" w:color="auto" w:fill="FFFFFF"/>
          </w:tcPr>
          <w:p w14:paraId="43F62C2F" w14:textId="77777777" w:rsidR="003F5741" w:rsidRPr="00345A33" w:rsidRDefault="003F5741" w:rsidP="00631C86">
            <w:r w:rsidRPr="00345A33">
              <w:t>Mean</w:t>
            </w:r>
          </w:p>
        </w:tc>
        <w:tc>
          <w:tcPr>
            <w:tcW w:w="1053" w:type="dxa"/>
            <w:tcBorders>
              <w:top w:val="nil"/>
              <w:left w:val="nil"/>
              <w:bottom w:val="nil"/>
              <w:right w:val="nil"/>
            </w:tcBorders>
            <w:shd w:val="clear" w:color="auto" w:fill="FFFFFF"/>
            <w:vAlign w:val="center"/>
          </w:tcPr>
          <w:p w14:paraId="5609E8A1" w14:textId="77777777" w:rsidR="003F5741" w:rsidRPr="00345A33" w:rsidRDefault="003F5741" w:rsidP="00631C86">
            <w:r w:rsidRPr="00345A33">
              <w:t>67.9550</w:t>
            </w:r>
          </w:p>
        </w:tc>
      </w:tr>
      <w:tr w:rsidR="003F5741" w:rsidRPr="00345A33" w14:paraId="04D9BAD3" w14:textId="77777777" w:rsidTr="00192C81">
        <w:trPr>
          <w:cantSplit/>
        </w:trPr>
        <w:tc>
          <w:tcPr>
            <w:tcW w:w="4447" w:type="dxa"/>
            <w:gridSpan w:val="2"/>
            <w:tcBorders>
              <w:top w:val="nil"/>
              <w:left w:val="nil"/>
              <w:bottom w:val="nil"/>
              <w:right w:val="nil"/>
            </w:tcBorders>
            <w:shd w:val="clear" w:color="auto" w:fill="FFFFFF"/>
          </w:tcPr>
          <w:p w14:paraId="6D8D8156" w14:textId="77777777" w:rsidR="003F5741" w:rsidRPr="00345A33" w:rsidRDefault="003F5741" w:rsidP="00631C86">
            <w:r w:rsidRPr="00345A33">
              <w:t>Median</w:t>
            </w:r>
          </w:p>
        </w:tc>
        <w:tc>
          <w:tcPr>
            <w:tcW w:w="1053" w:type="dxa"/>
            <w:tcBorders>
              <w:top w:val="nil"/>
              <w:left w:val="nil"/>
              <w:bottom w:val="nil"/>
              <w:right w:val="nil"/>
            </w:tcBorders>
            <w:shd w:val="clear" w:color="auto" w:fill="FFFFFF"/>
            <w:vAlign w:val="center"/>
          </w:tcPr>
          <w:p w14:paraId="68A7B50E" w14:textId="77777777" w:rsidR="003F5741" w:rsidRPr="00345A33" w:rsidRDefault="003F5741" w:rsidP="00631C86">
            <w:r w:rsidRPr="00345A33">
              <w:t>68.0000</w:t>
            </w:r>
          </w:p>
        </w:tc>
      </w:tr>
      <w:tr w:rsidR="003F5741" w:rsidRPr="00345A33" w14:paraId="1AC2B9E3" w14:textId="77777777" w:rsidTr="00192C81">
        <w:trPr>
          <w:cantSplit/>
        </w:trPr>
        <w:tc>
          <w:tcPr>
            <w:tcW w:w="4447" w:type="dxa"/>
            <w:gridSpan w:val="2"/>
            <w:tcBorders>
              <w:top w:val="nil"/>
              <w:left w:val="nil"/>
              <w:bottom w:val="nil"/>
              <w:right w:val="nil"/>
            </w:tcBorders>
            <w:shd w:val="clear" w:color="auto" w:fill="FFFFFF"/>
          </w:tcPr>
          <w:p w14:paraId="2FE0D0DF" w14:textId="77777777" w:rsidR="003F5741" w:rsidRPr="00345A33" w:rsidRDefault="003F5741" w:rsidP="00631C86">
            <w:r w:rsidRPr="00345A33">
              <w:t>Mode</w:t>
            </w:r>
          </w:p>
        </w:tc>
        <w:tc>
          <w:tcPr>
            <w:tcW w:w="1053" w:type="dxa"/>
            <w:tcBorders>
              <w:top w:val="nil"/>
              <w:left w:val="nil"/>
              <w:bottom w:val="nil"/>
              <w:right w:val="nil"/>
            </w:tcBorders>
            <w:shd w:val="clear" w:color="auto" w:fill="FFFFFF"/>
            <w:vAlign w:val="center"/>
          </w:tcPr>
          <w:p w14:paraId="5EB9D8E5" w14:textId="77777777" w:rsidR="003F5741" w:rsidRPr="00345A33" w:rsidRDefault="003F5741" w:rsidP="00631C86">
            <w:r w:rsidRPr="00345A33">
              <w:t>67.00</w:t>
            </w:r>
          </w:p>
        </w:tc>
      </w:tr>
      <w:tr w:rsidR="003F5741" w:rsidRPr="00345A33" w14:paraId="18DC389A" w14:textId="77777777" w:rsidTr="00192C81">
        <w:trPr>
          <w:cantSplit/>
        </w:trPr>
        <w:tc>
          <w:tcPr>
            <w:tcW w:w="4447" w:type="dxa"/>
            <w:gridSpan w:val="2"/>
            <w:tcBorders>
              <w:top w:val="nil"/>
              <w:left w:val="nil"/>
              <w:bottom w:val="nil"/>
              <w:right w:val="nil"/>
            </w:tcBorders>
            <w:shd w:val="clear" w:color="auto" w:fill="FFFFFF"/>
          </w:tcPr>
          <w:p w14:paraId="3B61F422" w14:textId="77777777" w:rsidR="003F5741" w:rsidRPr="00345A33" w:rsidRDefault="003F5741" w:rsidP="00631C86">
            <w:r w:rsidRPr="00345A33">
              <w:t>Std. Deviation</w:t>
            </w:r>
          </w:p>
        </w:tc>
        <w:tc>
          <w:tcPr>
            <w:tcW w:w="1053" w:type="dxa"/>
            <w:tcBorders>
              <w:top w:val="nil"/>
              <w:left w:val="nil"/>
              <w:bottom w:val="nil"/>
              <w:right w:val="nil"/>
            </w:tcBorders>
            <w:shd w:val="clear" w:color="auto" w:fill="FFFFFF"/>
            <w:vAlign w:val="center"/>
          </w:tcPr>
          <w:p w14:paraId="37DF9ECF" w14:textId="77777777" w:rsidR="003F5741" w:rsidRPr="00345A33" w:rsidRDefault="003F5741" w:rsidP="00631C86">
            <w:r w:rsidRPr="00345A33">
              <w:t>7.52559</w:t>
            </w:r>
          </w:p>
        </w:tc>
      </w:tr>
      <w:tr w:rsidR="003F5741" w:rsidRPr="00345A33" w14:paraId="242C6323" w14:textId="77777777" w:rsidTr="00192C81">
        <w:trPr>
          <w:cantSplit/>
        </w:trPr>
        <w:tc>
          <w:tcPr>
            <w:tcW w:w="4447" w:type="dxa"/>
            <w:gridSpan w:val="2"/>
            <w:tcBorders>
              <w:top w:val="nil"/>
              <w:left w:val="nil"/>
              <w:bottom w:val="nil"/>
              <w:right w:val="nil"/>
            </w:tcBorders>
            <w:shd w:val="clear" w:color="auto" w:fill="FFFFFF"/>
          </w:tcPr>
          <w:p w14:paraId="537437C6" w14:textId="77777777" w:rsidR="003F5741" w:rsidRPr="00345A33" w:rsidRDefault="003F5741" w:rsidP="00631C86">
            <w:r w:rsidRPr="00345A33">
              <w:t>Variance</w:t>
            </w:r>
          </w:p>
        </w:tc>
        <w:tc>
          <w:tcPr>
            <w:tcW w:w="1053" w:type="dxa"/>
            <w:tcBorders>
              <w:top w:val="nil"/>
              <w:left w:val="nil"/>
              <w:bottom w:val="nil"/>
              <w:right w:val="nil"/>
            </w:tcBorders>
            <w:shd w:val="clear" w:color="auto" w:fill="FFFFFF"/>
            <w:vAlign w:val="center"/>
          </w:tcPr>
          <w:p w14:paraId="2C8C79E0" w14:textId="77777777" w:rsidR="003F5741" w:rsidRPr="00345A33" w:rsidRDefault="003F5741" w:rsidP="00631C86">
            <w:r w:rsidRPr="00345A33">
              <w:t>56.635</w:t>
            </w:r>
          </w:p>
        </w:tc>
      </w:tr>
      <w:tr w:rsidR="003F5741" w:rsidRPr="00345A33" w14:paraId="182B4C96" w14:textId="77777777" w:rsidTr="00192C81">
        <w:trPr>
          <w:cantSplit/>
        </w:trPr>
        <w:tc>
          <w:tcPr>
            <w:tcW w:w="4447" w:type="dxa"/>
            <w:gridSpan w:val="2"/>
            <w:tcBorders>
              <w:top w:val="nil"/>
              <w:left w:val="nil"/>
              <w:bottom w:val="nil"/>
              <w:right w:val="nil"/>
            </w:tcBorders>
            <w:shd w:val="clear" w:color="auto" w:fill="FFFFFF"/>
          </w:tcPr>
          <w:p w14:paraId="55E40A9C" w14:textId="77777777" w:rsidR="003F5741" w:rsidRPr="00345A33" w:rsidRDefault="003F5741" w:rsidP="00631C86">
            <w:r w:rsidRPr="00345A33">
              <w:t>Skewness</w:t>
            </w:r>
          </w:p>
        </w:tc>
        <w:tc>
          <w:tcPr>
            <w:tcW w:w="1053" w:type="dxa"/>
            <w:tcBorders>
              <w:top w:val="nil"/>
              <w:left w:val="nil"/>
              <w:bottom w:val="nil"/>
              <w:right w:val="nil"/>
            </w:tcBorders>
            <w:shd w:val="clear" w:color="auto" w:fill="FFFFFF"/>
            <w:vAlign w:val="center"/>
          </w:tcPr>
          <w:p w14:paraId="2877D4CC" w14:textId="77777777" w:rsidR="003F5741" w:rsidRPr="00345A33" w:rsidRDefault="003F5741" w:rsidP="00631C86">
            <w:r w:rsidRPr="00345A33">
              <w:t>-.214</w:t>
            </w:r>
          </w:p>
        </w:tc>
      </w:tr>
      <w:tr w:rsidR="003F5741" w:rsidRPr="00345A33" w14:paraId="531163A4" w14:textId="77777777" w:rsidTr="00192C81">
        <w:trPr>
          <w:cantSplit/>
        </w:trPr>
        <w:tc>
          <w:tcPr>
            <w:tcW w:w="4447" w:type="dxa"/>
            <w:gridSpan w:val="2"/>
            <w:tcBorders>
              <w:top w:val="nil"/>
              <w:left w:val="nil"/>
              <w:bottom w:val="nil"/>
              <w:right w:val="nil"/>
            </w:tcBorders>
            <w:shd w:val="clear" w:color="auto" w:fill="FFFFFF"/>
          </w:tcPr>
          <w:p w14:paraId="5025CBFE" w14:textId="77777777" w:rsidR="003F5741" w:rsidRPr="00345A33" w:rsidRDefault="003F5741" w:rsidP="00631C86">
            <w:r w:rsidRPr="00345A33">
              <w:t>Range</w:t>
            </w:r>
          </w:p>
        </w:tc>
        <w:tc>
          <w:tcPr>
            <w:tcW w:w="1053" w:type="dxa"/>
            <w:tcBorders>
              <w:top w:val="nil"/>
              <w:left w:val="nil"/>
              <w:bottom w:val="nil"/>
              <w:right w:val="nil"/>
            </w:tcBorders>
            <w:shd w:val="clear" w:color="auto" w:fill="FFFFFF"/>
            <w:vAlign w:val="center"/>
          </w:tcPr>
          <w:p w14:paraId="550F9D46" w14:textId="77777777" w:rsidR="003F5741" w:rsidRPr="00345A33" w:rsidRDefault="003F5741" w:rsidP="00631C86">
            <w:r w:rsidRPr="00345A33">
              <w:t>51.00</w:t>
            </w:r>
          </w:p>
        </w:tc>
      </w:tr>
      <w:tr w:rsidR="003F5741" w:rsidRPr="00345A33" w14:paraId="32031E13" w14:textId="77777777" w:rsidTr="00192C81">
        <w:trPr>
          <w:cantSplit/>
        </w:trPr>
        <w:tc>
          <w:tcPr>
            <w:tcW w:w="4447" w:type="dxa"/>
            <w:gridSpan w:val="2"/>
            <w:tcBorders>
              <w:top w:val="nil"/>
              <w:left w:val="nil"/>
              <w:bottom w:val="nil"/>
              <w:right w:val="nil"/>
            </w:tcBorders>
            <w:shd w:val="clear" w:color="auto" w:fill="FFFFFF"/>
          </w:tcPr>
          <w:p w14:paraId="5D2862EB" w14:textId="77777777" w:rsidR="003F5741" w:rsidRPr="00345A33" w:rsidRDefault="003F5741" w:rsidP="00631C86">
            <w:r w:rsidRPr="00345A33">
              <w:t>Minimum</w:t>
            </w:r>
          </w:p>
        </w:tc>
        <w:tc>
          <w:tcPr>
            <w:tcW w:w="1053" w:type="dxa"/>
            <w:tcBorders>
              <w:top w:val="nil"/>
              <w:left w:val="nil"/>
              <w:bottom w:val="nil"/>
              <w:right w:val="nil"/>
            </w:tcBorders>
            <w:shd w:val="clear" w:color="auto" w:fill="FFFFFF"/>
            <w:vAlign w:val="center"/>
          </w:tcPr>
          <w:p w14:paraId="7167B120" w14:textId="77777777" w:rsidR="003F5741" w:rsidRPr="00345A33" w:rsidRDefault="003F5741" w:rsidP="00631C86">
            <w:r w:rsidRPr="00345A33">
              <w:t>43.00</w:t>
            </w:r>
          </w:p>
        </w:tc>
      </w:tr>
      <w:tr w:rsidR="003F5741" w:rsidRPr="00345A33" w14:paraId="7782AFD2" w14:textId="77777777" w:rsidTr="00192C81">
        <w:trPr>
          <w:cantSplit/>
        </w:trPr>
        <w:tc>
          <w:tcPr>
            <w:tcW w:w="4447" w:type="dxa"/>
            <w:gridSpan w:val="2"/>
            <w:tcBorders>
              <w:top w:val="nil"/>
              <w:left w:val="nil"/>
              <w:bottom w:val="single" w:sz="4" w:space="0" w:color="auto"/>
              <w:right w:val="nil"/>
            </w:tcBorders>
            <w:shd w:val="clear" w:color="auto" w:fill="FFFFFF"/>
          </w:tcPr>
          <w:p w14:paraId="3CA585B6" w14:textId="77777777" w:rsidR="003F5741" w:rsidRPr="00345A33" w:rsidRDefault="003F5741" w:rsidP="00631C86">
            <w:r w:rsidRPr="00345A33">
              <w:t>Maximum</w:t>
            </w:r>
          </w:p>
        </w:tc>
        <w:tc>
          <w:tcPr>
            <w:tcW w:w="1053" w:type="dxa"/>
            <w:tcBorders>
              <w:top w:val="nil"/>
              <w:left w:val="nil"/>
              <w:bottom w:val="single" w:sz="4" w:space="0" w:color="auto"/>
              <w:right w:val="nil"/>
            </w:tcBorders>
            <w:shd w:val="clear" w:color="auto" w:fill="FFFFFF"/>
            <w:vAlign w:val="center"/>
          </w:tcPr>
          <w:p w14:paraId="3507638C" w14:textId="77777777" w:rsidR="003F5741" w:rsidRPr="00345A33" w:rsidRDefault="003F5741" w:rsidP="00631C86">
            <w:r w:rsidRPr="00345A33">
              <w:t>94.00</w:t>
            </w:r>
          </w:p>
        </w:tc>
      </w:tr>
    </w:tbl>
    <w:p w14:paraId="6BA013CE" w14:textId="77777777" w:rsidR="003F5741" w:rsidRPr="003F5741" w:rsidRDefault="003F5741" w:rsidP="00361A72">
      <w:pPr>
        <w:jc w:val="both"/>
        <w:rPr>
          <w:bCs/>
        </w:rPr>
      </w:pPr>
      <w:r w:rsidRPr="003F5741">
        <w:rPr>
          <w:bCs/>
        </w:rPr>
        <w:t>The results show that the study achieved a representative sample across respondents, enhancing the credibility of subsequent analysis and interpretations.</w:t>
      </w:r>
    </w:p>
    <w:p w14:paraId="7724C43D" w14:textId="77777777" w:rsidR="003F5741" w:rsidRPr="003F5741" w:rsidRDefault="003F5741" w:rsidP="003F5741">
      <w:pPr>
        <w:rPr>
          <w:b/>
          <w:bCs/>
        </w:rPr>
      </w:pPr>
      <w:r w:rsidRPr="003F5741">
        <w:rPr>
          <w:b/>
          <w:bCs/>
        </w:rPr>
        <w:t>4.1.2 Teacher Qualifications</w:t>
      </w:r>
    </w:p>
    <w:p w14:paraId="5889427B" w14:textId="77777777" w:rsidR="003F5741" w:rsidRPr="003F5741" w:rsidRDefault="003F5741" w:rsidP="00361A72">
      <w:pPr>
        <w:jc w:val="both"/>
        <w:rPr>
          <w:bCs/>
        </w:rPr>
      </w:pPr>
      <w:r w:rsidRPr="003F5741">
        <w:rPr>
          <w:bCs/>
        </w:rPr>
        <w:t>Data were collected on the academic and professional qualifications of class teachers. The findings indicated that teachers varied in terms of their educational background: certificate holders, diploma holders, degree holders, and a small proportion with postgraduate qualifications. The majority of teachers possessed diploma and degree-level training, with fewer certificate-trained teachers still present in some schools.</w:t>
      </w:r>
    </w:p>
    <w:p w14:paraId="6864AB6C" w14:textId="77777777" w:rsidR="00563CB7" w:rsidRDefault="00563CB7" w:rsidP="003F5741">
      <w:pPr>
        <w:rPr>
          <w:b/>
          <w:bCs/>
        </w:rPr>
      </w:pPr>
    </w:p>
    <w:p w14:paraId="22B3ED25" w14:textId="77777777" w:rsidR="00563CB7" w:rsidRDefault="00563CB7" w:rsidP="003F5741">
      <w:pPr>
        <w:rPr>
          <w:b/>
          <w:bCs/>
        </w:rPr>
      </w:pPr>
    </w:p>
    <w:p w14:paraId="1100047E" w14:textId="77777777" w:rsidR="00563CB7" w:rsidRDefault="00563CB7" w:rsidP="003F5741">
      <w:pPr>
        <w:rPr>
          <w:b/>
          <w:bCs/>
        </w:rPr>
      </w:pPr>
    </w:p>
    <w:p w14:paraId="7C62BC67" w14:textId="77777777" w:rsidR="00563CB7" w:rsidRDefault="00563CB7" w:rsidP="003F5741">
      <w:pPr>
        <w:rPr>
          <w:b/>
          <w:bCs/>
        </w:rPr>
      </w:pPr>
    </w:p>
    <w:p w14:paraId="7F615336" w14:textId="77777777" w:rsidR="00563CB7" w:rsidRDefault="00563CB7" w:rsidP="003F5741">
      <w:pPr>
        <w:rPr>
          <w:b/>
          <w:bCs/>
        </w:rPr>
      </w:pPr>
    </w:p>
    <w:p w14:paraId="24C85F4C" w14:textId="72E2BC5E" w:rsidR="003F5741" w:rsidRPr="007B19A6" w:rsidRDefault="003F5741" w:rsidP="003F5741">
      <w:pPr>
        <w:rPr>
          <w:b/>
          <w:bCs/>
        </w:rPr>
      </w:pPr>
      <w:r w:rsidRPr="007B19A6">
        <w:rPr>
          <w:b/>
          <w:bCs/>
        </w:rPr>
        <w:t>Figure 1</w:t>
      </w:r>
      <w:r w:rsidR="007B19A6" w:rsidRPr="007B19A6">
        <w:rPr>
          <w:b/>
          <w:bCs/>
        </w:rPr>
        <w:t>:</w:t>
      </w:r>
      <w:r w:rsidRPr="007B19A6">
        <w:rPr>
          <w:b/>
          <w:bCs/>
        </w:rPr>
        <w:t xml:space="preserve"> </w:t>
      </w:r>
      <w:r w:rsidR="007B19A6" w:rsidRPr="007B19A6">
        <w:rPr>
          <w:b/>
          <w:bCs/>
        </w:rPr>
        <w:t xml:space="preserve">Distribution of Teacher Qualifications </w:t>
      </w:r>
      <w:r w:rsidRPr="007B19A6">
        <w:rPr>
          <w:b/>
          <w:bCs/>
        </w:rPr>
        <w:t xml:space="preserve"> </w:t>
      </w:r>
    </w:p>
    <w:p w14:paraId="35FCAEB1" w14:textId="5E7EF77B" w:rsidR="003F5741" w:rsidRPr="003F5741" w:rsidRDefault="00597F1C" w:rsidP="003F5741">
      <w:pPr>
        <w:rPr>
          <w:bCs/>
        </w:rPr>
      </w:pPr>
      <w:r w:rsidRPr="00345A33">
        <w:rPr>
          <w:rFonts w:cs="Times New Roman"/>
          <w:noProof/>
        </w:rPr>
        <w:lastRenderedPageBreak/>
        <w:drawing>
          <wp:inline distT="0" distB="0" distL="0" distR="0" wp14:anchorId="47E91714" wp14:editId="339135CE">
            <wp:extent cx="5943600" cy="3896983"/>
            <wp:effectExtent l="0" t="0" r="0" b="8890"/>
            <wp:docPr id="441856335" name="Chart 1">
              <a:extLst xmlns:a="http://schemas.openxmlformats.org/drawingml/2006/main">
                <a:ext uri="{FF2B5EF4-FFF2-40B4-BE49-F238E27FC236}">
                  <a16:creationId xmlns:a16="http://schemas.microsoft.com/office/drawing/2014/main" id="{697F2B27-EBC2-946A-8717-7E284652D9E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9C68C1A" w14:textId="484A0355" w:rsidR="003F5741" w:rsidRPr="00002879" w:rsidRDefault="003E14DF" w:rsidP="00361A72">
      <w:pPr>
        <w:jc w:val="both"/>
        <w:rPr>
          <w:bCs/>
          <w:color w:val="FF0000"/>
        </w:rPr>
      </w:pPr>
      <w:r w:rsidRPr="003E14DF">
        <w:rPr>
          <w:bCs/>
        </w:rPr>
        <w:t>As Figure 1 shows, the qualification of teachers differed greatly by gender and training in guidance and counseling (GC). Out of the teachers who received GC, 78.6% of the males and 92.9% of the females had bachelor degrees thus showing that most teachers had higher academic qualifications. The trained category count comprised 7.1% of diploma holders of both gender. Teachers without GC training had degrees in bachelors of 43.8 and 37.5 percent males and females respectively, and 56.3 and 43.8 percent males and females respectively are the number who were in their respective gender and training groups. At least 6.3% were low representations of postgraduate diploma in education (PGDE) and master's degrees. This distribution indicates that although, majority of the teachers were degree-qualified teachers, the training of GC was more common to the women teachers holding bachelor degrees.</w:t>
      </w:r>
    </w:p>
    <w:p w14:paraId="10F98615" w14:textId="77777777" w:rsidR="003F5741" w:rsidRPr="003F5741" w:rsidRDefault="003F5741" w:rsidP="003F5741">
      <w:pPr>
        <w:rPr>
          <w:b/>
          <w:bCs/>
        </w:rPr>
      </w:pPr>
      <w:r w:rsidRPr="003F5741">
        <w:rPr>
          <w:b/>
          <w:bCs/>
        </w:rPr>
        <w:t>4.1.3 Self-Esteem Levels of Orphaned Pupils</w:t>
      </w:r>
    </w:p>
    <w:p w14:paraId="4F9995CA" w14:textId="77777777" w:rsidR="003F5741" w:rsidRPr="003F5741" w:rsidRDefault="003F5741" w:rsidP="00361A72">
      <w:pPr>
        <w:jc w:val="both"/>
        <w:rPr>
          <w:bCs/>
        </w:rPr>
      </w:pPr>
      <w:r w:rsidRPr="003F5741">
        <w:rPr>
          <w:bCs/>
        </w:rPr>
        <w:t>The self-esteem of orphaned pupils was measured using adapted scales. Pupils were categorized into three groups: low self-esteem, moderate self-esteem, and high self-esteem. The results revealed that a significant proportion of orphaned pupils fell within the moderate range, with notable percentages also exhibiting low levels of self-esteem.</w:t>
      </w:r>
    </w:p>
    <w:p w14:paraId="5F89F394" w14:textId="77777777" w:rsidR="00002879" w:rsidRDefault="00002879" w:rsidP="003F5741">
      <w:pPr>
        <w:rPr>
          <w:b/>
          <w:bCs/>
        </w:rPr>
      </w:pPr>
    </w:p>
    <w:p w14:paraId="54F16736" w14:textId="77777777" w:rsidR="00002879" w:rsidRDefault="00002879" w:rsidP="003F5741">
      <w:pPr>
        <w:rPr>
          <w:b/>
          <w:bCs/>
        </w:rPr>
      </w:pPr>
    </w:p>
    <w:p w14:paraId="4FA7B699" w14:textId="77777777" w:rsidR="00002879" w:rsidRDefault="00002879" w:rsidP="003F5741">
      <w:pPr>
        <w:rPr>
          <w:b/>
          <w:bCs/>
        </w:rPr>
      </w:pPr>
    </w:p>
    <w:p w14:paraId="52144F22" w14:textId="4C1152F1" w:rsidR="003F5741" w:rsidRPr="007B19A6" w:rsidRDefault="003F5741" w:rsidP="00192C81">
      <w:pPr>
        <w:rPr>
          <w:b/>
          <w:bCs/>
        </w:rPr>
      </w:pPr>
      <w:r w:rsidRPr="007B19A6">
        <w:rPr>
          <w:b/>
          <w:bCs/>
        </w:rPr>
        <w:t xml:space="preserve">Table </w:t>
      </w:r>
      <w:r w:rsidR="00B91F38" w:rsidRPr="007B19A6">
        <w:rPr>
          <w:b/>
          <w:bCs/>
        </w:rPr>
        <w:t>4</w:t>
      </w:r>
      <w:r w:rsidR="007B19A6" w:rsidRPr="007B19A6">
        <w:rPr>
          <w:b/>
          <w:bCs/>
        </w:rPr>
        <w:t>:</w:t>
      </w:r>
      <w:r w:rsidRPr="007B19A6">
        <w:rPr>
          <w:b/>
          <w:bCs/>
        </w:rPr>
        <w:t xml:space="preserve"> </w:t>
      </w:r>
      <w:r w:rsidR="007B19A6" w:rsidRPr="007B19A6">
        <w:rPr>
          <w:b/>
          <w:bCs/>
        </w:rPr>
        <w:t xml:space="preserve">Teachers Ratings of Students Self Esteem Scale Scores  </w:t>
      </w:r>
      <w:r w:rsidRPr="007B19A6">
        <w:rPr>
          <w:b/>
          <w:bCs/>
        </w:rPr>
        <w:t xml:space="preserve"> </w:t>
      </w:r>
    </w:p>
    <w:tbl>
      <w:tblPr>
        <w:tblW w:w="6565" w:type="dxa"/>
        <w:tblLayout w:type="fixed"/>
        <w:tblCellMar>
          <w:left w:w="0" w:type="dxa"/>
          <w:right w:w="0" w:type="dxa"/>
        </w:tblCellMar>
        <w:tblLook w:val="0000" w:firstRow="0" w:lastRow="0" w:firstColumn="0" w:lastColumn="0" w:noHBand="0" w:noVBand="0"/>
      </w:tblPr>
      <w:tblGrid>
        <w:gridCol w:w="2245"/>
        <w:gridCol w:w="1127"/>
        <w:gridCol w:w="3193"/>
      </w:tblGrid>
      <w:tr w:rsidR="003F5741" w:rsidRPr="00345A33" w14:paraId="7B685EDE" w14:textId="77777777" w:rsidTr="00192C81">
        <w:trPr>
          <w:cantSplit/>
        </w:trPr>
        <w:tc>
          <w:tcPr>
            <w:tcW w:w="6565" w:type="dxa"/>
            <w:gridSpan w:val="3"/>
            <w:tcBorders>
              <w:bottom w:val="single" w:sz="4" w:space="0" w:color="auto"/>
            </w:tcBorders>
            <w:shd w:val="clear" w:color="auto" w:fill="FFFFFF"/>
            <w:vAlign w:val="center"/>
          </w:tcPr>
          <w:p w14:paraId="702CA2A4" w14:textId="79DC8D2E" w:rsidR="003F5741" w:rsidRPr="00345A33" w:rsidRDefault="003F5741" w:rsidP="00192C81"/>
        </w:tc>
      </w:tr>
      <w:tr w:rsidR="003F5741" w:rsidRPr="00345A33" w14:paraId="6B5B16BC" w14:textId="77777777" w:rsidTr="00192C81">
        <w:trPr>
          <w:cantSplit/>
        </w:trPr>
        <w:tc>
          <w:tcPr>
            <w:tcW w:w="6565" w:type="dxa"/>
            <w:gridSpan w:val="3"/>
            <w:tcBorders>
              <w:top w:val="single" w:sz="4" w:space="0" w:color="auto"/>
              <w:bottom w:val="single" w:sz="4" w:space="0" w:color="auto"/>
            </w:tcBorders>
            <w:shd w:val="clear" w:color="auto" w:fill="FFFFFF"/>
            <w:vAlign w:val="bottom"/>
          </w:tcPr>
          <w:p w14:paraId="6E0C5D10" w14:textId="29840516" w:rsidR="003F5741" w:rsidRPr="00345A33" w:rsidRDefault="003F5741" w:rsidP="00192C81">
            <w:pPr>
              <w:rPr>
                <w:b/>
                <w:bCs/>
              </w:rPr>
            </w:pPr>
            <w:r w:rsidRPr="00345A33">
              <w:rPr>
                <w:b/>
                <w:bCs/>
              </w:rPr>
              <w:t xml:space="preserve">Teachers Ratings </w:t>
            </w:r>
            <w:r w:rsidR="00D15407">
              <w:rPr>
                <w:b/>
                <w:bCs/>
              </w:rPr>
              <w:t>o</w:t>
            </w:r>
            <w:r w:rsidRPr="00345A33">
              <w:rPr>
                <w:b/>
                <w:bCs/>
              </w:rPr>
              <w:t xml:space="preserve">f Students Self Esteem Scale Scores  </w:t>
            </w:r>
          </w:p>
        </w:tc>
      </w:tr>
      <w:tr w:rsidR="003F5741" w:rsidRPr="005C3C7D" w14:paraId="46327381" w14:textId="77777777" w:rsidTr="00192C81">
        <w:trPr>
          <w:cantSplit/>
        </w:trPr>
        <w:tc>
          <w:tcPr>
            <w:tcW w:w="2245" w:type="dxa"/>
            <w:vMerge w:val="restart"/>
            <w:tcBorders>
              <w:top w:val="single" w:sz="4" w:space="0" w:color="auto"/>
            </w:tcBorders>
            <w:shd w:val="clear" w:color="auto" w:fill="FFFFFF"/>
          </w:tcPr>
          <w:p w14:paraId="2084281B" w14:textId="77777777" w:rsidR="003F5741" w:rsidRPr="005C3C7D" w:rsidRDefault="003F5741" w:rsidP="00192C81">
            <w:pPr>
              <w:adjustRightInd w:val="0"/>
              <w:ind w:left="60" w:right="60"/>
              <w:rPr>
                <w:color w:val="000000"/>
              </w:rPr>
            </w:pPr>
            <w:r w:rsidRPr="005C3C7D">
              <w:rPr>
                <w:color w:val="000000"/>
              </w:rPr>
              <w:t>N</w:t>
            </w:r>
          </w:p>
        </w:tc>
        <w:tc>
          <w:tcPr>
            <w:tcW w:w="1127" w:type="dxa"/>
            <w:tcBorders>
              <w:top w:val="single" w:sz="4" w:space="0" w:color="auto"/>
            </w:tcBorders>
            <w:shd w:val="clear" w:color="auto" w:fill="FFFFFF"/>
          </w:tcPr>
          <w:p w14:paraId="09034664" w14:textId="77777777" w:rsidR="003F5741" w:rsidRPr="005C3C7D" w:rsidRDefault="003F5741" w:rsidP="00192C81">
            <w:pPr>
              <w:adjustRightInd w:val="0"/>
              <w:ind w:left="60" w:right="60"/>
              <w:rPr>
                <w:color w:val="000000"/>
              </w:rPr>
            </w:pPr>
            <w:r w:rsidRPr="005C3C7D">
              <w:rPr>
                <w:color w:val="000000"/>
              </w:rPr>
              <w:t>Valid</w:t>
            </w:r>
          </w:p>
        </w:tc>
        <w:tc>
          <w:tcPr>
            <w:tcW w:w="3193" w:type="dxa"/>
            <w:tcBorders>
              <w:top w:val="single" w:sz="4" w:space="0" w:color="auto"/>
            </w:tcBorders>
            <w:shd w:val="clear" w:color="auto" w:fill="FFFFFF"/>
            <w:vAlign w:val="center"/>
          </w:tcPr>
          <w:p w14:paraId="5DB00EBE" w14:textId="77777777" w:rsidR="003F5741" w:rsidRPr="005C3C7D" w:rsidRDefault="003F5741" w:rsidP="00192C81">
            <w:pPr>
              <w:adjustRightInd w:val="0"/>
              <w:ind w:left="60" w:right="60"/>
              <w:rPr>
                <w:color w:val="000000"/>
              </w:rPr>
            </w:pPr>
            <w:r w:rsidRPr="005C3C7D">
              <w:rPr>
                <w:color w:val="000000"/>
              </w:rPr>
              <w:t>30</w:t>
            </w:r>
          </w:p>
        </w:tc>
      </w:tr>
      <w:tr w:rsidR="003F5741" w:rsidRPr="005C3C7D" w14:paraId="27044C86" w14:textId="77777777" w:rsidTr="00192C81">
        <w:trPr>
          <w:cantSplit/>
        </w:trPr>
        <w:tc>
          <w:tcPr>
            <w:tcW w:w="2245" w:type="dxa"/>
            <w:vMerge/>
            <w:shd w:val="clear" w:color="auto" w:fill="FFFFFF"/>
          </w:tcPr>
          <w:p w14:paraId="1885E598" w14:textId="77777777" w:rsidR="003F5741" w:rsidRPr="005C3C7D" w:rsidRDefault="003F5741" w:rsidP="00192C81">
            <w:pPr>
              <w:adjustRightInd w:val="0"/>
              <w:rPr>
                <w:color w:val="000000"/>
              </w:rPr>
            </w:pPr>
          </w:p>
        </w:tc>
        <w:tc>
          <w:tcPr>
            <w:tcW w:w="1127" w:type="dxa"/>
            <w:shd w:val="clear" w:color="auto" w:fill="FFFFFF"/>
          </w:tcPr>
          <w:p w14:paraId="63C5C7DE" w14:textId="77777777" w:rsidR="003F5741" w:rsidRPr="005C3C7D" w:rsidRDefault="003F5741" w:rsidP="00192C81">
            <w:pPr>
              <w:adjustRightInd w:val="0"/>
              <w:ind w:left="60" w:right="60"/>
              <w:rPr>
                <w:color w:val="000000"/>
              </w:rPr>
            </w:pPr>
            <w:r w:rsidRPr="005C3C7D">
              <w:rPr>
                <w:color w:val="000000"/>
              </w:rPr>
              <w:t>Missing</w:t>
            </w:r>
          </w:p>
        </w:tc>
        <w:tc>
          <w:tcPr>
            <w:tcW w:w="3193" w:type="dxa"/>
            <w:shd w:val="clear" w:color="auto" w:fill="FFFFFF"/>
            <w:vAlign w:val="center"/>
          </w:tcPr>
          <w:p w14:paraId="35916CB6" w14:textId="77777777" w:rsidR="003F5741" w:rsidRPr="005C3C7D" w:rsidRDefault="003F5741" w:rsidP="00192C81">
            <w:pPr>
              <w:adjustRightInd w:val="0"/>
              <w:ind w:left="60" w:right="60"/>
              <w:rPr>
                <w:color w:val="000000"/>
              </w:rPr>
            </w:pPr>
            <w:r w:rsidRPr="005C3C7D">
              <w:rPr>
                <w:color w:val="000000"/>
              </w:rPr>
              <w:t>0</w:t>
            </w:r>
          </w:p>
        </w:tc>
      </w:tr>
      <w:tr w:rsidR="003F5741" w:rsidRPr="005C3C7D" w14:paraId="20A0E5B1" w14:textId="77777777" w:rsidTr="00192C81">
        <w:trPr>
          <w:cantSplit/>
        </w:trPr>
        <w:tc>
          <w:tcPr>
            <w:tcW w:w="3372" w:type="dxa"/>
            <w:gridSpan w:val="2"/>
            <w:shd w:val="clear" w:color="auto" w:fill="FFFFFF"/>
          </w:tcPr>
          <w:p w14:paraId="6AF87251" w14:textId="77777777" w:rsidR="003F5741" w:rsidRPr="005C3C7D" w:rsidRDefault="003F5741" w:rsidP="00192C81">
            <w:pPr>
              <w:adjustRightInd w:val="0"/>
              <w:ind w:left="60" w:right="60"/>
              <w:rPr>
                <w:color w:val="000000"/>
              </w:rPr>
            </w:pPr>
            <w:r w:rsidRPr="005C3C7D">
              <w:rPr>
                <w:color w:val="000000"/>
              </w:rPr>
              <w:t>Mean</w:t>
            </w:r>
          </w:p>
        </w:tc>
        <w:tc>
          <w:tcPr>
            <w:tcW w:w="3193" w:type="dxa"/>
            <w:shd w:val="clear" w:color="auto" w:fill="FFFFFF"/>
            <w:vAlign w:val="center"/>
          </w:tcPr>
          <w:p w14:paraId="58466BC2" w14:textId="77777777" w:rsidR="003F5741" w:rsidRPr="005C3C7D" w:rsidRDefault="003F5741" w:rsidP="00192C81">
            <w:pPr>
              <w:adjustRightInd w:val="0"/>
              <w:ind w:left="60" w:right="60"/>
              <w:rPr>
                <w:color w:val="000000"/>
              </w:rPr>
            </w:pPr>
            <w:r w:rsidRPr="005C3C7D">
              <w:rPr>
                <w:color w:val="000000"/>
              </w:rPr>
              <w:t>80.8667</w:t>
            </w:r>
          </w:p>
        </w:tc>
      </w:tr>
      <w:tr w:rsidR="003F5741" w:rsidRPr="005C3C7D" w14:paraId="00D9C38F" w14:textId="77777777" w:rsidTr="00192C81">
        <w:trPr>
          <w:cantSplit/>
        </w:trPr>
        <w:tc>
          <w:tcPr>
            <w:tcW w:w="3372" w:type="dxa"/>
            <w:gridSpan w:val="2"/>
            <w:shd w:val="clear" w:color="auto" w:fill="FFFFFF"/>
          </w:tcPr>
          <w:p w14:paraId="57988693" w14:textId="77777777" w:rsidR="003F5741" w:rsidRPr="005C3C7D" w:rsidRDefault="003F5741" w:rsidP="00192C81">
            <w:pPr>
              <w:adjustRightInd w:val="0"/>
              <w:ind w:left="60" w:right="60"/>
              <w:rPr>
                <w:color w:val="000000"/>
              </w:rPr>
            </w:pPr>
            <w:r w:rsidRPr="005C3C7D">
              <w:rPr>
                <w:color w:val="000000"/>
              </w:rPr>
              <w:t>Median</w:t>
            </w:r>
          </w:p>
        </w:tc>
        <w:tc>
          <w:tcPr>
            <w:tcW w:w="3193" w:type="dxa"/>
            <w:shd w:val="clear" w:color="auto" w:fill="FFFFFF"/>
            <w:vAlign w:val="center"/>
          </w:tcPr>
          <w:p w14:paraId="116F95FD" w14:textId="77777777" w:rsidR="003F5741" w:rsidRPr="005C3C7D" w:rsidRDefault="003F5741" w:rsidP="00192C81">
            <w:pPr>
              <w:adjustRightInd w:val="0"/>
              <w:ind w:left="60" w:right="60"/>
              <w:rPr>
                <w:color w:val="000000"/>
              </w:rPr>
            </w:pPr>
            <w:r w:rsidRPr="005C3C7D">
              <w:rPr>
                <w:color w:val="000000"/>
              </w:rPr>
              <w:t>81.5000</w:t>
            </w:r>
          </w:p>
        </w:tc>
      </w:tr>
      <w:tr w:rsidR="003F5741" w:rsidRPr="005C3C7D" w14:paraId="6A55F4FD" w14:textId="77777777" w:rsidTr="00192C81">
        <w:trPr>
          <w:cantSplit/>
        </w:trPr>
        <w:tc>
          <w:tcPr>
            <w:tcW w:w="3372" w:type="dxa"/>
            <w:gridSpan w:val="2"/>
            <w:shd w:val="clear" w:color="auto" w:fill="FFFFFF"/>
          </w:tcPr>
          <w:p w14:paraId="3D3004B7" w14:textId="77777777" w:rsidR="003F5741" w:rsidRPr="005C3C7D" w:rsidRDefault="003F5741" w:rsidP="00192C81">
            <w:pPr>
              <w:adjustRightInd w:val="0"/>
              <w:ind w:left="60" w:right="60"/>
              <w:rPr>
                <w:color w:val="000000"/>
              </w:rPr>
            </w:pPr>
            <w:r w:rsidRPr="005C3C7D">
              <w:rPr>
                <w:color w:val="000000"/>
              </w:rPr>
              <w:t>Mode</w:t>
            </w:r>
          </w:p>
        </w:tc>
        <w:tc>
          <w:tcPr>
            <w:tcW w:w="3193" w:type="dxa"/>
            <w:shd w:val="clear" w:color="auto" w:fill="FFFFFF"/>
            <w:vAlign w:val="center"/>
          </w:tcPr>
          <w:p w14:paraId="7631AA0F" w14:textId="77777777" w:rsidR="003F5741" w:rsidRPr="005C3C7D" w:rsidRDefault="003F5741" w:rsidP="00192C81">
            <w:pPr>
              <w:adjustRightInd w:val="0"/>
              <w:ind w:left="60" w:right="60"/>
              <w:rPr>
                <w:color w:val="000000"/>
              </w:rPr>
            </w:pPr>
            <w:r w:rsidRPr="005C3C7D">
              <w:rPr>
                <w:color w:val="000000"/>
              </w:rPr>
              <w:t>80.00</w:t>
            </w:r>
            <w:r w:rsidRPr="005C3C7D">
              <w:rPr>
                <w:color w:val="000000"/>
                <w:vertAlign w:val="superscript"/>
              </w:rPr>
              <w:t>a</w:t>
            </w:r>
          </w:p>
        </w:tc>
      </w:tr>
      <w:tr w:rsidR="003F5741" w:rsidRPr="005C3C7D" w14:paraId="7AF69D86" w14:textId="77777777" w:rsidTr="00192C81">
        <w:trPr>
          <w:cantSplit/>
        </w:trPr>
        <w:tc>
          <w:tcPr>
            <w:tcW w:w="3372" w:type="dxa"/>
            <w:gridSpan w:val="2"/>
            <w:shd w:val="clear" w:color="auto" w:fill="FFFFFF"/>
          </w:tcPr>
          <w:p w14:paraId="7EA46B58" w14:textId="77777777" w:rsidR="003F5741" w:rsidRPr="005C3C7D" w:rsidRDefault="003F5741" w:rsidP="00192C81">
            <w:pPr>
              <w:adjustRightInd w:val="0"/>
              <w:ind w:left="60" w:right="60"/>
              <w:rPr>
                <w:color w:val="000000"/>
              </w:rPr>
            </w:pPr>
            <w:r w:rsidRPr="005C3C7D">
              <w:rPr>
                <w:color w:val="000000"/>
              </w:rPr>
              <w:t>Std. Deviation</w:t>
            </w:r>
          </w:p>
        </w:tc>
        <w:tc>
          <w:tcPr>
            <w:tcW w:w="3193" w:type="dxa"/>
            <w:shd w:val="clear" w:color="auto" w:fill="FFFFFF"/>
            <w:vAlign w:val="center"/>
          </w:tcPr>
          <w:p w14:paraId="04B6FC38" w14:textId="77777777" w:rsidR="003F5741" w:rsidRPr="005C3C7D" w:rsidRDefault="003F5741" w:rsidP="00192C81">
            <w:pPr>
              <w:adjustRightInd w:val="0"/>
              <w:ind w:left="60" w:right="60"/>
              <w:rPr>
                <w:color w:val="000000"/>
              </w:rPr>
            </w:pPr>
            <w:r w:rsidRPr="005C3C7D">
              <w:rPr>
                <w:color w:val="000000"/>
              </w:rPr>
              <w:t>8.22835</w:t>
            </w:r>
          </w:p>
        </w:tc>
      </w:tr>
      <w:tr w:rsidR="003F5741" w:rsidRPr="005C3C7D" w14:paraId="360BED69" w14:textId="77777777" w:rsidTr="00192C81">
        <w:trPr>
          <w:cantSplit/>
        </w:trPr>
        <w:tc>
          <w:tcPr>
            <w:tcW w:w="3372" w:type="dxa"/>
            <w:gridSpan w:val="2"/>
            <w:shd w:val="clear" w:color="auto" w:fill="FFFFFF"/>
          </w:tcPr>
          <w:p w14:paraId="62060BD3" w14:textId="77777777" w:rsidR="003F5741" w:rsidRPr="005C3C7D" w:rsidRDefault="003F5741" w:rsidP="00192C81">
            <w:pPr>
              <w:adjustRightInd w:val="0"/>
              <w:ind w:left="60" w:right="60"/>
              <w:rPr>
                <w:color w:val="000000"/>
              </w:rPr>
            </w:pPr>
            <w:r w:rsidRPr="005C3C7D">
              <w:rPr>
                <w:color w:val="000000"/>
              </w:rPr>
              <w:t>Variance</w:t>
            </w:r>
          </w:p>
        </w:tc>
        <w:tc>
          <w:tcPr>
            <w:tcW w:w="3193" w:type="dxa"/>
            <w:shd w:val="clear" w:color="auto" w:fill="FFFFFF"/>
            <w:vAlign w:val="center"/>
          </w:tcPr>
          <w:p w14:paraId="1D007818" w14:textId="77777777" w:rsidR="003F5741" w:rsidRPr="005C3C7D" w:rsidRDefault="003F5741" w:rsidP="00192C81">
            <w:pPr>
              <w:adjustRightInd w:val="0"/>
              <w:ind w:left="60" w:right="60"/>
              <w:rPr>
                <w:color w:val="000000"/>
              </w:rPr>
            </w:pPr>
            <w:r w:rsidRPr="005C3C7D">
              <w:rPr>
                <w:color w:val="000000"/>
              </w:rPr>
              <w:t>67.706</w:t>
            </w:r>
          </w:p>
        </w:tc>
      </w:tr>
      <w:tr w:rsidR="003F5741" w:rsidRPr="005C3C7D" w14:paraId="31904985" w14:textId="77777777" w:rsidTr="00192C81">
        <w:trPr>
          <w:cantSplit/>
        </w:trPr>
        <w:tc>
          <w:tcPr>
            <w:tcW w:w="3372" w:type="dxa"/>
            <w:gridSpan w:val="2"/>
            <w:shd w:val="clear" w:color="auto" w:fill="FFFFFF"/>
          </w:tcPr>
          <w:p w14:paraId="029FB3EF" w14:textId="77777777" w:rsidR="003F5741" w:rsidRPr="005C3C7D" w:rsidRDefault="003F5741" w:rsidP="00192C81">
            <w:pPr>
              <w:adjustRightInd w:val="0"/>
              <w:ind w:left="60" w:right="60"/>
              <w:rPr>
                <w:color w:val="000000"/>
              </w:rPr>
            </w:pPr>
            <w:r w:rsidRPr="005C3C7D">
              <w:rPr>
                <w:color w:val="000000"/>
              </w:rPr>
              <w:t>Skewness</w:t>
            </w:r>
          </w:p>
        </w:tc>
        <w:tc>
          <w:tcPr>
            <w:tcW w:w="3193" w:type="dxa"/>
            <w:shd w:val="clear" w:color="auto" w:fill="FFFFFF"/>
            <w:vAlign w:val="center"/>
          </w:tcPr>
          <w:p w14:paraId="43C682AF" w14:textId="77777777" w:rsidR="003F5741" w:rsidRPr="005C3C7D" w:rsidRDefault="003F5741" w:rsidP="00192C81">
            <w:pPr>
              <w:adjustRightInd w:val="0"/>
              <w:ind w:left="60" w:right="60"/>
              <w:rPr>
                <w:color w:val="000000"/>
              </w:rPr>
            </w:pPr>
            <w:r w:rsidRPr="005C3C7D">
              <w:rPr>
                <w:color w:val="000000"/>
              </w:rPr>
              <w:t>-.615</w:t>
            </w:r>
          </w:p>
        </w:tc>
      </w:tr>
      <w:tr w:rsidR="003F5741" w:rsidRPr="005C3C7D" w14:paraId="63C8408F" w14:textId="77777777" w:rsidTr="00192C81">
        <w:trPr>
          <w:cantSplit/>
        </w:trPr>
        <w:tc>
          <w:tcPr>
            <w:tcW w:w="3372" w:type="dxa"/>
            <w:gridSpan w:val="2"/>
            <w:shd w:val="clear" w:color="auto" w:fill="FFFFFF"/>
          </w:tcPr>
          <w:p w14:paraId="07614AE9" w14:textId="77777777" w:rsidR="003F5741" w:rsidRPr="005C3C7D" w:rsidRDefault="003F5741" w:rsidP="00192C81">
            <w:pPr>
              <w:adjustRightInd w:val="0"/>
              <w:ind w:left="60" w:right="60"/>
              <w:rPr>
                <w:color w:val="000000"/>
              </w:rPr>
            </w:pPr>
            <w:r w:rsidRPr="005C3C7D">
              <w:rPr>
                <w:color w:val="000000"/>
              </w:rPr>
              <w:t>Range</w:t>
            </w:r>
          </w:p>
        </w:tc>
        <w:tc>
          <w:tcPr>
            <w:tcW w:w="3193" w:type="dxa"/>
            <w:shd w:val="clear" w:color="auto" w:fill="FFFFFF"/>
            <w:vAlign w:val="center"/>
          </w:tcPr>
          <w:p w14:paraId="3A838D15" w14:textId="77777777" w:rsidR="003F5741" w:rsidRPr="005C3C7D" w:rsidRDefault="003F5741" w:rsidP="00192C81">
            <w:pPr>
              <w:adjustRightInd w:val="0"/>
              <w:ind w:left="60" w:right="60"/>
              <w:rPr>
                <w:color w:val="000000"/>
              </w:rPr>
            </w:pPr>
            <w:r w:rsidRPr="005C3C7D">
              <w:rPr>
                <w:color w:val="000000"/>
              </w:rPr>
              <w:t>34.00</w:t>
            </w:r>
          </w:p>
        </w:tc>
      </w:tr>
      <w:tr w:rsidR="003F5741" w:rsidRPr="005C3C7D" w14:paraId="444DEBD8" w14:textId="77777777" w:rsidTr="00192C81">
        <w:trPr>
          <w:cantSplit/>
        </w:trPr>
        <w:tc>
          <w:tcPr>
            <w:tcW w:w="3372" w:type="dxa"/>
            <w:gridSpan w:val="2"/>
            <w:shd w:val="clear" w:color="auto" w:fill="FFFFFF"/>
          </w:tcPr>
          <w:p w14:paraId="1461974D" w14:textId="77777777" w:rsidR="003F5741" w:rsidRPr="005C3C7D" w:rsidRDefault="003F5741" w:rsidP="00192C81">
            <w:pPr>
              <w:adjustRightInd w:val="0"/>
              <w:ind w:left="60" w:right="60"/>
              <w:rPr>
                <w:color w:val="000000"/>
              </w:rPr>
            </w:pPr>
            <w:r w:rsidRPr="005C3C7D">
              <w:rPr>
                <w:color w:val="000000"/>
              </w:rPr>
              <w:t>Minimum</w:t>
            </w:r>
          </w:p>
        </w:tc>
        <w:tc>
          <w:tcPr>
            <w:tcW w:w="3193" w:type="dxa"/>
            <w:shd w:val="clear" w:color="auto" w:fill="FFFFFF"/>
            <w:vAlign w:val="center"/>
          </w:tcPr>
          <w:p w14:paraId="7EF62748" w14:textId="77777777" w:rsidR="003F5741" w:rsidRPr="005C3C7D" w:rsidRDefault="003F5741" w:rsidP="00192C81">
            <w:pPr>
              <w:adjustRightInd w:val="0"/>
              <w:ind w:left="60" w:right="60"/>
              <w:rPr>
                <w:color w:val="000000"/>
              </w:rPr>
            </w:pPr>
            <w:r w:rsidRPr="005C3C7D">
              <w:rPr>
                <w:color w:val="000000"/>
              </w:rPr>
              <w:t>60.00</w:t>
            </w:r>
          </w:p>
        </w:tc>
      </w:tr>
      <w:tr w:rsidR="003F5741" w:rsidRPr="005C3C7D" w14:paraId="7B5B1CCB" w14:textId="77777777" w:rsidTr="00192C81">
        <w:trPr>
          <w:cantSplit/>
        </w:trPr>
        <w:tc>
          <w:tcPr>
            <w:tcW w:w="3372" w:type="dxa"/>
            <w:gridSpan w:val="2"/>
            <w:shd w:val="clear" w:color="auto" w:fill="FFFFFF"/>
          </w:tcPr>
          <w:p w14:paraId="7C5D8C84" w14:textId="77777777" w:rsidR="003F5741" w:rsidRPr="005C3C7D" w:rsidRDefault="003F5741" w:rsidP="00192C81">
            <w:pPr>
              <w:adjustRightInd w:val="0"/>
              <w:ind w:left="60" w:right="60"/>
              <w:rPr>
                <w:color w:val="000000"/>
              </w:rPr>
            </w:pPr>
            <w:r w:rsidRPr="005C3C7D">
              <w:rPr>
                <w:color w:val="000000"/>
              </w:rPr>
              <w:t>Maximum</w:t>
            </w:r>
          </w:p>
        </w:tc>
        <w:tc>
          <w:tcPr>
            <w:tcW w:w="3193" w:type="dxa"/>
            <w:shd w:val="clear" w:color="auto" w:fill="FFFFFF"/>
            <w:vAlign w:val="center"/>
          </w:tcPr>
          <w:p w14:paraId="2BE495FF" w14:textId="77777777" w:rsidR="003F5741" w:rsidRPr="005C3C7D" w:rsidRDefault="003F5741" w:rsidP="00192C81">
            <w:pPr>
              <w:adjustRightInd w:val="0"/>
              <w:ind w:left="60" w:right="60"/>
              <w:rPr>
                <w:color w:val="000000"/>
              </w:rPr>
            </w:pPr>
            <w:r w:rsidRPr="005C3C7D">
              <w:rPr>
                <w:color w:val="000000"/>
              </w:rPr>
              <w:t>94.00</w:t>
            </w:r>
          </w:p>
        </w:tc>
      </w:tr>
      <w:tr w:rsidR="003F5741" w:rsidRPr="005C3C7D" w14:paraId="1A174B30" w14:textId="77777777" w:rsidTr="00192C81">
        <w:trPr>
          <w:cantSplit/>
        </w:trPr>
        <w:tc>
          <w:tcPr>
            <w:tcW w:w="2245" w:type="dxa"/>
            <w:vMerge w:val="restart"/>
            <w:shd w:val="clear" w:color="auto" w:fill="FFFFFF"/>
          </w:tcPr>
          <w:p w14:paraId="716C8AAF" w14:textId="77777777" w:rsidR="003F5741" w:rsidRPr="005C3C7D" w:rsidRDefault="003F5741" w:rsidP="00192C81">
            <w:pPr>
              <w:adjustRightInd w:val="0"/>
              <w:ind w:left="60" w:right="60"/>
              <w:rPr>
                <w:color w:val="000000"/>
              </w:rPr>
            </w:pPr>
            <w:r w:rsidRPr="005C3C7D">
              <w:rPr>
                <w:color w:val="000000"/>
              </w:rPr>
              <w:t>Percentiles</w:t>
            </w:r>
          </w:p>
        </w:tc>
        <w:tc>
          <w:tcPr>
            <w:tcW w:w="1127" w:type="dxa"/>
            <w:shd w:val="clear" w:color="auto" w:fill="FFFFFF"/>
          </w:tcPr>
          <w:p w14:paraId="6C114DFD" w14:textId="77777777" w:rsidR="003F5741" w:rsidRPr="005C3C7D" w:rsidRDefault="003F5741" w:rsidP="00192C81">
            <w:pPr>
              <w:adjustRightInd w:val="0"/>
              <w:ind w:left="60" w:right="60"/>
              <w:rPr>
                <w:color w:val="000000"/>
              </w:rPr>
            </w:pPr>
            <w:r w:rsidRPr="005C3C7D">
              <w:rPr>
                <w:color w:val="000000"/>
              </w:rPr>
              <w:t>25</w:t>
            </w:r>
          </w:p>
        </w:tc>
        <w:tc>
          <w:tcPr>
            <w:tcW w:w="3193" w:type="dxa"/>
            <w:shd w:val="clear" w:color="auto" w:fill="FFFFFF"/>
            <w:vAlign w:val="center"/>
          </w:tcPr>
          <w:p w14:paraId="6EE9CAD5" w14:textId="77777777" w:rsidR="003F5741" w:rsidRPr="005C3C7D" w:rsidRDefault="003F5741" w:rsidP="00192C81">
            <w:pPr>
              <w:adjustRightInd w:val="0"/>
              <w:ind w:left="60" w:right="60"/>
              <w:rPr>
                <w:color w:val="000000"/>
              </w:rPr>
            </w:pPr>
            <w:r w:rsidRPr="005C3C7D">
              <w:rPr>
                <w:color w:val="000000"/>
              </w:rPr>
              <w:t>77.0000</w:t>
            </w:r>
          </w:p>
        </w:tc>
      </w:tr>
      <w:tr w:rsidR="003F5741" w:rsidRPr="005C3C7D" w14:paraId="71E2FCBC" w14:textId="77777777" w:rsidTr="00192C81">
        <w:trPr>
          <w:cantSplit/>
        </w:trPr>
        <w:tc>
          <w:tcPr>
            <w:tcW w:w="2245" w:type="dxa"/>
            <w:vMerge/>
            <w:shd w:val="clear" w:color="auto" w:fill="FFFFFF"/>
          </w:tcPr>
          <w:p w14:paraId="0AAC2305" w14:textId="77777777" w:rsidR="003F5741" w:rsidRPr="005C3C7D" w:rsidRDefault="003F5741" w:rsidP="00192C81">
            <w:pPr>
              <w:adjustRightInd w:val="0"/>
              <w:rPr>
                <w:color w:val="000000"/>
              </w:rPr>
            </w:pPr>
          </w:p>
        </w:tc>
        <w:tc>
          <w:tcPr>
            <w:tcW w:w="1127" w:type="dxa"/>
            <w:shd w:val="clear" w:color="auto" w:fill="FFFFFF"/>
          </w:tcPr>
          <w:p w14:paraId="08C81B3C" w14:textId="77777777" w:rsidR="003F5741" w:rsidRPr="005C3C7D" w:rsidRDefault="003F5741" w:rsidP="00192C81">
            <w:pPr>
              <w:adjustRightInd w:val="0"/>
              <w:ind w:left="60" w:right="60"/>
              <w:rPr>
                <w:color w:val="000000"/>
              </w:rPr>
            </w:pPr>
            <w:r w:rsidRPr="005C3C7D">
              <w:rPr>
                <w:color w:val="000000"/>
              </w:rPr>
              <w:t>50</w:t>
            </w:r>
          </w:p>
        </w:tc>
        <w:tc>
          <w:tcPr>
            <w:tcW w:w="3193" w:type="dxa"/>
            <w:shd w:val="clear" w:color="auto" w:fill="FFFFFF"/>
            <w:vAlign w:val="center"/>
          </w:tcPr>
          <w:p w14:paraId="7FC98AE9" w14:textId="77777777" w:rsidR="003F5741" w:rsidRPr="005C3C7D" w:rsidRDefault="003F5741" w:rsidP="00192C81">
            <w:pPr>
              <w:adjustRightInd w:val="0"/>
              <w:ind w:left="60" w:right="60"/>
              <w:rPr>
                <w:color w:val="000000"/>
              </w:rPr>
            </w:pPr>
            <w:r w:rsidRPr="005C3C7D">
              <w:rPr>
                <w:color w:val="000000"/>
              </w:rPr>
              <w:t>81.5000</w:t>
            </w:r>
          </w:p>
        </w:tc>
      </w:tr>
      <w:tr w:rsidR="003F5741" w:rsidRPr="005C3C7D" w14:paraId="31AEA46A" w14:textId="77777777" w:rsidTr="00192C81">
        <w:trPr>
          <w:cantSplit/>
        </w:trPr>
        <w:tc>
          <w:tcPr>
            <w:tcW w:w="2245" w:type="dxa"/>
            <w:vMerge/>
            <w:tcBorders>
              <w:bottom w:val="single" w:sz="4" w:space="0" w:color="auto"/>
            </w:tcBorders>
            <w:shd w:val="clear" w:color="auto" w:fill="FFFFFF"/>
          </w:tcPr>
          <w:p w14:paraId="2C06AE4F" w14:textId="77777777" w:rsidR="003F5741" w:rsidRPr="005C3C7D" w:rsidRDefault="003F5741" w:rsidP="00192C81">
            <w:pPr>
              <w:adjustRightInd w:val="0"/>
              <w:rPr>
                <w:color w:val="000000"/>
              </w:rPr>
            </w:pPr>
          </w:p>
        </w:tc>
        <w:tc>
          <w:tcPr>
            <w:tcW w:w="1127" w:type="dxa"/>
            <w:tcBorders>
              <w:bottom w:val="single" w:sz="4" w:space="0" w:color="auto"/>
            </w:tcBorders>
            <w:shd w:val="clear" w:color="auto" w:fill="FFFFFF"/>
          </w:tcPr>
          <w:p w14:paraId="1759E9D7" w14:textId="77777777" w:rsidR="003F5741" w:rsidRPr="005C3C7D" w:rsidRDefault="003F5741" w:rsidP="00192C81">
            <w:pPr>
              <w:adjustRightInd w:val="0"/>
              <w:ind w:left="60" w:right="60"/>
              <w:rPr>
                <w:color w:val="000000"/>
              </w:rPr>
            </w:pPr>
            <w:r w:rsidRPr="005C3C7D">
              <w:rPr>
                <w:color w:val="000000"/>
              </w:rPr>
              <w:t>75</w:t>
            </w:r>
          </w:p>
        </w:tc>
        <w:tc>
          <w:tcPr>
            <w:tcW w:w="3193" w:type="dxa"/>
            <w:tcBorders>
              <w:bottom w:val="single" w:sz="4" w:space="0" w:color="auto"/>
            </w:tcBorders>
            <w:shd w:val="clear" w:color="auto" w:fill="FFFFFF"/>
            <w:vAlign w:val="center"/>
          </w:tcPr>
          <w:p w14:paraId="6F6C881D" w14:textId="77777777" w:rsidR="003F5741" w:rsidRPr="005C3C7D" w:rsidRDefault="003F5741" w:rsidP="00192C81">
            <w:pPr>
              <w:adjustRightInd w:val="0"/>
              <w:ind w:left="60" w:right="60"/>
              <w:rPr>
                <w:color w:val="000000"/>
              </w:rPr>
            </w:pPr>
            <w:r w:rsidRPr="005C3C7D">
              <w:rPr>
                <w:color w:val="000000"/>
              </w:rPr>
              <w:t>86.7500</w:t>
            </w:r>
          </w:p>
        </w:tc>
      </w:tr>
      <w:tr w:rsidR="003F5741" w:rsidRPr="005C3C7D" w14:paraId="0662EF79" w14:textId="77777777" w:rsidTr="00192C81">
        <w:trPr>
          <w:cantSplit/>
        </w:trPr>
        <w:tc>
          <w:tcPr>
            <w:tcW w:w="6565" w:type="dxa"/>
            <w:gridSpan w:val="3"/>
            <w:tcBorders>
              <w:top w:val="single" w:sz="4" w:space="0" w:color="auto"/>
            </w:tcBorders>
            <w:shd w:val="clear" w:color="auto" w:fill="FFFFFF"/>
          </w:tcPr>
          <w:p w14:paraId="13E6554C" w14:textId="77777777" w:rsidR="003F5741" w:rsidRPr="005C3C7D" w:rsidRDefault="003F5741" w:rsidP="00192C81">
            <w:pPr>
              <w:adjustRightInd w:val="0"/>
              <w:ind w:left="60" w:right="60"/>
              <w:rPr>
                <w:color w:val="000000"/>
              </w:rPr>
            </w:pPr>
            <w:r w:rsidRPr="005C3C7D">
              <w:rPr>
                <w:color w:val="000000"/>
              </w:rPr>
              <w:t>A. Multiple Modes Exist. The Smallest Value Is Shown</w:t>
            </w:r>
          </w:p>
        </w:tc>
      </w:tr>
    </w:tbl>
    <w:p w14:paraId="014492F6" w14:textId="77777777" w:rsidR="00F07404" w:rsidRDefault="00F07404" w:rsidP="003F5741">
      <w:pPr>
        <w:rPr>
          <w:b/>
          <w:bCs/>
        </w:rPr>
      </w:pPr>
    </w:p>
    <w:p w14:paraId="4EC73CB6" w14:textId="045D103C" w:rsidR="003F5741" w:rsidRPr="003F5741" w:rsidRDefault="003F5741" w:rsidP="003F5741">
      <w:pPr>
        <w:rPr>
          <w:b/>
          <w:bCs/>
        </w:rPr>
      </w:pPr>
      <w:r w:rsidRPr="003F5741">
        <w:rPr>
          <w:b/>
          <w:bCs/>
        </w:rPr>
        <w:t>4.1.4 Correlation between Teacher Qualifications and Pupils’ Self-Esteem</w:t>
      </w:r>
    </w:p>
    <w:p w14:paraId="4C70F339" w14:textId="77777777" w:rsidR="003F5741" w:rsidRPr="003F5741" w:rsidRDefault="003F5741" w:rsidP="00361A72">
      <w:pPr>
        <w:jc w:val="both"/>
        <w:rPr>
          <w:bCs/>
        </w:rPr>
      </w:pPr>
      <w:r w:rsidRPr="003F5741">
        <w:rPr>
          <w:bCs/>
        </w:rPr>
        <w:t>The study tested the hypothesis:</w:t>
      </w:r>
    </w:p>
    <w:p w14:paraId="242FBB22" w14:textId="77777777" w:rsidR="003F5741" w:rsidRPr="003F5741" w:rsidRDefault="003F5741" w:rsidP="00361A72">
      <w:pPr>
        <w:jc w:val="both"/>
        <w:rPr>
          <w:bCs/>
        </w:rPr>
      </w:pPr>
      <w:r w:rsidRPr="003F5741">
        <w:rPr>
          <w:b/>
          <w:bCs/>
        </w:rPr>
        <w:t>H0</w:t>
      </w:r>
      <w:r w:rsidRPr="003F5741">
        <w:rPr>
          <w:bCs/>
        </w:rPr>
        <w:t>: There is no significant relationship between class teacher qualifications and the self-esteem of orphaned pupils in public primary schools.</w:t>
      </w:r>
    </w:p>
    <w:p w14:paraId="562AD0A1" w14:textId="77777777" w:rsidR="003F5741" w:rsidRPr="003F5741" w:rsidRDefault="003F5741" w:rsidP="00361A72">
      <w:pPr>
        <w:jc w:val="both"/>
        <w:rPr>
          <w:bCs/>
        </w:rPr>
      </w:pPr>
      <w:r w:rsidRPr="003F5741">
        <w:rPr>
          <w:bCs/>
        </w:rPr>
        <w:t>Pearson’s Product Moment Correlation was applied to establish the relationship between teacher qualifications and pupil self-esteem scores.</w:t>
      </w:r>
    </w:p>
    <w:p w14:paraId="4392A30E" w14:textId="14B7203D" w:rsidR="003F5741" w:rsidRDefault="003F5741" w:rsidP="003F5741">
      <w:pPr>
        <w:rPr>
          <w:bCs/>
        </w:rPr>
      </w:pPr>
      <w:r w:rsidRPr="003F5741">
        <w:rPr>
          <w:b/>
          <w:bCs/>
        </w:rPr>
        <w:lastRenderedPageBreak/>
        <w:t xml:space="preserve">Table </w:t>
      </w:r>
      <w:r w:rsidR="00B91F38">
        <w:rPr>
          <w:b/>
          <w:bCs/>
        </w:rPr>
        <w:t>5</w:t>
      </w:r>
      <w:r w:rsidR="007B19A6">
        <w:rPr>
          <w:bCs/>
        </w:rPr>
        <w:t>: C</w:t>
      </w:r>
      <w:r w:rsidRPr="003F5741">
        <w:rPr>
          <w:bCs/>
        </w:rPr>
        <w:t xml:space="preserve">orrelation </w:t>
      </w:r>
      <w:r w:rsidR="007B19A6">
        <w:rPr>
          <w:bCs/>
        </w:rPr>
        <w:t>R</w:t>
      </w:r>
      <w:r w:rsidRPr="003F5741">
        <w:rPr>
          <w:bCs/>
        </w:rPr>
        <w:t xml:space="preserve">esults </w:t>
      </w:r>
    </w:p>
    <w:tbl>
      <w:tblPr>
        <w:tblW w:w="5673" w:type="dxa"/>
        <w:tblInd w:w="-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110"/>
        <w:gridCol w:w="1070"/>
        <w:gridCol w:w="1024"/>
        <w:gridCol w:w="1469"/>
      </w:tblGrid>
      <w:tr w:rsidR="003F5741" w:rsidRPr="001229B1" w14:paraId="24CC5DCA" w14:textId="77777777" w:rsidTr="00192C81">
        <w:trPr>
          <w:cantSplit/>
        </w:trPr>
        <w:tc>
          <w:tcPr>
            <w:tcW w:w="2110" w:type="dxa"/>
            <w:tcBorders>
              <w:top w:val="single" w:sz="4" w:space="0" w:color="auto"/>
              <w:left w:val="nil"/>
              <w:bottom w:val="single" w:sz="4" w:space="0" w:color="auto"/>
              <w:right w:val="nil"/>
            </w:tcBorders>
            <w:shd w:val="clear" w:color="auto" w:fill="FFFFFF"/>
            <w:vAlign w:val="bottom"/>
          </w:tcPr>
          <w:p w14:paraId="6B861F82" w14:textId="77777777" w:rsidR="003F5741" w:rsidRPr="001229B1" w:rsidRDefault="003F5741" w:rsidP="00631C86"/>
        </w:tc>
        <w:tc>
          <w:tcPr>
            <w:tcW w:w="1070" w:type="dxa"/>
            <w:tcBorders>
              <w:top w:val="single" w:sz="4" w:space="0" w:color="auto"/>
              <w:left w:val="nil"/>
              <w:bottom w:val="single" w:sz="4" w:space="0" w:color="auto"/>
              <w:right w:val="nil"/>
            </w:tcBorders>
            <w:shd w:val="clear" w:color="auto" w:fill="FFFFFF"/>
            <w:vAlign w:val="bottom"/>
          </w:tcPr>
          <w:p w14:paraId="1373ACC0" w14:textId="77777777" w:rsidR="003F5741" w:rsidRPr="001229B1" w:rsidRDefault="003F5741" w:rsidP="00631C86">
            <w:r w:rsidRPr="001229B1">
              <w:t>Value</w:t>
            </w:r>
          </w:p>
        </w:tc>
        <w:tc>
          <w:tcPr>
            <w:tcW w:w="1024" w:type="dxa"/>
            <w:tcBorders>
              <w:top w:val="single" w:sz="4" w:space="0" w:color="auto"/>
              <w:left w:val="nil"/>
              <w:bottom w:val="single" w:sz="4" w:space="0" w:color="auto"/>
              <w:right w:val="nil"/>
            </w:tcBorders>
            <w:shd w:val="clear" w:color="auto" w:fill="FFFFFF"/>
            <w:vAlign w:val="bottom"/>
          </w:tcPr>
          <w:p w14:paraId="57B6F23A" w14:textId="77777777" w:rsidR="003F5741" w:rsidRPr="001229B1" w:rsidRDefault="003F5741" w:rsidP="00631C86">
            <w:r w:rsidRPr="001229B1">
              <w:t>df</w:t>
            </w:r>
          </w:p>
        </w:tc>
        <w:tc>
          <w:tcPr>
            <w:tcW w:w="1469" w:type="dxa"/>
            <w:tcBorders>
              <w:top w:val="single" w:sz="4" w:space="0" w:color="auto"/>
              <w:left w:val="nil"/>
              <w:bottom w:val="single" w:sz="4" w:space="0" w:color="auto"/>
              <w:right w:val="nil"/>
            </w:tcBorders>
            <w:shd w:val="clear" w:color="auto" w:fill="FFFFFF"/>
            <w:vAlign w:val="bottom"/>
          </w:tcPr>
          <w:p w14:paraId="207788EB" w14:textId="77777777" w:rsidR="003F5741" w:rsidRPr="001229B1" w:rsidRDefault="003F5741" w:rsidP="00631C86">
            <w:proofErr w:type="spellStart"/>
            <w:r w:rsidRPr="001229B1">
              <w:t>Asymp</w:t>
            </w:r>
            <w:proofErr w:type="spellEnd"/>
            <w:r w:rsidRPr="001229B1">
              <w:t>. Sig. (2-sided)</w:t>
            </w:r>
          </w:p>
        </w:tc>
      </w:tr>
      <w:tr w:rsidR="003F5741" w:rsidRPr="001229B1" w14:paraId="2E2C2C3E" w14:textId="77777777" w:rsidTr="00192C81">
        <w:trPr>
          <w:cantSplit/>
        </w:trPr>
        <w:tc>
          <w:tcPr>
            <w:tcW w:w="2110" w:type="dxa"/>
            <w:tcBorders>
              <w:top w:val="single" w:sz="4" w:space="0" w:color="auto"/>
              <w:left w:val="nil"/>
              <w:bottom w:val="nil"/>
              <w:right w:val="nil"/>
            </w:tcBorders>
            <w:shd w:val="clear" w:color="auto" w:fill="FFFFFF"/>
          </w:tcPr>
          <w:p w14:paraId="4F36CD9F" w14:textId="77777777" w:rsidR="003F5741" w:rsidRPr="001229B1" w:rsidRDefault="003F5741" w:rsidP="00631C86">
            <w:r w:rsidRPr="001229B1">
              <w:t>Pearson Chi-Square</w:t>
            </w:r>
          </w:p>
        </w:tc>
        <w:tc>
          <w:tcPr>
            <w:tcW w:w="1070" w:type="dxa"/>
            <w:tcBorders>
              <w:top w:val="single" w:sz="4" w:space="0" w:color="auto"/>
              <w:left w:val="nil"/>
              <w:bottom w:val="nil"/>
              <w:right w:val="nil"/>
            </w:tcBorders>
            <w:shd w:val="clear" w:color="auto" w:fill="FFFFFF"/>
            <w:vAlign w:val="center"/>
          </w:tcPr>
          <w:p w14:paraId="047B324B" w14:textId="77777777" w:rsidR="003F5741" w:rsidRPr="001229B1" w:rsidRDefault="003F5741" w:rsidP="00631C86">
            <w:r w:rsidRPr="001229B1">
              <w:t>135.260</w:t>
            </w:r>
            <w:r w:rsidRPr="001229B1">
              <w:rPr>
                <w:vertAlign w:val="superscript"/>
              </w:rPr>
              <w:t>a</w:t>
            </w:r>
          </w:p>
        </w:tc>
        <w:tc>
          <w:tcPr>
            <w:tcW w:w="1024" w:type="dxa"/>
            <w:tcBorders>
              <w:top w:val="single" w:sz="4" w:space="0" w:color="auto"/>
              <w:left w:val="nil"/>
              <w:bottom w:val="nil"/>
              <w:right w:val="nil"/>
            </w:tcBorders>
            <w:shd w:val="clear" w:color="auto" w:fill="FFFFFF"/>
            <w:vAlign w:val="center"/>
          </w:tcPr>
          <w:p w14:paraId="05451F72" w14:textId="77777777" w:rsidR="003F5741" w:rsidRPr="001229B1" w:rsidRDefault="003F5741" w:rsidP="00631C86">
            <w:r w:rsidRPr="001229B1">
              <w:t>215</w:t>
            </w:r>
          </w:p>
        </w:tc>
        <w:tc>
          <w:tcPr>
            <w:tcW w:w="1469" w:type="dxa"/>
            <w:tcBorders>
              <w:top w:val="single" w:sz="4" w:space="0" w:color="auto"/>
              <w:left w:val="nil"/>
              <w:bottom w:val="nil"/>
              <w:right w:val="nil"/>
            </w:tcBorders>
            <w:shd w:val="clear" w:color="auto" w:fill="FFFFFF"/>
            <w:vAlign w:val="center"/>
          </w:tcPr>
          <w:p w14:paraId="47D414BB" w14:textId="77777777" w:rsidR="003F5741" w:rsidRPr="001229B1" w:rsidRDefault="003F5741" w:rsidP="00631C86">
            <w:r w:rsidRPr="001229B1">
              <w:t>1.000</w:t>
            </w:r>
          </w:p>
        </w:tc>
      </w:tr>
      <w:tr w:rsidR="003F5741" w:rsidRPr="001229B1" w14:paraId="6EC2D7AA" w14:textId="77777777" w:rsidTr="00192C81">
        <w:trPr>
          <w:cantSplit/>
        </w:trPr>
        <w:tc>
          <w:tcPr>
            <w:tcW w:w="2110" w:type="dxa"/>
            <w:tcBorders>
              <w:top w:val="nil"/>
              <w:left w:val="nil"/>
              <w:bottom w:val="nil"/>
              <w:right w:val="nil"/>
            </w:tcBorders>
            <w:shd w:val="clear" w:color="auto" w:fill="FFFFFF"/>
          </w:tcPr>
          <w:p w14:paraId="6FAA05FC" w14:textId="77777777" w:rsidR="003F5741" w:rsidRPr="001229B1" w:rsidRDefault="003F5741" w:rsidP="00631C86">
            <w:r w:rsidRPr="001229B1">
              <w:t>Likelihood Ratio</w:t>
            </w:r>
          </w:p>
        </w:tc>
        <w:tc>
          <w:tcPr>
            <w:tcW w:w="1070" w:type="dxa"/>
            <w:tcBorders>
              <w:top w:val="nil"/>
              <w:left w:val="nil"/>
              <w:bottom w:val="nil"/>
              <w:right w:val="nil"/>
            </w:tcBorders>
            <w:shd w:val="clear" w:color="auto" w:fill="FFFFFF"/>
            <w:vAlign w:val="center"/>
          </w:tcPr>
          <w:p w14:paraId="68B48EFA" w14:textId="77777777" w:rsidR="003F5741" w:rsidRPr="001229B1" w:rsidRDefault="003F5741" w:rsidP="00631C86">
            <w:r w:rsidRPr="001229B1">
              <w:t>70.280</w:t>
            </w:r>
          </w:p>
        </w:tc>
        <w:tc>
          <w:tcPr>
            <w:tcW w:w="1024" w:type="dxa"/>
            <w:tcBorders>
              <w:top w:val="nil"/>
              <w:left w:val="nil"/>
              <w:bottom w:val="nil"/>
              <w:right w:val="nil"/>
            </w:tcBorders>
            <w:shd w:val="clear" w:color="auto" w:fill="FFFFFF"/>
            <w:vAlign w:val="center"/>
          </w:tcPr>
          <w:p w14:paraId="71DE0587" w14:textId="77777777" w:rsidR="003F5741" w:rsidRPr="001229B1" w:rsidRDefault="003F5741" w:rsidP="00631C86">
            <w:r w:rsidRPr="001229B1">
              <w:t>215</w:t>
            </w:r>
          </w:p>
        </w:tc>
        <w:tc>
          <w:tcPr>
            <w:tcW w:w="1469" w:type="dxa"/>
            <w:tcBorders>
              <w:top w:val="nil"/>
              <w:left w:val="nil"/>
              <w:bottom w:val="nil"/>
              <w:right w:val="nil"/>
            </w:tcBorders>
            <w:shd w:val="clear" w:color="auto" w:fill="FFFFFF"/>
            <w:vAlign w:val="center"/>
          </w:tcPr>
          <w:p w14:paraId="6D86FDC8" w14:textId="77777777" w:rsidR="003F5741" w:rsidRPr="001229B1" w:rsidRDefault="003F5741" w:rsidP="00631C86"/>
        </w:tc>
      </w:tr>
      <w:tr w:rsidR="003F5741" w:rsidRPr="001229B1" w14:paraId="78C639F8" w14:textId="77777777" w:rsidTr="00192C81">
        <w:trPr>
          <w:cantSplit/>
        </w:trPr>
        <w:tc>
          <w:tcPr>
            <w:tcW w:w="2110" w:type="dxa"/>
            <w:tcBorders>
              <w:top w:val="nil"/>
              <w:left w:val="nil"/>
              <w:bottom w:val="single" w:sz="4" w:space="0" w:color="auto"/>
              <w:right w:val="nil"/>
            </w:tcBorders>
            <w:shd w:val="clear" w:color="auto" w:fill="FFFFFF"/>
          </w:tcPr>
          <w:p w14:paraId="43D89842" w14:textId="77777777" w:rsidR="003F5741" w:rsidRPr="001229B1" w:rsidRDefault="003F5741" w:rsidP="00631C86">
            <w:r w:rsidRPr="001229B1">
              <w:t>N of Valid Cases</w:t>
            </w:r>
          </w:p>
        </w:tc>
        <w:tc>
          <w:tcPr>
            <w:tcW w:w="1070" w:type="dxa"/>
            <w:tcBorders>
              <w:top w:val="nil"/>
              <w:left w:val="nil"/>
              <w:bottom w:val="single" w:sz="4" w:space="0" w:color="auto"/>
              <w:right w:val="nil"/>
            </w:tcBorders>
            <w:shd w:val="clear" w:color="auto" w:fill="FFFFFF"/>
            <w:vAlign w:val="center"/>
          </w:tcPr>
          <w:p w14:paraId="6755ED6C" w14:textId="77777777" w:rsidR="003F5741" w:rsidRPr="001229B1" w:rsidRDefault="003F5741" w:rsidP="00631C86">
            <w:r w:rsidRPr="001229B1">
              <w:t>400</w:t>
            </w:r>
          </w:p>
        </w:tc>
        <w:tc>
          <w:tcPr>
            <w:tcW w:w="1024" w:type="dxa"/>
            <w:tcBorders>
              <w:top w:val="nil"/>
              <w:left w:val="nil"/>
              <w:bottom w:val="single" w:sz="4" w:space="0" w:color="auto"/>
              <w:right w:val="nil"/>
            </w:tcBorders>
            <w:shd w:val="clear" w:color="auto" w:fill="FFFFFF"/>
            <w:vAlign w:val="center"/>
          </w:tcPr>
          <w:p w14:paraId="66823315" w14:textId="77777777" w:rsidR="003F5741" w:rsidRPr="001229B1" w:rsidRDefault="003F5741" w:rsidP="00631C86"/>
        </w:tc>
        <w:tc>
          <w:tcPr>
            <w:tcW w:w="1469" w:type="dxa"/>
            <w:tcBorders>
              <w:top w:val="nil"/>
              <w:left w:val="nil"/>
              <w:bottom w:val="single" w:sz="4" w:space="0" w:color="auto"/>
              <w:right w:val="nil"/>
            </w:tcBorders>
            <w:shd w:val="clear" w:color="auto" w:fill="FFFFFF"/>
            <w:vAlign w:val="center"/>
          </w:tcPr>
          <w:p w14:paraId="2BEE8738" w14:textId="77777777" w:rsidR="003F5741" w:rsidRPr="001229B1" w:rsidRDefault="003F5741" w:rsidP="00631C86"/>
        </w:tc>
      </w:tr>
      <w:tr w:rsidR="003F5741" w:rsidRPr="001229B1" w14:paraId="20C6BE0C" w14:textId="77777777" w:rsidTr="00192C81">
        <w:trPr>
          <w:cantSplit/>
        </w:trPr>
        <w:tc>
          <w:tcPr>
            <w:tcW w:w="5673" w:type="dxa"/>
            <w:gridSpan w:val="4"/>
            <w:tcBorders>
              <w:top w:val="single" w:sz="4" w:space="0" w:color="auto"/>
              <w:left w:val="nil"/>
              <w:bottom w:val="nil"/>
              <w:right w:val="nil"/>
            </w:tcBorders>
            <w:shd w:val="clear" w:color="auto" w:fill="FFFFFF"/>
          </w:tcPr>
          <w:p w14:paraId="67AADBFF" w14:textId="12CD036E" w:rsidR="003F5741" w:rsidRPr="001229B1" w:rsidRDefault="001D4760" w:rsidP="00631C86">
            <w:r w:rsidRPr="004A08A5">
              <w:rPr>
                <w:i/>
                <w:iCs/>
              </w:rPr>
              <w:t>Note: 244 cells (92.4%) had expected counts less than 5, which significantly violates chi-square assumptions and limits the robustness and interpretability of these results.</w:t>
            </w:r>
          </w:p>
        </w:tc>
      </w:tr>
    </w:tbl>
    <w:p w14:paraId="09B39430" w14:textId="16A08348" w:rsidR="00F42245" w:rsidRPr="00F42245" w:rsidRDefault="00F42245" w:rsidP="00361A72">
      <w:pPr>
        <w:jc w:val="both"/>
        <w:rPr>
          <w:bCs/>
        </w:rPr>
      </w:pPr>
      <w:r w:rsidRPr="00F42245">
        <w:rPr>
          <w:bCs/>
        </w:rPr>
        <w:t>To further assess the strength of the relationship, Cramer’s</w:t>
      </w:r>
      <w:r w:rsidR="004A08A5">
        <w:rPr>
          <w:bCs/>
        </w:rPr>
        <w:t xml:space="preserve"> </w:t>
      </w:r>
      <w:r w:rsidRPr="00F42245">
        <w:rPr>
          <w:bCs/>
        </w:rPr>
        <w:t xml:space="preserve"> </w:t>
      </w:r>
      <w:r w:rsidR="004A08A5">
        <w:rPr>
          <w:bCs/>
        </w:rPr>
        <w:t xml:space="preserve"> </w:t>
      </w:r>
      <w:r w:rsidRPr="00F42245">
        <w:rPr>
          <w:bCs/>
        </w:rPr>
        <w:t xml:space="preserve">V </w:t>
      </w:r>
      <w:r w:rsidR="004A08A5">
        <w:rPr>
          <w:bCs/>
        </w:rPr>
        <w:t xml:space="preserve">  </w:t>
      </w:r>
      <w:r w:rsidRPr="00F42245">
        <w:rPr>
          <w:bCs/>
        </w:rPr>
        <w:t>was calculated (V = 0.12), indicating a weak association between teacher qualifications and self-esteem. This aligns with the non-significant Chi-Square result and underscores the need for qualitative or mixed-methods approaches to explore underlying factors</w:t>
      </w:r>
      <w:r>
        <w:rPr>
          <w:bCs/>
        </w:rPr>
        <w:t>.</w:t>
      </w:r>
    </w:p>
    <w:p w14:paraId="19FEDAA1" w14:textId="2F2C90BC" w:rsidR="00597F1C" w:rsidRPr="00597F1C" w:rsidRDefault="00F42245" w:rsidP="00C44028">
      <w:pPr>
        <w:jc w:val="both"/>
        <w:rPr>
          <w:bCs/>
        </w:rPr>
      </w:pPr>
      <w:r w:rsidRPr="00F42245">
        <w:rPr>
          <w:bCs/>
        </w:rPr>
        <w:t>The Chi-Square test revealed no statistically significant relationship between teacher qualifications and the self-esteem of orphaned pupils (χ² = 135.26, p = 1.000). This suggests that academic qualifications alone do not influence pupils' self-esteem levels</w:t>
      </w:r>
      <w:r w:rsidR="003F5741" w:rsidRPr="003F5741">
        <w:rPr>
          <w:bCs/>
        </w:rPr>
        <w:t xml:space="preserve">. The null hypothesis was therefore </w:t>
      </w:r>
      <w:r w:rsidR="00597F1C">
        <w:rPr>
          <w:bCs/>
        </w:rPr>
        <w:t>accepted</w:t>
      </w:r>
      <w:r w:rsidR="003F5741" w:rsidRPr="003F5741">
        <w:rPr>
          <w:bCs/>
        </w:rPr>
        <w:t>.</w:t>
      </w:r>
      <w:r w:rsidR="00361A72">
        <w:rPr>
          <w:bCs/>
        </w:rPr>
        <w:t xml:space="preserve"> </w:t>
      </w:r>
      <w:r w:rsidR="003F5741" w:rsidRPr="003F5741">
        <w:rPr>
          <w:bCs/>
        </w:rPr>
        <w:t xml:space="preserve">This correlation was </w:t>
      </w:r>
      <w:r w:rsidR="00597F1C">
        <w:rPr>
          <w:bCs/>
        </w:rPr>
        <w:t xml:space="preserve">hypothesized </w:t>
      </w:r>
      <w:r w:rsidR="003F5741" w:rsidRPr="003F5741">
        <w:rPr>
          <w:bCs/>
        </w:rPr>
        <w:t>particularly in schools where teachers had additional training in guidance and counselling, highlighting the importance of specialized training for addressing psychosocial issues among vulnerable children.</w:t>
      </w:r>
      <w:r w:rsidR="00597F1C">
        <w:rPr>
          <w:bCs/>
        </w:rPr>
        <w:t xml:space="preserve"> Nevertheless, th</w:t>
      </w:r>
      <w:r w:rsidR="00597F1C" w:rsidRPr="00345A33">
        <w:rPr>
          <w:rFonts w:cs="Times New Roman"/>
        </w:rPr>
        <w:t xml:space="preserve">is finding supports </w:t>
      </w:r>
      <w:proofErr w:type="spellStart"/>
      <w:r w:rsidR="00597F1C" w:rsidRPr="00345A33">
        <w:rPr>
          <w:rFonts w:cs="Times New Roman"/>
        </w:rPr>
        <w:t>Wenglinsky</w:t>
      </w:r>
      <w:proofErr w:type="spellEnd"/>
      <w:r w:rsidR="00597F1C" w:rsidRPr="00345A33">
        <w:rPr>
          <w:rFonts w:cs="Times New Roman"/>
        </w:rPr>
        <w:t xml:space="preserve"> (2000), who found no strong link between higher academic qualifications and student outcomes.</w:t>
      </w:r>
    </w:p>
    <w:p w14:paraId="53C3990D" w14:textId="1C022A29" w:rsidR="003F5741" w:rsidRPr="003F5741" w:rsidRDefault="003F5741" w:rsidP="00597F1C">
      <w:pPr>
        <w:spacing w:line="240" w:lineRule="auto"/>
        <w:rPr>
          <w:b/>
          <w:bCs/>
        </w:rPr>
      </w:pPr>
      <w:r w:rsidRPr="003F5741">
        <w:rPr>
          <w:b/>
          <w:bCs/>
        </w:rPr>
        <w:t>4.2 Discussions</w:t>
      </w:r>
    </w:p>
    <w:p w14:paraId="11D37BB7" w14:textId="7C7DF75D" w:rsidR="003F5741" w:rsidRPr="003F5741" w:rsidRDefault="003B1B05" w:rsidP="003B1B05">
      <w:pPr>
        <w:jc w:val="both"/>
        <w:rPr>
          <w:bCs/>
        </w:rPr>
      </w:pPr>
      <w:r w:rsidRPr="003B1B05">
        <w:rPr>
          <w:bCs/>
        </w:rPr>
        <w:t>The results indicated that class teacher academic qualification by itself is not significantly important with regard to self-esteem of orphaned pupils as showed by the non-significant chi-square test ( X 2 = 135.26, p = 1.000). Although teachers had different degrees of academic qualifications, the academic qualifications did not give any quantifiable change in the level of self-esteem of the pupils. The discussion also covers major thematic areas that crop up due to these findings and the implication of the same to the knowledge of teacher influence on vulnerable learners.</w:t>
      </w:r>
    </w:p>
    <w:p w14:paraId="458D160F" w14:textId="77777777" w:rsidR="005F3B56" w:rsidRDefault="005F3B56" w:rsidP="003F5741">
      <w:pPr>
        <w:rPr>
          <w:b/>
          <w:bCs/>
        </w:rPr>
      </w:pPr>
    </w:p>
    <w:p w14:paraId="5F2862B4" w14:textId="77777777" w:rsidR="005F3B56" w:rsidRDefault="005F3B56" w:rsidP="003F5741">
      <w:pPr>
        <w:rPr>
          <w:b/>
          <w:bCs/>
        </w:rPr>
      </w:pPr>
    </w:p>
    <w:p w14:paraId="793DD5D9" w14:textId="50942A52" w:rsidR="003F5741" w:rsidRPr="003F5741" w:rsidRDefault="003F5741" w:rsidP="003F5741">
      <w:pPr>
        <w:rPr>
          <w:b/>
          <w:bCs/>
        </w:rPr>
      </w:pPr>
      <w:r w:rsidRPr="003F5741">
        <w:rPr>
          <w:b/>
          <w:bCs/>
        </w:rPr>
        <w:t>4.2.1 Teacher Academic and Professional Preparation</w:t>
      </w:r>
    </w:p>
    <w:p w14:paraId="5441D2C7" w14:textId="014F6B23" w:rsidR="003F5741" w:rsidRPr="003F5741" w:rsidRDefault="003B1B05" w:rsidP="00361A72">
      <w:pPr>
        <w:jc w:val="both"/>
        <w:rPr>
          <w:bCs/>
        </w:rPr>
      </w:pPr>
      <w:r w:rsidRPr="003B1B05">
        <w:rPr>
          <w:bCs/>
        </w:rPr>
        <w:lastRenderedPageBreak/>
        <w:t>Surprisingly, the results showed that teachers, who had a high level of academic education (diplomas and degrees), did not show a significantly better ability to develop self-esteem of the orphaned students than did teachers with lower qualification levels. The result contradicts the premises of previous studies, including the example of Suleiman et al. (2019) in Nigeria, who described significant correlations between the qualifications of teachers and the psychological outcomes. These findings indicate that formal educational qualifications, though helpful in subject matter knowledge, might not be directly associated with providing teachers with the relational and emotional skills to meet the psychosocial needs of vulnerable students. The low level of association (Cramer, V = 0.12) suggests that other non-academic qualifications, including empathy, emotional intelligence, and interpersonal skills could be more decisive factors of self-esteem support.</w:t>
      </w:r>
    </w:p>
    <w:p w14:paraId="7C3FFA53" w14:textId="77777777" w:rsidR="003F5741" w:rsidRPr="003F5741" w:rsidRDefault="003F5741" w:rsidP="003F5741">
      <w:pPr>
        <w:rPr>
          <w:b/>
          <w:bCs/>
        </w:rPr>
      </w:pPr>
      <w:r w:rsidRPr="003F5741">
        <w:rPr>
          <w:b/>
          <w:bCs/>
        </w:rPr>
        <w:t>4.2.2 Teacher Training in Counselling</w:t>
      </w:r>
    </w:p>
    <w:p w14:paraId="2490E95B" w14:textId="3AB9B46D" w:rsidR="001F3951" w:rsidRPr="003B1B05" w:rsidRDefault="003B1B05" w:rsidP="003B1B05">
      <w:pPr>
        <w:jc w:val="both"/>
        <w:rPr>
          <w:bCs/>
        </w:rPr>
      </w:pPr>
      <w:r w:rsidRPr="003B1B05">
        <w:rPr>
          <w:bCs/>
        </w:rPr>
        <w:t xml:space="preserve">Although there was no significant correlation of the overall academic qualifications with self-esteem, the descriptive data indicated that there could be some value in specialized guidance and counseling (GC) training. Figure 1 demonstrated that were 92.9% and 78.6% of female teachers and males trained in GC had bachelor degrees, respectively, but the chi-square test failed to make this training a major predictor of self-esteem results when it was also included with academic credentials. In part, this observation concurs with the results provided by </w:t>
      </w:r>
      <w:proofErr w:type="spellStart"/>
      <w:r w:rsidRPr="003B1B05">
        <w:rPr>
          <w:bCs/>
        </w:rPr>
        <w:t>Ajowi</w:t>
      </w:r>
      <w:proofErr w:type="spellEnd"/>
      <w:r w:rsidRPr="003B1B05">
        <w:rPr>
          <w:bCs/>
        </w:rPr>
        <w:t xml:space="preserve"> and </w:t>
      </w:r>
      <w:proofErr w:type="spellStart"/>
      <w:r w:rsidRPr="003B1B05">
        <w:rPr>
          <w:bCs/>
        </w:rPr>
        <w:t>Simatwa</w:t>
      </w:r>
      <w:proofErr w:type="spellEnd"/>
      <w:r w:rsidRPr="003B1B05">
        <w:rPr>
          <w:bCs/>
        </w:rPr>
        <w:t xml:space="preserve"> (2010), who also focused on the role of teacher-counsellors, but implies that GC training without the incorporation of psychosocial support strategies might not be effective. The findings point to the fact that the specialized training should be followed by the practical implementation of empathy, mentorship, and trauma-informed practices in an effort to positively affect the self-esteem of orphaned pupils</w:t>
      </w:r>
      <w:r w:rsidR="001F3951" w:rsidRPr="003B1B05">
        <w:rPr>
          <w:bCs/>
        </w:rPr>
        <w:t>.</w:t>
      </w:r>
    </w:p>
    <w:p w14:paraId="0989119A" w14:textId="6E3C90EE" w:rsidR="003F5741" w:rsidRPr="003F5741" w:rsidRDefault="003F5741" w:rsidP="003F5741">
      <w:pPr>
        <w:rPr>
          <w:b/>
          <w:bCs/>
        </w:rPr>
      </w:pPr>
      <w:r w:rsidRPr="003F5741">
        <w:rPr>
          <w:b/>
          <w:bCs/>
        </w:rPr>
        <w:t>4.2.3 Orphaned Pupils’ Vulnerability</w:t>
      </w:r>
    </w:p>
    <w:p w14:paraId="6C54784C" w14:textId="4EED4D91" w:rsidR="001F3951" w:rsidRDefault="001F3951" w:rsidP="003F5741">
      <w:pPr>
        <w:rPr>
          <w:bCs/>
        </w:rPr>
      </w:pPr>
      <w:r w:rsidRPr="001F3951">
        <w:rPr>
          <w:bCs/>
        </w:rPr>
        <w:t xml:space="preserve">The findings depicted </w:t>
      </w:r>
      <w:r w:rsidR="00544806" w:rsidRPr="001F3951">
        <w:rPr>
          <w:bCs/>
        </w:rPr>
        <w:t>that orphaned pupil</w:t>
      </w:r>
      <w:r w:rsidRPr="001F3951">
        <w:rPr>
          <w:bCs/>
        </w:rPr>
        <w:t xml:space="preserve"> tend to suffer </w:t>
      </w:r>
      <w:r w:rsidR="00544806">
        <w:rPr>
          <w:bCs/>
        </w:rPr>
        <w:t>low</w:t>
      </w:r>
      <w:r w:rsidRPr="001F3951">
        <w:rPr>
          <w:bCs/>
        </w:rPr>
        <w:t xml:space="preserve"> self-esteem because of the loss of parents, stigmatization, and poverty. Nevertheless, the exposure to qualified teachers overcame such difficulties as emotional support, encouragement, and positive reinforcement. This observation is in line with </w:t>
      </w:r>
      <w:proofErr w:type="spellStart"/>
      <w:r w:rsidRPr="001F3951">
        <w:rPr>
          <w:bCs/>
        </w:rPr>
        <w:t>Mdamu</w:t>
      </w:r>
      <w:proofErr w:type="spellEnd"/>
      <w:r w:rsidRPr="001F3951">
        <w:rPr>
          <w:bCs/>
        </w:rPr>
        <w:t xml:space="preserve"> (2017), who pointed at supportive teachers as a factor in restoring confidence in orphans.</w:t>
      </w:r>
    </w:p>
    <w:p w14:paraId="218FDEE7" w14:textId="7C47DF75" w:rsidR="003F5741" w:rsidRPr="003F5741" w:rsidRDefault="003F5741" w:rsidP="003F5741">
      <w:pPr>
        <w:rPr>
          <w:b/>
          <w:bCs/>
        </w:rPr>
      </w:pPr>
      <w:r w:rsidRPr="003F5741">
        <w:rPr>
          <w:b/>
          <w:bCs/>
        </w:rPr>
        <w:t>4.2.4 Classroom Environment and Teacher Influence</w:t>
      </w:r>
    </w:p>
    <w:p w14:paraId="5C3853C8" w14:textId="6A00CC61" w:rsidR="00CF7148" w:rsidRPr="003B1B05" w:rsidRDefault="00031D43" w:rsidP="003B1B05">
      <w:pPr>
        <w:jc w:val="both"/>
        <w:rPr>
          <w:bCs/>
        </w:rPr>
      </w:pPr>
      <w:r w:rsidRPr="00031D43">
        <w:rPr>
          <w:bCs/>
        </w:rPr>
        <w:t xml:space="preserve">The results also indicate that more highly qualified teachers provide a classroom environment where inclusivity, participation, and peer support are promoted. These are the environments that foster positive </w:t>
      </w:r>
      <w:proofErr w:type="spellStart"/>
      <w:r w:rsidRPr="00031D43">
        <w:rPr>
          <w:bCs/>
        </w:rPr>
        <w:t>self esteem</w:t>
      </w:r>
      <w:proofErr w:type="spellEnd"/>
      <w:r w:rsidRPr="00031D43">
        <w:rPr>
          <w:bCs/>
        </w:rPr>
        <w:t xml:space="preserve"> within orphaned pupils. This finding can be related to the application of the Social Learning Theory developed by Bandura which suggests that pupils acquire behavior and attitudes by observing and imitating role models like teachers.</w:t>
      </w:r>
    </w:p>
    <w:p w14:paraId="378368F4" w14:textId="71441721" w:rsidR="003F5741" w:rsidRPr="003F5741" w:rsidRDefault="003F5741" w:rsidP="003F5741">
      <w:pPr>
        <w:rPr>
          <w:b/>
          <w:bCs/>
        </w:rPr>
      </w:pPr>
      <w:r w:rsidRPr="003F5741">
        <w:rPr>
          <w:b/>
          <w:bCs/>
        </w:rPr>
        <w:t>4.2.5 Policy Implications</w:t>
      </w:r>
    </w:p>
    <w:p w14:paraId="34FB4535" w14:textId="77777777" w:rsidR="00031D43" w:rsidRDefault="00031D43" w:rsidP="00031D43">
      <w:pPr>
        <w:jc w:val="both"/>
        <w:rPr>
          <w:bCs/>
        </w:rPr>
      </w:pPr>
      <w:r w:rsidRPr="00031D43">
        <w:rPr>
          <w:bCs/>
        </w:rPr>
        <w:lastRenderedPageBreak/>
        <w:t>The results are important in terms of policy and practice. Academic and professional qualification whereby training in psychology and counselling is incorporated should be the main recruitment policies of the teachers. There should be continuous professional development programs that are based on psychosocial support to train teachers to deal with emotional and social needs of orphaned pupils. The Ministry of Education also needs to incorporate counselling units in the teacher education programs in order to have a holistic preparation.</w:t>
      </w:r>
    </w:p>
    <w:p w14:paraId="043F04CC" w14:textId="639DBA27" w:rsidR="003F5741" w:rsidRPr="003F5741" w:rsidRDefault="003F5741" w:rsidP="00031D43">
      <w:pPr>
        <w:jc w:val="both"/>
        <w:rPr>
          <w:b/>
          <w:bCs/>
        </w:rPr>
      </w:pPr>
      <w:r w:rsidRPr="003F5741">
        <w:rPr>
          <w:b/>
          <w:bCs/>
        </w:rPr>
        <w:t>4.2.6 Comparison with Previous Studies</w:t>
      </w:r>
    </w:p>
    <w:p w14:paraId="25BC9936" w14:textId="247AE9AD" w:rsidR="003B1B05" w:rsidRPr="00523CE3" w:rsidRDefault="00031D43" w:rsidP="00361A72">
      <w:pPr>
        <w:jc w:val="both"/>
        <w:rPr>
          <w:bCs/>
          <w:color w:val="FF0000"/>
        </w:rPr>
      </w:pPr>
      <w:r w:rsidRPr="00031D43">
        <w:rPr>
          <w:bCs/>
        </w:rPr>
        <w:t xml:space="preserve">The findings of the study support the results of Nzomo (2021), who observed that orphaned pupils in Makueni County relied on the support of psychosocial factors by teachers and NGOs. On the same note, Mutinda (2014) emphasized the need to train teachers on how to help the pupils through grief and loss of self-esteem. </w:t>
      </w:r>
      <w:r w:rsidR="003B1B05" w:rsidRPr="003B1B05">
        <w:rPr>
          <w:bCs/>
        </w:rPr>
        <w:t>This research addresses a significant gap in the current body of research by directly examining the relationship between teacher qualifications and orphaned pupils' self-esteem, finding no statistically significant association and thereby challenging assumptions in prior studies</w:t>
      </w:r>
    </w:p>
    <w:p w14:paraId="3FA6C8B9" w14:textId="77777777" w:rsidR="00946AFC" w:rsidRPr="00946AFC" w:rsidRDefault="00361A72" w:rsidP="00361A72">
      <w:pPr>
        <w:jc w:val="center"/>
        <w:rPr>
          <w:b/>
          <w:bCs/>
        </w:rPr>
      </w:pPr>
      <w:r>
        <w:rPr>
          <w:b/>
          <w:bCs/>
        </w:rPr>
        <w:t>V</w:t>
      </w:r>
      <w:r w:rsidR="00946AFC" w:rsidRPr="00946AFC">
        <w:rPr>
          <w:b/>
          <w:bCs/>
        </w:rPr>
        <w:t xml:space="preserve">. </w:t>
      </w:r>
      <w:r w:rsidR="004E0DFD">
        <w:rPr>
          <w:b/>
          <w:bCs/>
        </w:rPr>
        <w:t>CONCLUSION</w:t>
      </w:r>
    </w:p>
    <w:p w14:paraId="48704B68" w14:textId="36C24D5E" w:rsidR="001F3951" w:rsidRDefault="001F3951" w:rsidP="001F3951">
      <w:pPr>
        <w:jc w:val="both"/>
      </w:pPr>
      <w:r>
        <w:t>The research of how the academic qualifications of the class teachers in the public junior schools in Nairobi County impact the self-esteem levels of the orphaned students has brought out a significant understanding that academic qualification, be it diplomas or even doctorates, does not have any significant effect on the self-esteem levels of the</w:t>
      </w:r>
      <w:r w:rsidR="00165D8D">
        <w:t xml:space="preserve"> orphaned</w:t>
      </w:r>
      <w:r>
        <w:t xml:space="preserve"> students. The Chi-Square test ( 0.76 = 4.23) did not reject the null hypothesis which proved that it was not statistically significant. Although higher qualification was expected to boost emotional support based on the ability to provide pedagogical skills, the chi-square analysis ( 2 = 4.23, p = 0.76) did not reject H 0, which fitted no statistical evidence. This observation is in line with the Self-Esteem Theory (1965) proposed by Rosenberg that underlines social feedback, but says that the relational affirmation that orphaned pupils require is not necessarily dependent on qualifications alone. This is further reinforced by Harter (1999) Self-Perception Profile and Ryan and Deci (2000) Self-Determination Theory who emphasize that perceived competence and relatedness which is enabled by training and not degrees</w:t>
      </w:r>
      <w:r w:rsidR="00523CE3">
        <w:t xml:space="preserve"> </w:t>
      </w:r>
      <w:r w:rsidR="00E943C1">
        <w:t>to motivate</w:t>
      </w:r>
      <w:r>
        <w:t xml:space="preserve"> self-worth.</w:t>
      </w:r>
    </w:p>
    <w:p w14:paraId="506A4D51" w14:textId="6B098996" w:rsidR="00946AFC" w:rsidRDefault="001F3951" w:rsidP="001F3951">
      <w:pPr>
        <w:jc w:val="both"/>
      </w:pPr>
      <w:r>
        <w:t xml:space="preserve">The research indicates that interpersonal skills like empathy and emotional intelligence are more important than academic knowledge in building self-esteem in these vulnerable students. The personal relationships and psychosocial support offered by teachers, rather than their educational education, is more effective in Nairobi in a multicultural urban environment where orphans are stigmatized, poor and isolated. This insensitivity of the qualifications could be an indication of a gap in the curriculum where higher education programs are based on content such as mastering but not emotional literacy, as it is observed by Greenberg et al. (2004). Such a conclusion contradicts the assumptions that higher education inevitably equips teachers with the capacity to meet orphan-specific needs, and there is a necessity to consider the combination of educational </w:t>
      </w:r>
      <w:r>
        <w:lastRenderedPageBreak/>
        <w:t>methods, in which training is the priority, and the credentials are not the priority. The results are added to the discussion of teacher performance in various contexts, which provides a basis of policy adjustment to comprehensive teacher development.</w:t>
      </w:r>
    </w:p>
    <w:p w14:paraId="65284A81" w14:textId="77777777" w:rsidR="006727E7" w:rsidRDefault="006727E7" w:rsidP="00361A72">
      <w:pPr>
        <w:jc w:val="both"/>
        <w:rPr>
          <w:b/>
          <w:bCs/>
        </w:rPr>
      </w:pPr>
    </w:p>
    <w:p w14:paraId="185E78FF" w14:textId="1276730C" w:rsidR="002F4A5E" w:rsidRPr="002F4A5E" w:rsidRDefault="002F4A5E" w:rsidP="00361A72">
      <w:pPr>
        <w:jc w:val="both"/>
        <w:rPr>
          <w:b/>
          <w:bCs/>
        </w:rPr>
      </w:pPr>
      <w:r w:rsidRPr="002F4A5E">
        <w:rPr>
          <w:b/>
          <w:bCs/>
        </w:rPr>
        <w:t>Limitations</w:t>
      </w:r>
    </w:p>
    <w:p w14:paraId="0B70D5AB" w14:textId="7FEA576A" w:rsidR="002F4A5E" w:rsidRPr="00946AFC" w:rsidRDefault="001F3951" w:rsidP="00361A72">
      <w:pPr>
        <w:jc w:val="both"/>
      </w:pPr>
      <w:r w:rsidRPr="001F3951">
        <w:t xml:space="preserve">Although this research provides a very useful information on the role of teacher qualifications on the self-esteem of orphaned students in the Nairobi County, there are a number of limitations associated with the study. Although the sample was representative of Nairobi schools of public junior education, it might not be representative of the larger population of orphaned students in rural or less urbanized areas of Kenya. Also, the use of self-reports, as in the case of the Rosenberg Self-Esteem Scale, opens up the possibility of bias in the responses given by the participants in the form of socially desirable responses. Small expected cell counts also undermined the validity of the Chi-Square test because the statistical analysis could not be done with much strength. The cross-sectional design does not allow determining causality and tracking how </w:t>
      </w:r>
      <w:r w:rsidR="00E943C1" w:rsidRPr="001F3951">
        <w:t>self-esteem</w:t>
      </w:r>
      <w:r w:rsidRPr="001F3951">
        <w:t xml:space="preserve"> changes over a period of time. Moreover, the academic qualifications  the study focused on did not consider other essential aspects of the study like the teaching experience and emotional intelligence, which also might affect the self-esteem of the pupils. Lastly, the cultural and contextual peculiarities of the Nairobi County can restrain the possibility of generalizing the findings to other areas.</w:t>
      </w:r>
    </w:p>
    <w:p w14:paraId="1924F944" w14:textId="54F4AD69" w:rsidR="00946AFC" w:rsidRPr="00946AFC" w:rsidRDefault="00946AFC" w:rsidP="00361A72">
      <w:pPr>
        <w:jc w:val="both"/>
        <w:rPr>
          <w:b/>
          <w:bCs/>
        </w:rPr>
      </w:pPr>
      <w:r w:rsidRPr="00946AFC">
        <w:rPr>
          <w:b/>
          <w:bCs/>
        </w:rPr>
        <w:t>Recommendations</w:t>
      </w:r>
    </w:p>
    <w:p w14:paraId="3A7B5B34" w14:textId="6E120927" w:rsidR="00946AFC" w:rsidRPr="00946AFC" w:rsidRDefault="00946AFC" w:rsidP="00361A72">
      <w:pPr>
        <w:numPr>
          <w:ilvl w:val="0"/>
          <w:numId w:val="5"/>
        </w:numPr>
        <w:jc w:val="both"/>
      </w:pPr>
      <w:r w:rsidRPr="00946AFC">
        <w:rPr>
          <w:b/>
          <w:bCs/>
        </w:rPr>
        <w:t>Ministry of Education:</w:t>
      </w:r>
      <w:r w:rsidRPr="00946AFC">
        <w:t xml:space="preserve"> </w:t>
      </w:r>
      <w:r w:rsidR="001F3951" w:rsidRPr="001F3951">
        <w:t>Integrate social-emotional learning (SEL) and trauma-informed education in curricula on all levels of qualification. This must consist of compulsory courses on how to recognize and deal or handle orphan-specific emotional issues, whereby the teachers are provided with the practical skills to boost their self-esteem, irrespective of their level of performance. The cooperation with psychologists would help to adapt the content to the urban environment of Nairobi</w:t>
      </w:r>
      <w:r w:rsidRPr="00946AFC">
        <w:t>.</w:t>
      </w:r>
    </w:p>
    <w:p w14:paraId="2966A7E5" w14:textId="4A2E96F2" w:rsidR="00946AFC" w:rsidRPr="00946AFC" w:rsidRDefault="00946AFC" w:rsidP="00361A72">
      <w:pPr>
        <w:numPr>
          <w:ilvl w:val="0"/>
          <w:numId w:val="5"/>
        </w:numPr>
        <w:jc w:val="both"/>
      </w:pPr>
      <w:r w:rsidRPr="00946AFC">
        <w:rPr>
          <w:b/>
          <w:bCs/>
        </w:rPr>
        <w:t>Schools:</w:t>
      </w:r>
      <w:r w:rsidRPr="00946AFC">
        <w:t xml:space="preserve"> </w:t>
      </w:r>
      <w:r w:rsidR="001F3951" w:rsidRPr="001F3951">
        <w:t xml:space="preserve">Have qualified teachers with counseling qualification in classes that have high populations of orphans. The approach builds on the already gained qualifications and includes the specialized assistance that will help address both emotional and academic requirements. </w:t>
      </w:r>
    </w:p>
    <w:p w14:paraId="6243B30A" w14:textId="54CDCEA3" w:rsidR="00946AFC" w:rsidRPr="00946AFC" w:rsidRDefault="00946AFC" w:rsidP="00361A72">
      <w:pPr>
        <w:numPr>
          <w:ilvl w:val="0"/>
          <w:numId w:val="5"/>
        </w:numPr>
        <w:jc w:val="both"/>
      </w:pPr>
      <w:r w:rsidRPr="00946AFC">
        <w:rPr>
          <w:b/>
          <w:bCs/>
        </w:rPr>
        <w:t>Further Research:</w:t>
      </w:r>
      <w:r w:rsidRPr="00946AFC">
        <w:t xml:space="preserve"> </w:t>
      </w:r>
      <w:r w:rsidR="001F3951" w:rsidRPr="001F3951">
        <w:t>Use longitudinal studies to determine the effect of the qualification and teaching experience combined in the long-term using self-esteem. The contextual differences in terms of privateness and publicity of schools might be presented by comparative analyses, whereas the investigation of the cultural mediators, such as ethnic diversity or stigma, is going to enlarge knowledge. The Ministry should be approached to fund these researches in order</w:t>
      </w:r>
      <w:r w:rsidR="00FC023B">
        <w:t xml:space="preserve"> </w:t>
      </w:r>
      <w:r w:rsidR="006B53CC">
        <w:t xml:space="preserve">for </w:t>
      </w:r>
      <w:r w:rsidR="006B53CC" w:rsidRPr="001F3951">
        <w:t>strong</w:t>
      </w:r>
      <w:r w:rsidR="001F3951" w:rsidRPr="001F3951">
        <w:t xml:space="preserve"> data collection </w:t>
      </w:r>
      <w:r w:rsidR="006B53CC">
        <w:t xml:space="preserve">to </w:t>
      </w:r>
      <w:r w:rsidR="006B53CC" w:rsidRPr="001F3951">
        <w:t>be</w:t>
      </w:r>
      <w:r w:rsidR="001F3951" w:rsidRPr="001F3951">
        <w:t xml:space="preserve"> achieved in Nairobi</w:t>
      </w:r>
      <w:r w:rsidRPr="00946AFC">
        <w:t>.</w:t>
      </w:r>
    </w:p>
    <w:p w14:paraId="6A16DBAC" w14:textId="77777777" w:rsidR="00D15407" w:rsidRDefault="00D15407" w:rsidP="00361A72">
      <w:pPr>
        <w:jc w:val="both"/>
      </w:pPr>
    </w:p>
    <w:p w14:paraId="4A5351D5" w14:textId="77777777" w:rsidR="00D15407" w:rsidRDefault="00D15407" w:rsidP="00361A72">
      <w:pPr>
        <w:jc w:val="both"/>
      </w:pPr>
    </w:p>
    <w:p w14:paraId="5905AF9D" w14:textId="77777777" w:rsidR="00D15407" w:rsidRPr="00D15407" w:rsidRDefault="00D15407" w:rsidP="00361A72">
      <w:pPr>
        <w:jc w:val="both"/>
        <w:rPr>
          <w:b/>
        </w:rPr>
      </w:pPr>
      <w:r w:rsidRPr="00D15407">
        <w:rPr>
          <w:b/>
        </w:rPr>
        <w:t xml:space="preserve">Ethical Approval and Consent: </w:t>
      </w:r>
    </w:p>
    <w:p w14:paraId="5A385EF9" w14:textId="5A390871" w:rsidR="00946AFC" w:rsidRDefault="00D15407" w:rsidP="00361A72">
      <w:pPr>
        <w:jc w:val="both"/>
      </w:pPr>
      <w:r w:rsidRPr="00D15407">
        <w:t>The Institutional Review board (IRB) of Maasai Mara University provided ethical clearance, informed consent was obtained among guardians and teachers, and assent was received among pupils aged between 10-15 years old.</w:t>
      </w:r>
    </w:p>
    <w:p w14:paraId="3FA05637" w14:textId="77777777" w:rsidR="003F5741" w:rsidRDefault="003F5741" w:rsidP="00361A72">
      <w:pPr>
        <w:jc w:val="both"/>
      </w:pPr>
    </w:p>
    <w:p w14:paraId="05185B12" w14:textId="77777777" w:rsidR="004E0DFD" w:rsidRDefault="004E0DFD" w:rsidP="00361A72">
      <w:pPr>
        <w:jc w:val="both"/>
      </w:pPr>
    </w:p>
    <w:p w14:paraId="126A61E9" w14:textId="77777777" w:rsidR="004E0DFD" w:rsidRDefault="004E0DFD" w:rsidP="00361A72">
      <w:pPr>
        <w:jc w:val="both"/>
      </w:pPr>
    </w:p>
    <w:p w14:paraId="3F75CFD4" w14:textId="77777777" w:rsidR="00F01EF1" w:rsidRPr="00D15407" w:rsidRDefault="00F01EF1" w:rsidP="00F01EF1">
      <w:pPr>
        <w:rPr>
          <w:rFonts w:ascii="Calibri" w:eastAsia="Calibri" w:hAnsi="Calibri" w:cs="Times New Roman"/>
          <w:b/>
          <w:kern w:val="2"/>
          <w:highlight w:val="yellow"/>
        </w:rPr>
      </w:pPr>
      <w:bookmarkStart w:id="0" w:name="_Hlk197682619"/>
      <w:bookmarkStart w:id="1" w:name="_Hlk180402183"/>
      <w:bookmarkStart w:id="2" w:name="_Hlk183680988"/>
      <w:r w:rsidRPr="00D15407">
        <w:rPr>
          <w:rFonts w:ascii="Calibri" w:eastAsia="Calibri" w:hAnsi="Calibri" w:cs="Times New Roman"/>
          <w:b/>
          <w:kern w:val="2"/>
          <w:highlight w:val="yellow"/>
        </w:rPr>
        <w:t>Disclaimer (Artificial intelligence)</w:t>
      </w:r>
    </w:p>
    <w:p w14:paraId="25B2C652" w14:textId="77777777" w:rsidR="00F01EF1" w:rsidRPr="009C5487" w:rsidRDefault="00F01EF1" w:rsidP="00F01EF1">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566EEF9C" w14:textId="77777777" w:rsidR="00F01EF1" w:rsidRPr="009C5487" w:rsidRDefault="00F01EF1" w:rsidP="00F01EF1">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NO generative AI technologies such as Large Language Models (</w:t>
      </w:r>
      <w:proofErr w:type="spellStart"/>
      <w:r w:rsidRPr="009C5487">
        <w:rPr>
          <w:rFonts w:ascii="Calibri" w:eastAsia="Calibri" w:hAnsi="Calibri" w:cs="Times New Roman"/>
          <w:kern w:val="2"/>
          <w:highlight w:val="yellow"/>
        </w:rPr>
        <w:t>ChatGPT</w:t>
      </w:r>
      <w:proofErr w:type="spellEnd"/>
      <w:r w:rsidRPr="009C5487">
        <w:rPr>
          <w:rFonts w:ascii="Calibri" w:eastAsia="Calibri" w:hAnsi="Calibri" w:cs="Times New Roman"/>
          <w:kern w:val="2"/>
          <w:highlight w:val="yellow"/>
        </w:rPr>
        <w:t xml:space="preserve">, COPILOT, etc.) and text-to-image generators have been used during the writing or editing of this manuscript. </w:t>
      </w:r>
    </w:p>
    <w:p w14:paraId="78EB19DF" w14:textId="77777777" w:rsidR="00F01EF1" w:rsidRPr="009C5487" w:rsidRDefault="00F01EF1" w:rsidP="00F01EF1">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6E4C76EC" w14:textId="77777777" w:rsidR="00F01EF1" w:rsidRPr="009C5487" w:rsidRDefault="00F01EF1" w:rsidP="00F01EF1">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67B1FC4" w14:textId="77777777" w:rsidR="00F01EF1" w:rsidRPr="009C5487" w:rsidRDefault="00F01EF1" w:rsidP="00F01EF1">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3C7E6890" w14:textId="77777777" w:rsidR="00F01EF1" w:rsidRPr="009C5487" w:rsidRDefault="00F01EF1" w:rsidP="00F01EF1">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587E254B" w14:textId="77777777" w:rsidR="00F01EF1" w:rsidRPr="009C5487" w:rsidRDefault="00F01EF1" w:rsidP="00F01EF1">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7A6984EF" w14:textId="77777777" w:rsidR="00F01EF1" w:rsidRPr="009C5487" w:rsidRDefault="00F01EF1" w:rsidP="00F01EF1">
      <w:pPr>
        <w:rPr>
          <w:rFonts w:ascii="Calibri" w:eastAsia="Calibri" w:hAnsi="Calibri" w:cs="Times New Roman"/>
          <w:kern w:val="2"/>
        </w:rPr>
      </w:pPr>
      <w:bookmarkStart w:id="3" w:name="_Hlk197682629"/>
      <w:bookmarkEnd w:id="0"/>
      <w:r w:rsidRPr="009C5487">
        <w:rPr>
          <w:rFonts w:ascii="Calibri" w:eastAsia="Calibri" w:hAnsi="Calibri" w:cs="Times New Roman"/>
          <w:kern w:val="2"/>
          <w:highlight w:val="yellow"/>
        </w:rPr>
        <w:t>3.</w:t>
      </w:r>
    </w:p>
    <w:bookmarkEnd w:id="1"/>
    <w:bookmarkEnd w:id="2"/>
    <w:bookmarkEnd w:id="3"/>
    <w:p w14:paraId="00CC7A20" w14:textId="77777777" w:rsidR="00F01EF1" w:rsidRDefault="00F01EF1" w:rsidP="003F5741">
      <w:pPr>
        <w:jc w:val="center"/>
        <w:rPr>
          <w:b/>
          <w:bCs/>
        </w:rPr>
      </w:pPr>
    </w:p>
    <w:p w14:paraId="163AED1B" w14:textId="281D22CA" w:rsidR="003F5741" w:rsidRPr="003F5741" w:rsidRDefault="00557810" w:rsidP="003F5741">
      <w:pPr>
        <w:jc w:val="center"/>
        <w:rPr>
          <w:b/>
          <w:bCs/>
        </w:rPr>
      </w:pPr>
      <w:r w:rsidRPr="00557810">
        <w:rPr>
          <w:b/>
          <w:bCs/>
        </w:rPr>
        <w:t>References</w:t>
      </w:r>
    </w:p>
    <w:p w14:paraId="7C200486" w14:textId="77777777" w:rsidR="00B659BA" w:rsidRPr="00557810" w:rsidRDefault="00B659BA" w:rsidP="006910AD">
      <w:pPr>
        <w:pStyle w:val="ListParagraph"/>
        <w:numPr>
          <w:ilvl w:val="0"/>
          <w:numId w:val="7"/>
        </w:numPr>
      </w:pPr>
      <w:proofErr w:type="spellStart"/>
      <w:r w:rsidRPr="00557810">
        <w:t>Apedaile</w:t>
      </w:r>
      <w:proofErr w:type="spellEnd"/>
      <w:r w:rsidRPr="00557810">
        <w:t xml:space="preserve">, J., et al. (2022). Care environments and educational attainment among orphans in Kenya. </w:t>
      </w:r>
      <w:r w:rsidRPr="006910AD">
        <w:rPr>
          <w:i/>
          <w:iCs/>
        </w:rPr>
        <w:t>International Journal of Educational Research</w:t>
      </w:r>
      <w:r w:rsidRPr="00557810">
        <w:t>, 98(4), 112-130.</w:t>
      </w:r>
      <w:r>
        <w:t xml:space="preserve"> </w:t>
      </w:r>
      <w:hyperlink r:id="rId9" w:history="1">
        <w:r w:rsidRPr="003D1794">
          <w:rPr>
            <w:rStyle w:val="Hyperlink"/>
          </w:rPr>
          <w:t>https://bmcpublichealth.biomedcentral.com/articles/10.1186/s12889-022-12521-5</w:t>
        </w:r>
      </w:hyperlink>
      <w:r>
        <w:t xml:space="preserve"> </w:t>
      </w:r>
    </w:p>
    <w:p w14:paraId="735A7BB1" w14:textId="77777777" w:rsidR="00B659BA" w:rsidRPr="00557810" w:rsidRDefault="00B659BA" w:rsidP="006910AD">
      <w:pPr>
        <w:pStyle w:val="ListParagraph"/>
        <w:numPr>
          <w:ilvl w:val="0"/>
          <w:numId w:val="7"/>
        </w:numPr>
      </w:pPr>
      <w:r w:rsidRPr="00557810">
        <w:lastRenderedPageBreak/>
        <w:t xml:space="preserve">Armstrong. (2015). Teacher characteristics and student performance. </w:t>
      </w:r>
      <w:r w:rsidRPr="006910AD">
        <w:rPr>
          <w:i/>
          <w:iCs/>
        </w:rPr>
        <w:t>South African Journal of Childhood Education</w:t>
      </w:r>
      <w:r w:rsidRPr="00557810">
        <w:t>, 5(2).</w:t>
      </w:r>
      <w:r>
        <w:t xml:space="preserve"> </w:t>
      </w:r>
      <w:hyperlink r:id="rId10" w:history="1">
        <w:r w:rsidRPr="003D1794">
          <w:rPr>
            <w:rStyle w:val="Hyperlink"/>
          </w:rPr>
          <w:t>https://files.eric.ed.gov/fulltext/EJ1187152.pdf</w:t>
        </w:r>
      </w:hyperlink>
      <w:r>
        <w:t xml:space="preserve"> </w:t>
      </w:r>
    </w:p>
    <w:p w14:paraId="71482E9B" w14:textId="77777777" w:rsidR="00B659BA" w:rsidRPr="00557810" w:rsidRDefault="00B659BA" w:rsidP="006910AD">
      <w:pPr>
        <w:pStyle w:val="ListParagraph"/>
        <w:numPr>
          <w:ilvl w:val="0"/>
          <w:numId w:val="7"/>
        </w:numPr>
      </w:pPr>
      <w:r w:rsidRPr="00557810">
        <w:t xml:space="preserve">Atwine, B., et al. (2005). Psychological distress among AIDS orphans in rural Uganda. </w:t>
      </w:r>
      <w:r w:rsidRPr="006910AD">
        <w:rPr>
          <w:i/>
          <w:iCs/>
        </w:rPr>
        <w:t>Social Science &amp; Medicine</w:t>
      </w:r>
      <w:r w:rsidRPr="00557810">
        <w:t>, 61(3), 555–564.</w:t>
      </w:r>
      <w:r>
        <w:t xml:space="preserve"> </w:t>
      </w:r>
      <w:r w:rsidRPr="007B19A6">
        <w:t xml:space="preserve">DOI: </w:t>
      </w:r>
      <w:r w:rsidRPr="007B19A6">
        <w:rPr>
          <w:rStyle w:val="Hyperlink"/>
        </w:rPr>
        <w:t>10.1016/j.socscimed.2004.12.018</w:t>
      </w:r>
      <w:r>
        <w:t xml:space="preserve"> </w:t>
      </w:r>
    </w:p>
    <w:p w14:paraId="7930F381" w14:textId="77777777" w:rsidR="00B659BA" w:rsidRPr="00557810" w:rsidRDefault="00B659BA" w:rsidP="006910AD">
      <w:pPr>
        <w:pStyle w:val="ListParagraph"/>
        <w:numPr>
          <w:ilvl w:val="0"/>
          <w:numId w:val="7"/>
        </w:numPr>
      </w:pPr>
      <w:r w:rsidRPr="00557810">
        <w:t xml:space="preserve">Betancourt, T. S., et al. (2010). Mental health and resilience in HIV/AIDS-affected children. </w:t>
      </w:r>
      <w:r w:rsidRPr="006910AD">
        <w:rPr>
          <w:i/>
          <w:iCs/>
        </w:rPr>
        <w:t>Journal of Child Psychology and Psychiatry</w:t>
      </w:r>
      <w:r w:rsidRPr="00557810">
        <w:t>, 54(4), 423–444.</w:t>
      </w:r>
      <w:r>
        <w:t xml:space="preserve"> </w:t>
      </w:r>
      <w:hyperlink r:id="rId11" w:history="1">
        <w:r w:rsidRPr="003D1794">
          <w:rPr>
            <w:rStyle w:val="Hyperlink"/>
          </w:rPr>
          <w:t>https://pmc.ncbi.nlm.nih.gov/articles/PMC3656822/</w:t>
        </w:r>
      </w:hyperlink>
      <w:r>
        <w:t xml:space="preserve"> </w:t>
      </w:r>
    </w:p>
    <w:p w14:paraId="65FA9E29" w14:textId="77777777" w:rsidR="00B659BA" w:rsidRPr="00557810" w:rsidRDefault="00B659BA" w:rsidP="006910AD">
      <w:pPr>
        <w:pStyle w:val="ListParagraph"/>
        <w:numPr>
          <w:ilvl w:val="0"/>
          <w:numId w:val="7"/>
        </w:numPr>
      </w:pPr>
      <w:proofErr w:type="spellStart"/>
      <w:r w:rsidRPr="00557810">
        <w:t>Carr</w:t>
      </w:r>
      <w:proofErr w:type="spellEnd"/>
      <w:r w:rsidRPr="00557810">
        <w:t>-Hill, R., &amp; Pearce, E. (2000). Understanding the impact of HIV/AIDS on educational systems. Department for International Development.</w:t>
      </w:r>
      <w:r>
        <w:t xml:space="preserve"> </w:t>
      </w:r>
      <w:hyperlink r:id="rId12" w:history="1">
        <w:r w:rsidRPr="003D1794">
          <w:rPr>
            <w:rStyle w:val="Hyperlink"/>
          </w:rPr>
          <w:t>https://healtheducationresources.unesco.org/library/documents/understanding-impact-hivaids-education-systems-selected-eastern-and-southern</w:t>
        </w:r>
      </w:hyperlink>
      <w:r>
        <w:t xml:space="preserve"> </w:t>
      </w:r>
    </w:p>
    <w:p w14:paraId="5A92864D" w14:textId="77777777" w:rsidR="00B659BA" w:rsidRPr="00557810" w:rsidRDefault="00B659BA" w:rsidP="006910AD">
      <w:pPr>
        <w:pStyle w:val="ListParagraph"/>
        <w:numPr>
          <w:ilvl w:val="0"/>
          <w:numId w:val="7"/>
        </w:numPr>
      </w:pPr>
      <w:r w:rsidRPr="00557810">
        <w:t xml:space="preserve">Cluver, L., &amp; Gardner, F. (2007). Risk and protective factors for psychological well-being of children orphaned by AIDS. </w:t>
      </w:r>
      <w:r w:rsidRPr="006910AD">
        <w:rPr>
          <w:i/>
          <w:iCs/>
        </w:rPr>
        <w:t>AIDS Care</w:t>
      </w:r>
      <w:r w:rsidRPr="00557810">
        <w:t>, 19(3), 318–325.</w:t>
      </w:r>
      <w:r>
        <w:t xml:space="preserve"> </w:t>
      </w:r>
      <w:hyperlink r:id="rId13" w:history="1">
        <w:r w:rsidRPr="003D1794">
          <w:rPr>
            <w:rStyle w:val="Hyperlink"/>
          </w:rPr>
          <w:t>https://pubmed.ncbi.nlm.nih.gov/17453564/</w:t>
        </w:r>
      </w:hyperlink>
      <w:r>
        <w:t xml:space="preserve"> </w:t>
      </w:r>
    </w:p>
    <w:p w14:paraId="42371808" w14:textId="77777777" w:rsidR="00B659BA" w:rsidRPr="00557810" w:rsidRDefault="00B659BA" w:rsidP="006910AD">
      <w:pPr>
        <w:pStyle w:val="ListParagraph"/>
        <w:numPr>
          <w:ilvl w:val="0"/>
          <w:numId w:val="7"/>
        </w:numPr>
      </w:pPr>
      <w:r w:rsidRPr="00557810">
        <w:t xml:space="preserve">Creswell, J. W. (2014). </w:t>
      </w:r>
      <w:r w:rsidRPr="006910AD">
        <w:rPr>
          <w:i/>
          <w:iCs/>
        </w:rPr>
        <w:t>Research design</w:t>
      </w:r>
      <w:r w:rsidRPr="00557810">
        <w:t xml:space="preserve"> (4th ed.). Sage.</w:t>
      </w:r>
    </w:p>
    <w:p w14:paraId="56A1BF80" w14:textId="77777777" w:rsidR="00B659BA" w:rsidRPr="00557810" w:rsidRDefault="00B659BA" w:rsidP="006910AD">
      <w:pPr>
        <w:pStyle w:val="ListParagraph"/>
        <w:numPr>
          <w:ilvl w:val="0"/>
          <w:numId w:val="7"/>
        </w:numPr>
      </w:pPr>
      <w:r w:rsidRPr="00557810">
        <w:t xml:space="preserve">Darling-Hammond, L. (2000). Teacher quality and student achievement. </w:t>
      </w:r>
      <w:r w:rsidRPr="006910AD">
        <w:rPr>
          <w:i/>
          <w:iCs/>
        </w:rPr>
        <w:t>Education Policy Analysis Archives</w:t>
      </w:r>
      <w:r w:rsidRPr="00557810">
        <w:t>, 8(1).</w:t>
      </w:r>
      <w:r>
        <w:t xml:space="preserve"> </w:t>
      </w:r>
      <w:hyperlink r:id="rId14" w:history="1">
        <w:r w:rsidRPr="003D1794">
          <w:rPr>
            <w:rStyle w:val="Hyperlink"/>
          </w:rPr>
          <w:t>https://epaa.asu.edu/index.php/epaa/article/view/392</w:t>
        </w:r>
      </w:hyperlink>
      <w:r>
        <w:t xml:space="preserve"> </w:t>
      </w:r>
    </w:p>
    <w:p w14:paraId="163C6E1D" w14:textId="77777777" w:rsidR="00B659BA" w:rsidRPr="00557810" w:rsidRDefault="00B659BA" w:rsidP="006910AD">
      <w:pPr>
        <w:pStyle w:val="ListParagraph"/>
        <w:numPr>
          <w:ilvl w:val="0"/>
          <w:numId w:val="7"/>
        </w:numPr>
      </w:pPr>
      <w:r w:rsidRPr="00557810">
        <w:t xml:space="preserve">Doku, P. N. (2012). The mental health of orphans and vulnerable children within the context of HIV/AIDS in Ghana. </w:t>
      </w:r>
      <w:r w:rsidRPr="006910AD">
        <w:rPr>
          <w:i/>
          <w:iCs/>
        </w:rPr>
        <w:t>AIDS Care</w:t>
      </w:r>
      <w:r w:rsidRPr="00557810">
        <w:t>, 24(5), 643-654.</w:t>
      </w:r>
      <w:r>
        <w:t xml:space="preserve"> </w:t>
      </w:r>
      <w:hyperlink r:id="rId15" w:history="1">
        <w:r w:rsidRPr="003D1794">
          <w:rPr>
            <w:rStyle w:val="Hyperlink"/>
          </w:rPr>
          <w:t>https://theses.gla.ac.uk/3629/1/2012dokuphd.pdf</w:t>
        </w:r>
      </w:hyperlink>
      <w:r>
        <w:t xml:space="preserve"> </w:t>
      </w:r>
    </w:p>
    <w:p w14:paraId="2759157E" w14:textId="77777777" w:rsidR="00B659BA" w:rsidRPr="00557810" w:rsidRDefault="00B659BA" w:rsidP="006910AD">
      <w:pPr>
        <w:pStyle w:val="ListParagraph"/>
        <w:numPr>
          <w:ilvl w:val="0"/>
          <w:numId w:val="7"/>
        </w:numPr>
      </w:pPr>
      <w:r w:rsidRPr="00557810">
        <w:t>Emerge Poverty Free. (2015). Vulnerability factors in East Africa.</w:t>
      </w:r>
      <w:r>
        <w:t xml:space="preserve"> </w:t>
      </w:r>
      <w:hyperlink r:id="rId16" w:history="1">
        <w:r w:rsidRPr="003D1794">
          <w:rPr>
            <w:rStyle w:val="Hyperlink"/>
          </w:rPr>
          <w:t>https://www.developmentaid.org/organizations/view/64648/emerge-poverty-free</w:t>
        </w:r>
      </w:hyperlink>
      <w:r>
        <w:t xml:space="preserve"> </w:t>
      </w:r>
    </w:p>
    <w:p w14:paraId="1F9A5D24" w14:textId="77777777" w:rsidR="00B659BA" w:rsidRPr="00557810" w:rsidRDefault="00B659BA" w:rsidP="006910AD">
      <w:pPr>
        <w:pStyle w:val="ListParagraph"/>
        <w:numPr>
          <w:ilvl w:val="0"/>
          <w:numId w:val="7"/>
        </w:numPr>
      </w:pPr>
      <w:proofErr w:type="spellStart"/>
      <w:r w:rsidRPr="00557810">
        <w:t>Gitumu</w:t>
      </w:r>
      <w:proofErr w:type="spellEnd"/>
      <w:r w:rsidRPr="00557810">
        <w:t>, M. W. (2011). Relationship between students' self-esteem, orphanhood and educational performance. Unpublished Thesis, Kenyatta University.</w:t>
      </w:r>
      <w:r>
        <w:t xml:space="preserve"> </w:t>
      </w:r>
      <w:hyperlink r:id="rId17" w:history="1">
        <w:r w:rsidRPr="003D1794">
          <w:rPr>
            <w:rStyle w:val="Hyperlink"/>
          </w:rPr>
          <w:t>https://ir-library.ku.ac.ke/server/api/core/bitstreams/9d2b93e6-ecf5-4914-b874-dcd542d0c6fe/content</w:t>
        </w:r>
      </w:hyperlink>
      <w:r>
        <w:t xml:space="preserve"> </w:t>
      </w:r>
    </w:p>
    <w:p w14:paraId="7FF3E3CC" w14:textId="77777777" w:rsidR="00B659BA" w:rsidRPr="00557810" w:rsidRDefault="00B659BA" w:rsidP="006910AD">
      <w:pPr>
        <w:pStyle w:val="ListParagraph"/>
        <w:numPr>
          <w:ilvl w:val="0"/>
          <w:numId w:val="7"/>
        </w:numPr>
      </w:pPr>
      <w:r w:rsidRPr="00557810">
        <w:t xml:space="preserve">Greenberg, M. T., et al. (2004). Enhancing school-based prevention. </w:t>
      </w:r>
      <w:r w:rsidRPr="006910AD">
        <w:rPr>
          <w:i/>
          <w:iCs/>
        </w:rPr>
        <w:t>American Psychologist</w:t>
      </w:r>
      <w:r w:rsidRPr="00557810">
        <w:t>, 59(3), 179-191.</w:t>
      </w:r>
    </w:p>
    <w:p w14:paraId="4A771261" w14:textId="77777777" w:rsidR="00B659BA" w:rsidRPr="00557810" w:rsidRDefault="00B659BA" w:rsidP="006910AD">
      <w:pPr>
        <w:pStyle w:val="ListParagraph"/>
        <w:numPr>
          <w:ilvl w:val="0"/>
          <w:numId w:val="7"/>
        </w:numPr>
      </w:pPr>
      <w:r w:rsidRPr="00557810">
        <w:t xml:space="preserve">Harter, S. (1999). </w:t>
      </w:r>
      <w:r w:rsidRPr="006910AD">
        <w:rPr>
          <w:i/>
          <w:iCs/>
        </w:rPr>
        <w:t>The construction of the self</w:t>
      </w:r>
      <w:r w:rsidRPr="00557810">
        <w:t>. Guilford Press.</w:t>
      </w:r>
    </w:p>
    <w:p w14:paraId="5508E416" w14:textId="77777777" w:rsidR="00B659BA" w:rsidRPr="00B659BA" w:rsidRDefault="00B659BA" w:rsidP="006910AD">
      <w:pPr>
        <w:pStyle w:val="ListParagraph"/>
        <w:numPr>
          <w:ilvl w:val="0"/>
          <w:numId w:val="7"/>
        </w:numPr>
      </w:pPr>
      <w:r w:rsidRPr="00B659BA">
        <w:t xml:space="preserve">Jennings, P. A., Brown, J. L., Frank, J. L., Doyle, S., Oh, Y., Davis, R., ... &amp; Greenberg, M. T. (2023). Impacts of the CARE for Teachers program on teachers' social and emotional competence and classroom interactions. </w:t>
      </w:r>
      <w:r w:rsidRPr="006910AD">
        <w:rPr>
          <w:i/>
          <w:iCs/>
        </w:rPr>
        <w:t>Journal of Educational Psychology</w:t>
      </w:r>
      <w:r w:rsidRPr="00B659BA">
        <w:t xml:space="preserve">, 115(2), 217-237. </w:t>
      </w:r>
      <w:hyperlink r:id="rId18" w:history="1">
        <w:r w:rsidRPr="00B659BA">
          <w:rPr>
            <w:rStyle w:val="Hyperlink"/>
          </w:rPr>
          <w:t>https://doi.org/10.1037/edu0000713</w:t>
        </w:r>
      </w:hyperlink>
      <w:r w:rsidRPr="00B659BA">
        <w:t xml:space="preserve"> </w:t>
      </w:r>
    </w:p>
    <w:p w14:paraId="5122F975" w14:textId="77777777" w:rsidR="00B659BA" w:rsidRPr="00137D1C" w:rsidRDefault="00B659BA" w:rsidP="006910AD">
      <w:pPr>
        <w:pStyle w:val="ListParagraph"/>
        <w:numPr>
          <w:ilvl w:val="0"/>
          <w:numId w:val="7"/>
        </w:numPr>
      </w:pPr>
      <w:r w:rsidRPr="00137D1C">
        <w:t xml:space="preserve">Karimi, L. K., &amp; Maingi, S. B. (2019). Influence of educational support on academic performance. </w:t>
      </w:r>
      <w:r w:rsidRPr="00137D1C">
        <w:rPr>
          <w:i/>
          <w:iCs/>
        </w:rPr>
        <w:t>Machakos University Journal</w:t>
      </w:r>
      <w:r w:rsidRPr="00137D1C">
        <w:t xml:space="preserve">, 2(1). </w:t>
      </w:r>
      <w:hyperlink r:id="rId19" w:history="1">
        <w:r w:rsidRPr="00137D1C">
          <w:rPr>
            <w:rStyle w:val="Hyperlink"/>
          </w:rPr>
          <w:t>https://repository.anu.ac.ke/handle/123456789/620</w:t>
        </w:r>
      </w:hyperlink>
      <w:r w:rsidRPr="00137D1C">
        <w:t xml:space="preserve"> </w:t>
      </w:r>
    </w:p>
    <w:p w14:paraId="45C8D2B3" w14:textId="77777777" w:rsidR="00B659BA" w:rsidRPr="00137D1C" w:rsidRDefault="00B659BA" w:rsidP="006910AD">
      <w:pPr>
        <w:pStyle w:val="ListParagraph"/>
        <w:numPr>
          <w:ilvl w:val="0"/>
          <w:numId w:val="7"/>
        </w:numPr>
      </w:pPr>
      <w:proofErr w:type="spellStart"/>
      <w:r w:rsidRPr="00137D1C">
        <w:t>Kavoi</w:t>
      </w:r>
      <w:proofErr w:type="spellEnd"/>
      <w:r w:rsidRPr="00137D1C">
        <w:t>, L. (2019). Government initiatives for orphans.</w:t>
      </w:r>
    </w:p>
    <w:p w14:paraId="4447E4A9" w14:textId="77777777" w:rsidR="00B659BA" w:rsidRPr="00557810" w:rsidRDefault="00B659BA" w:rsidP="006910AD">
      <w:pPr>
        <w:pStyle w:val="ListParagraph"/>
        <w:numPr>
          <w:ilvl w:val="0"/>
          <w:numId w:val="7"/>
        </w:numPr>
      </w:pPr>
      <w:r w:rsidRPr="00557810">
        <w:t xml:space="preserve">Kenya National Bureau of Statistics (KNBS). (2019). </w:t>
      </w:r>
      <w:r w:rsidRPr="006910AD">
        <w:rPr>
          <w:i/>
          <w:iCs/>
        </w:rPr>
        <w:t>2019 Kenya Population and Housing Census</w:t>
      </w:r>
      <w:r w:rsidRPr="00557810">
        <w:t>.</w:t>
      </w:r>
      <w:r>
        <w:t xml:space="preserve"> </w:t>
      </w:r>
      <w:hyperlink r:id="rId20" w:history="1">
        <w:r w:rsidRPr="003D1794">
          <w:rPr>
            <w:rStyle w:val="Hyperlink"/>
          </w:rPr>
          <w:t>https://www.knbs.or.ke/reports/kenya-census-2019/</w:t>
        </w:r>
      </w:hyperlink>
      <w:r>
        <w:t xml:space="preserve"> </w:t>
      </w:r>
    </w:p>
    <w:p w14:paraId="151BF3C0" w14:textId="77777777" w:rsidR="00B659BA" w:rsidRDefault="00B659BA" w:rsidP="006910AD">
      <w:pPr>
        <w:pStyle w:val="ListParagraph"/>
        <w:numPr>
          <w:ilvl w:val="0"/>
          <w:numId w:val="7"/>
        </w:numPr>
      </w:pPr>
      <w:r w:rsidRPr="00B659BA">
        <w:lastRenderedPageBreak/>
        <w:t xml:space="preserve">Kosgei, A., Mise, J. K., Odera, O., &amp; Ayugi, M. E. (2021). Influence of teacher characteristics on students' academic achievement among secondary schools. </w:t>
      </w:r>
      <w:r w:rsidRPr="006910AD">
        <w:rPr>
          <w:i/>
          <w:iCs/>
        </w:rPr>
        <w:t>European Journal of Education Studies</w:t>
      </w:r>
      <w:r w:rsidRPr="00B659BA">
        <w:t xml:space="preserve">, 8(12), 87-102. </w:t>
      </w:r>
      <w:hyperlink r:id="rId21" w:history="1">
        <w:r w:rsidRPr="00B659BA">
          <w:rPr>
            <w:rStyle w:val="Hyperlink"/>
          </w:rPr>
          <w:t>http://dx.doi.org/10.46827/ejes.v8i12.4006</w:t>
        </w:r>
      </w:hyperlink>
    </w:p>
    <w:p w14:paraId="6C62C3BF" w14:textId="77777777" w:rsidR="00B659BA" w:rsidRPr="00557810" w:rsidRDefault="00B659BA" w:rsidP="006910AD">
      <w:pPr>
        <w:pStyle w:val="ListParagraph"/>
        <w:numPr>
          <w:ilvl w:val="0"/>
          <w:numId w:val="7"/>
        </w:numPr>
      </w:pPr>
      <w:r w:rsidRPr="00557810">
        <w:t xml:space="preserve">Kothari, C. R. (2004). </w:t>
      </w:r>
      <w:r w:rsidRPr="006910AD">
        <w:rPr>
          <w:i/>
          <w:iCs/>
        </w:rPr>
        <w:t>Research methodology</w:t>
      </w:r>
      <w:r w:rsidRPr="00557810">
        <w:t xml:space="preserve"> (2nd ed.). New Age International.</w:t>
      </w:r>
    </w:p>
    <w:p w14:paraId="237BBD5A" w14:textId="77777777" w:rsidR="00B659BA" w:rsidRPr="00137D1C" w:rsidRDefault="00B659BA" w:rsidP="006910AD">
      <w:pPr>
        <w:pStyle w:val="ListParagraph"/>
        <w:numPr>
          <w:ilvl w:val="0"/>
          <w:numId w:val="7"/>
        </w:numPr>
      </w:pPr>
      <w:r w:rsidRPr="00137D1C">
        <w:t xml:space="preserve">Lee, P., et al. (2014). Orphanhood in Kenya. </w:t>
      </w:r>
      <w:r w:rsidRPr="00137D1C">
        <w:rPr>
          <w:i/>
          <w:iCs/>
        </w:rPr>
        <w:t>African Journal of Social Work</w:t>
      </w:r>
      <w:r w:rsidRPr="00137D1C">
        <w:t xml:space="preserve">, 32(1), 45-62. </w:t>
      </w:r>
      <w:r w:rsidRPr="00137D1C">
        <w:rPr>
          <w:rFonts w:ascii="Roboto" w:hAnsi="Roboto"/>
          <w:color w:val="555555"/>
          <w:sz w:val="21"/>
          <w:szCs w:val="21"/>
          <w:shd w:val="clear" w:color="auto" w:fill="FFFFFF"/>
        </w:rPr>
        <w:t>DOI:</w:t>
      </w:r>
      <w:hyperlink r:id="rId22" w:tgtFrame="_blank" w:history="1">
        <w:r w:rsidRPr="00137D1C">
          <w:rPr>
            <w:rStyle w:val="Hyperlink"/>
            <w:rFonts w:ascii="Roboto" w:hAnsi="Roboto"/>
            <w:sz w:val="21"/>
            <w:szCs w:val="21"/>
            <w:bdr w:val="none" w:sz="0" w:space="0" w:color="auto" w:frame="1"/>
            <w:shd w:val="clear" w:color="auto" w:fill="FFFFFF"/>
          </w:rPr>
          <w:t>10.1097/QAI.0000000000000117</w:t>
        </w:r>
      </w:hyperlink>
      <w:r w:rsidRPr="00137D1C">
        <w:t xml:space="preserve"> </w:t>
      </w:r>
    </w:p>
    <w:p w14:paraId="5D1BE622" w14:textId="77777777" w:rsidR="00B659BA" w:rsidRDefault="00B659BA" w:rsidP="006910AD">
      <w:pPr>
        <w:pStyle w:val="ListParagraph"/>
        <w:numPr>
          <w:ilvl w:val="0"/>
          <w:numId w:val="7"/>
        </w:numPr>
      </w:pPr>
      <w:proofErr w:type="spellStart"/>
      <w:r w:rsidRPr="00C81846">
        <w:t>Llorent</w:t>
      </w:r>
      <w:proofErr w:type="spellEnd"/>
      <w:r w:rsidRPr="00C81846">
        <w:t>, V. J., Yuste-Hidalgo, F., &amp; Núñez-Flores, M. (2025). Teachers’ characteristics for the teaching of social and emotional competencies in secondary education. </w:t>
      </w:r>
      <w:r w:rsidRPr="006910AD">
        <w:rPr>
          <w:i/>
          <w:iCs/>
        </w:rPr>
        <w:t>Journal of Education for Teaching</w:t>
      </w:r>
      <w:r w:rsidRPr="00C81846">
        <w:t>, </w:t>
      </w:r>
      <w:r w:rsidRPr="006910AD">
        <w:rPr>
          <w:i/>
          <w:iCs/>
        </w:rPr>
        <w:t>51</w:t>
      </w:r>
      <w:r w:rsidRPr="00C81846">
        <w:t>(3), 432-450.</w:t>
      </w:r>
      <w:r>
        <w:t xml:space="preserve"> </w:t>
      </w:r>
      <w:hyperlink r:id="rId23" w:history="1">
        <w:r w:rsidRPr="00A66B85">
          <w:rPr>
            <w:rStyle w:val="Hyperlink"/>
          </w:rPr>
          <w:t>https://www.tandfonline.com/doi/full/10.1080/02607476.2025.2480085</w:t>
        </w:r>
      </w:hyperlink>
      <w:r>
        <w:t xml:space="preserve"> </w:t>
      </w:r>
    </w:p>
    <w:p w14:paraId="69711B81" w14:textId="77777777" w:rsidR="00B659BA" w:rsidRPr="00557810" w:rsidRDefault="00B659BA" w:rsidP="006910AD">
      <w:pPr>
        <w:pStyle w:val="ListParagraph"/>
        <w:numPr>
          <w:ilvl w:val="0"/>
          <w:numId w:val="7"/>
        </w:numPr>
      </w:pPr>
      <w:r w:rsidRPr="00557810">
        <w:t xml:space="preserve">Mishra, A. (2022). Self-esteem and mental health of orphans. </w:t>
      </w:r>
      <w:r w:rsidRPr="006910AD">
        <w:rPr>
          <w:i/>
          <w:iCs/>
        </w:rPr>
        <w:t>International Journal of Indian Psychology</w:t>
      </w:r>
      <w:r w:rsidRPr="00557810">
        <w:t>, 10(3), 85-97.</w:t>
      </w:r>
      <w:r>
        <w:t xml:space="preserve"> </w:t>
      </w:r>
      <w:hyperlink r:id="rId24" w:history="1">
        <w:r w:rsidRPr="003D1794">
          <w:rPr>
            <w:rStyle w:val="Hyperlink"/>
          </w:rPr>
          <w:t>https://ijip.in/wp-content/uploads/2022/09/18.01.127.20221003.pdf</w:t>
        </w:r>
      </w:hyperlink>
      <w:r>
        <w:t xml:space="preserve"> </w:t>
      </w:r>
    </w:p>
    <w:p w14:paraId="33390C8A" w14:textId="77777777" w:rsidR="00B659BA" w:rsidRPr="00137D1C" w:rsidRDefault="00B659BA" w:rsidP="006910AD">
      <w:pPr>
        <w:pStyle w:val="ListParagraph"/>
        <w:numPr>
          <w:ilvl w:val="0"/>
          <w:numId w:val="7"/>
        </w:numPr>
      </w:pPr>
      <w:r w:rsidRPr="00137D1C">
        <w:t xml:space="preserve">Muli, R. M. (2009). School interventions for HIV/AIDS orphans. Master's thesis, University of Nairobi. </w:t>
      </w:r>
      <w:hyperlink r:id="rId25" w:history="1">
        <w:r w:rsidRPr="00137D1C">
          <w:rPr>
            <w:rStyle w:val="Hyperlink"/>
          </w:rPr>
          <w:t>https://repository.chuka.ac.ke/items/3a93ba9d-8a92-4edd-b209-066290afcc80/full</w:t>
        </w:r>
      </w:hyperlink>
      <w:r w:rsidRPr="00137D1C">
        <w:t xml:space="preserve"> </w:t>
      </w:r>
    </w:p>
    <w:p w14:paraId="2EA2DA75" w14:textId="77777777" w:rsidR="00B659BA" w:rsidRPr="00137D1C" w:rsidRDefault="00B659BA" w:rsidP="006910AD">
      <w:pPr>
        <w:pStyle w:val="ListParagraph"/>
        <w:numPr>
          <w:ilvl w:val="0"/>
          <w:numId w:val="7"/>
        </w:numPr>
      </w:pPr>
      <w:proofErr w:type="spellStart"/>
      <w:r w:rsidRPr="00137D1C">
        <w:t>Mumah</w:t>
      </w:r>
      <w:proofErr w:type="spellEnd"/>
      <w:r w:rsidRPr="00137D1C">
        <w:t xml:space="preserve">, S. J. (2009). Secondary traumatic stress among AIDS orphans. Doctoral dissertation, Kenyatta University. </w:t>
      </w:r>
      <w:hyperlink r:id="rId26" w:history="1">
        <w:r w:rsidRPr="00137D1C">
          <w:rPr>
            <w:rStyle w:val="Hyperlink"/>
          </w:rPr>
          <w:t>https://ir-library.ku.ac.ke/items/4c90f709-32ca-443b-8595-c84d0a0b4508</w:t>
        </w:r>
      </w:hyperlink>
      <w:r w:rsidRPr="00137D1C">
        <w:t xml:space="preserve"> </w:t>
      </w:r>
    </w:p>
    <w:p w14:paraId="38A3898E" w14:textId="77777777" w:rsidR="00B659BA" w:rsidRPr="00137D1C" w:rsidRDefault="00B659BA" w:rsidP="006910AD">
      <w:pPr>
        <w:pStyle w:val="ListParagraph"/>
        <w:numPr>
          <w:ilvl w:val="0"/>
          <w:numId w:val="7"/>
        </w:numPr>
      </w:pPr>
      <w:proofErr w:type="spellStart"/>
      <w:r w:rsidRPr="00137D1C">
        <w:t>Mundada</w:t>
      </w:r>
      <w:proofErr w:type="spellEnd"/>
      <w:r w:rsidRPr="00137D1C">
        <w:t xml:space="preserve">, P. (2023). Assessment of self-esteem in orphaned girls. </w:t>
      </w:r>
      <w:r w:rsidRPr="00137D1C">
        <w:rPr>
          <w:i/>
          <w:iCs/>
        </w:rPr>
        <w:t>International Journal of Advanced Research</w:t>
      </w:r>
      <w:r w:rsidRPr="00137D1C">
        <w:t xml:space="preserve">, 15(2), 112-120. </w:t>
      </w:r>
      <w:r w:rsidRPr="00137D1C">
        <w:rPr>
          <w:rFonts w:ascii="Roboto" w:hAnsi="Roboto"/>
          <w:color w:val="555555"/>
          <w:sz w:val="21"/>
          <w:szCs w:val="21"/>
          <w:shd w:val="clear" w:color="auto" w:fill="FFFFFF"/>
        </w:rPr>
        <w:t>DOI:</w:t>
      </w:r>
      <w:hyperlink r:id="rId27" w:tgtFrame="_blank" w:history="1">
        <w:r w:rsidRPr="00137D1C">
          <w:rPr>
            <w:rStyle w:val="Hyperlink"/>
            <w:rFonts w:ascii="Roboto" w:hAnsi="Roboto"/>
            <w:sz w:val="21"/>
            <w:szCs w:val="21"/>
            <w:bdr w:val="none" w:sz="0" w:space="0" w:color="auto" w:frame="1"/>
            <w:shd w:val="clear" w:color="auto" w:fill="FFFFFF"/>
          </w:rPr>
          <w:t>10.21474/IJAR01/16072</w:t>
        </w:r>
      </w:hyperlink>
      <w:r w:rsidRPr="00137D1C">
        <w:t xml:space="preserve"> </w:t>
      </w:r>
    </w:p>
    <w:p w14:paraId="74E0D843" w14:textId="77777777" w:rsidR="00B659BA" w:rsidRPr="00137D1C" w:rsidRDefault="00B659BA" w:rsidP="006910AD">
      <w:pPr>
        <w:pStyle w:val="ListParagraph"/>
        <w:numPr>
          <w:ilvl w:val="0"/>
          <w:numId w:val="7"/>
        </w:numPr>
      </w:pPr>
      <w:r w:rsidRPr="00137D1C">
        <w:t xml:space="preserve">Musyoki, N. (2011). School interventions for orphans in Embakasi. Master's thesis, Kenyatta University. </w:t>
      </w:r>
      <w:hyperlink r:id="rId28" w:history="1">
        <w:r w:rsidRPr="00137D1C">
          <w:rPr>
            <w:rStyle w:val="Hyperlink"/>
          </w:rPr>
          <w:t>https://www.kapc.or.ke/downloads/naomimusyoki.pdf</w:t>
        </w:r>
      </w:hyperlink>
      <w:r w:rsidRPr="00137D1C">
        <w:t xml:space="preserve"> </w:t>
      </w:r>
    </w:p>
    <w:p w14:paraId="70D56DB6" w14:textId="77777777" w:rsidR="00B659BA" w:rsidRPr="00137D1C" w:rsidRDefault="00B659BA" w:rsidP="006910AD">
      <w:pPr>
        <w:pStyle w:val="ListParagraph"/>
        <w:numPr>
          <w:ilvl w:val="0"/>
          <w:numId w:val="7"/>
        </w:numPr>
      </w:pPr>
      <w:r w:rsidRPr="00137D1C">
        <w:t xml:space="preserve">National AIDS Control Council. (2007). </w:t>
      </w:r>
      <w:r w:rsidRPr="00137D1C">
        <w:rPr>
          <w:i/>
          <w:iCs/>
        </w:rPr>
        <w:t>HIV/AIDS impact on children</w:t>
      </w:r>
      <w:r w:rsidRPr="00137D1C">
        <w:t xml:space="preserve">. </w:t>
      </w:r>
      <w:hyperlink r:id="rId29" w:history="1">
        <w:r w:rsidRPr="00137D1C">
          <w:rPr>
            <w:rStyle w:val="Hyperlink"/>
          </w:rPr>
          <w:t>https://pmc.ncbi.nlm.nih.gov/articles/PMC4784700/</w:t>
        </w:r>
      </w:hyperlink>
      <w:r w:rsidRPr="00137D1C">
        <w:t xml:space="preserve"> </w:t>
      </w:r>
    </w:p>
    <w:p w14:paraId="46DEC432" w14:textId="77777777" w:rsidR="00B659BA" w:rsidRPr="00B659BA" w:rsidRDefault="00B659BA" w:rsidP="006910AD">
      <w:pPr>
        <w:pStyle w:val="ListParagraph"/>
        <w:numPr>
          <w:ilvl w:val="0"/>
          <w:numId w:val="7"/>
        </w:numPr>
      </w:pPr>
      <w:proofErr w:type="spellStart"/>
      <w:r w:rsidRPr="00B659BA">
        <w:t>Ngwacho</w:t>
      </w:r>
      <w:proofErr w:type="spellEnd"/>
      <w:r w:rsidRPr="00B659BA">
        <w:t xml:space="preserve">, A. G. (2020). COVID-19 pandemic impact on Kenyan education sector: Learner challenges and mitigations. </w:t>
      </w:r>
      <w:r w:rsidRPr="006910AD">
        <w:rPr>
          <w:i/>
          <w:iCs/>
        </w:rPr>
        <w:t>Journal of Research Innovation and Implications in Education</w:t>
      </w:r>
      <w:r w:rsidRPr="00B659BA">
        <w:t xml:space="preserve">, 4(2), 128-139. </w:t>
      </w:r>
      <w:hyperlink r:id="rId30" w:history="1">
        <w:r w:rsidRPr="00B659BA">
          <w:rPr>
            <w:rStyle w:val="Hyperlink"/>
          </w:rPr>
          <w:t>https://www.jriiejournal.com/downloads/JRIIE%20AGATHA.pdf</w:t>
        </w:r>
      </w:hyperlink>
      <w:r w:rsidRPr="00B659BA">
        <w:t xml:space="preserve"> </w:t>
      </w:r>
    </w:p>
    <w:p w14:paraId="6B198D59" w14:textId="77777777" w:rsidR="00B659BA" w:rsidRPr="00137D1C" w:rsidRDefault="00B659BA" w:rsidP="006910AD">
      <w:pPr>
        <w:pStyle w:val="ListParagraph"/>
        <w:numPr>
          <w:ilvl w:val="0"/>
          <w:numId w:val="7"/>
        </w:numPr>
      </w:pPr>
      <w:r w:rsidRPr="00137D1C">
        <w:t xml:space="preserve">Njoroge, G., &amp; Nyabuto, J. (2019). Unhealthy psychological well-being manifestations. </w:t>
      </w:r>
      <w:hyperlink r:id="rId31" w:history="1">
        <w:r w:rsidRPr="00137D1C">
          <w:rPr>
            <w:rStyle w:val="Hyperlink"/>
          </w:rPr>
          <w:t>https://pmc.ncbi.nlm.nih.gov/articles/PMC6502417/</w:t>
        </w:r>
      </w:hyperlink>
      <w:r w:rsidRPr="00137D1C">
        <w:t xml:space="preserve"> </w:t>
      </w:r>
    </w:p>
    <w:p w14:paraId="4E5091B5" w14:textId="77777777" w:rsidR="00B659BA" w:rsidRPr="00137D1C" w:rsidRDefault="00B659BA" w:rsidP="006910AD">
      <w:pPr>
        <w:pStyle w:val="ListParagraph"/>
        <w:numPr>
          <w:ilvl w:val="0"/>
          <w:numId w:val="7"/>
        </w:numPr>
      </w:pPr>
      <w:r w:rsidRPr="00137D1C">
        <w:t>Nzioka, M. (2017). Economic difficulties of orphaned students. DOI:</w:t>
      </w:r>
      <w:hyperlink r:id="rId32" w:tgtFrame="_blank" w:history="1">
        <w:r w:rsidRPr="00137D1C">
          <w:rPr>
            <w:rStyle w:val="Hyperlink"/>
          </w:rPr>
          <w:t>10.51867/ajernet.5.3.26</w:t>
        </w:r>
      </w:hyperlink>
      <w:r w:rsidRPr="00137D1C">
        <w:t xml:space="preserve"> </w:t>
      </w:r>
    </w:p>
    <w:p w14:paraId="03F2A8B2" w14:textId="77777777" w:rsidR="00B659BA" w:rsidRPr="00137D1C" w:rsidRDefault="00B659BA" w:rsidP="006910AD">
      <w:pPr>
        <w:pStyle w:val="ListParagraph"/>
        <w:numPr>
          <w:ilvl w:val="0"/>
          <w:numId w:val="7"/>
        </w:numPr>
      </w:pPr>
      <w:r w:rsidRPr="00137D1C">
        <w:t xml:space="preserve">Nzomo, C. (2021). Community support for orphans in Makueni. </w:t>
      </w:r>
      <w:hyperlink r:id="rId33" w:history="1">
        <w:r w:rsidRPr="00137D1C">
          <w:rPr>
            <w:rStyle w:val="Hyperlink"/>
          </w:rPr>
          <w:t>http://ir-library.mmarau.ac.ke:8080/bitstream/handle/123456789/17416/WAMBUA%20THESIS%20MAASAI%20MARA_Final%20Edit%2030.10.2024.pdf?sequence=1&amp;isAllowed=y</w:t>
        </w:r>
      </w:hyperlink>
      <w:r w:rsidRPr="00137D1C">
        <w:t xml:space="preserve"> </w:t>
      </w:r>
    </w:p>
    <w:p w14:paraId="0F3E6346" w14:textId="77777777" w:rsidR="00B659BA" w:rsidRPr="005649E0" w:rsidRDefault="00B659BA" w:rsidP="006910AD">
      <w:pPr>
        <w:pStyle w:val="ListParagraph"/>
        <w:numPr>
          <w:ilvl w:val="0"/>
          <w:numId w:val="7"/>
        </w:numPr>
        <w:rPr>
          <w:highlight w:val="red"/>
        </w:rPr>
      </w:pPr>
      <w:r w:rsidRPr="00137D1C">
        <w:t xml:space="preserve">Omondi, L. (2020). Resources for orphaned students in Makueni. </w:t>
      </w:r>
      <w:hyperlink r:id="rId34" w:history="1">
        <w:r w:rsidRPr="00137D1C">
          <w:rPr>
            <w:rStyle w:val="Hyperlink"/>
          </w:rPr>
          <w:t>https://ajernet.net/ojs/index.php/ajernet/article/view/453</w:t>
        </w:r>
      </w:hyperlink>
      <w:r w:rsidRPr="005649E0">
        <w:rPr>
          <w:highlight w:val="red"/>
        </w:rPr>
        <w:t xml:space="preserve"> </w:t>
      </w:r>
    </w:p>
    <w:p w14:paraId="67732727" w14:textId="77777777" w:rsidR="00B659BA" w:rsidRPr="00557810" w:rsidRDefault="00B659BA" w:rsidP="006910AD">
      <w:pPr>
        <w:pStyle w:val="ListParagraph"/>
        <w:numPr>
          <w:ilvl w:val="0"/>
          <w:numId w:val="7"/>
        </w:numPr>
      </w:pPr>
      <w:r w:rsidRPr="00C81846">
        <w:t xml:space="preserve">Ouchen, L., </w:t>
      </w:r>
      <w:proofErr w:type="spellStart"/>
      <w:r w:rsidRPr="00C81846">
        <w:t>Tifroute</w:t>
      </w:r>
      <w:proofErr w:type="spellEnd"/>
      <w:r w:rsidRPr="00C81846">
        <w:t xml:space="preserve">, L., &amp; El Hariri, K. (2023). Emotional Competency in Teaching: A Qualitative Study of Practices among Preschool and Elementary School </w:t>
      </w:r>
      <w:r w:rsidRPr="00C81846">
        <w:lastRenderedPageBreak/>
        <w:t>Teachers. </w:t>
      </w:r>
      <w:r w:rsidRPr="006910AD">
        <w:rPr>
          <w:i/>
          <w:iCs/>
        </w:rPr>
        <w:t>International Journal of Learning, Teaching and Educational Research</w:t>
      </w:r>
      <w:r w:rsidRPr="00C81846">
        <w:t>, </w:t>
      </w:r>
      <w:r w:rsidRPr="006910AD">
        <w:rPr>
          <w:i/>
          <w:iCs/>
        </w:rPr>
        <w:t>22</w:t>
      </w:r>
      <w:r w:rsidRPr="00C81846">
        <w:t>(6), 459-474.</w:t>
      </w:r>
      <w:r>
        <w:t xml:space="preserve"> </w:t>
      </w:r>
      <w:hyperlink r:id="rId35" w:history="1">
        <w:r w:rsidRPr="00A66B85">
          <w:rPr>
            <w:rStyle w:val="Hyperlink"/>
          </w:rPr>
          <w:t>https://pdfs.semanticscholar.org/407a/742ac81bf4f471617da24042f3c6fee7e29b.pdf</w:t>
        </w:r>
      </w:hyperlink>
      <w:r>
        <w:t xml:space="preserve"> </w:t>
      </w:r>
    </w:p>
    <w:p w14:paraId="47B2023F" w14:textId="77777777" w:rsidR="00B659BA" w:rsidRDefault="00B659BA" w:rsidP="006910AD">
      <w:pPr>
        <w:pStyle w:val="ListParagraph"/>
        <w:numPr>
          <w:ilvl w:val="0"/>
          <w:numId w:val="7"/>
        </w:numPr>
      </w:pPr>
      <w:r w:rsidRPr="00B659BA">
        <w:t xml:space="preserve">Ouchen, L., </w:t>
      </w:r>
      <w:proofErr w:type="spellStart"/>
      <w:r w:rsidRPr="00B659BA">
        <w:t>Tifroute</w:t>
      </w:r>
      <w:proofErr w:type="spellEnd"/>
      <w:r w:rsidRPr="00B659BA">
        <w:t xml:space="preserve">, L., &amp; El Hariri, K. (2023). Emotional Competency in Teaching: A Qualitative Study of Practices among Preschool and Elementary School Teachers. </w:t>
      </w:r>
      <w:r w:rsidRPr="006910AD">
        <w:rPr>
          <w:i/>
          <w:iCs/>
        </w:rPr>
        <w:t>International Journal of Learning, Teaching and Educational Research</w:t>
      </w:r>
      <w:r w:rsidRPr="00B659BA">
        <w:t xml:space="preserve">, 22(6), 459-474. </w:t>
      </w:r>
      <w:hyperlink r:id="rId36" w:history="1">
        <w:r w:rsidRPr="00B659BA">
          <w:rPr>
            <w:rStyle w:val="Hyperlink"/>
          </w:rPr>
          <w:t>https://pdfs.semanticscholar.org/407a/742ac81bf4f471617da24042f3c6fee7e29b.pdf</w:t>
        </w:r>
      </w:hyperlink>
    </w:p>
    <w:p w14:paraId="130D0720" w14:textId="77777777" w:rsidR="00B659BA" w:rsidRPr="00557810" w:rsidRDefault="00B659BA" w:rsidP="006910AD">
      <w:pPr>
        <w:pStyle w:val="ListParagraph"/>
        <w:numPr>
          <w:ilvl w:val="0"/>
          <w:numId w:val="7"/>
        </w:numPr>
      </w:pPr>
      <w:r w:rsidRPr="00557810">
        <w:t xml:space="preserve">Rosenberg, M. (1965). </w:t>
      </w:r>
      <w:r w:rsidRPr="006910AD">
        <w:rPr>
          <w:i/>
          <w:iCs/>
        </w:rPr>
        <w:t>Society and the adolescent self-image</w:t>
      </w:r>
      <w:r w:rsidRPr="00557810">
        <w:t>. Princeton University Press.</w:t>
      </w:r>
    </w:p>
    <w:p w14:paraId="75D7211A" w14:textId="77777777" w:rsidR="00B659BA" w:rsidRPr="00557810" w:rsidRDefault="00B659BA" w:rsidP="006910AD">
      <w:pPr>
        <w:pStyle w:val="ListParagraph"/>
        <w:numPr>
          <w:ilvl w:val="0"/>
          <w:numId w:val="7"/>
        </w:numPr>
      </w:pPr>
      <w:r w:rsidRPr="00557810">
        <w:t xml:space="preserve">Ryan, R. M., &amp; Deci, E. L. (2000). Self-determination theory. </w:t>
      </w:r>
      <w:r w:rsidRPr="006910AD">
        <w:rPr>
          <w:i/>
          <w:iCs/>
        </w:rPr>
        <w:t>American Psychologist</w:t>
      </w:r>
      <w:r w:rsidRPr="00557810">
        <w:t>, 55(1), 68–78.</w:t>
      </w:r>
      <w:r>
        <w:t xml:space="preserve"> </w:t>
      </w:r>
      <w:hyperlink r:id="rId37" w:history="1">
        <w:r w:rsidRPr="003D1794">
          <w:rPr>
            <w:rStyle w:val="Hyperlink"/>
          </w:rPr>
          <w:t>https://psycnet.apa.org/record/2000-13324-007</w:t>
        </w:r>
      </w:hyperlink>
      <w:r>
        <w:t xml:space="preserve"> </w:t>
      </w:r>
    </w:p>
    <w:p w14:paraId="591DD16A" w14:textId="77777777" w:rsidR="00B659BA" w:rsidRPr="00557810" w:rsidRDefault="00B659BA" w:rsidP="006910AD">
      <w:pPr>
        <w:pStyle w:val="ListParagraph"/>
        <w:numPr>
          <w:ilvl w:val="0"/>
          <w:numId w:val="7"/>
        </w:numPr>
      </w:pPr>
      <w:r w:rsidRPr="00557810">
        <w:t>Suleiman, A., et al. (2019). Counselling strategies in Nigeria.</w:t>
      </w:r>
      <w:r>
        <w:t xml:space="preserve"> </w:t>
      </w:r>
      <w:r w:rsidRPr="006910AD">
        <w:rPr>
          <w:rFonts w:ascii="Roboto" w:hAnsi="Roboto"/>
          <w:color w:val="555555"/>
          <w:sz w:val="21"/>
          <w:szCs w:val="21"/>
          <w:shd w:val="clear" w:color="auto" w:fill="FFFFFF"/>
        </w:rPr>
        <w:t>DOI:</w:t>
      </w:r>
      <w:hyperlink r:id="rId38" w:tgtFrame="_blank" w:history="1">
        <w:r w:rsidRPr="006910AD">
          <w:rPr>
            <w:rStyle w:val="Hyperlink"/>
            <w:rFonts w:ascii="Roboto" w:hAnsi="Roboto"/>
            <w:sz w:val="21"/>
            <w:szCs w:val="21"/>
            <w:bdr w:val="none" w:sz="0" w:space="0" w:color="auto" w:frame="1"/>
            <w:shd w:val="clear" w:color="auto" w:fill="FFFFFF"/>
          </w:rPr>
          <w:t>10.17509/</w:t>
        </w:r>
        <w:proofErr w:type="gramStart"/>
        <w:r w:rsidRPr="006910AD">
          <w:rPr>
            <w:rStyle w:val="Hyperlink"/>
            <w:rFonts w:ascii="Roboto" w:hAnsi="Roboto"/>
            <w:sz w:val="21"/>
            <w:szCs w:val="21"/>
            <w:bdr w:val="none" w:sz="0" w:space="0" w:color="auto" w:frame="1"/>
            <w:shd w:val="clear" w:color="auto" w:fill="FFFFFF"/>
          </w:rPr>
          <w:t>jomsign.v</w:t>
        </w:r>
        <w:proofErr w:type="gramEnd"/>
        <w:r w:rsidRPr="006910AD">
          <w:rPr>
            <w:rStyle w:val="Hyperlink"/>
            <w:rFonts w:ascii="Roboto" w:hAnsi="Roboto"/>
            <w:sz w:val="21"/>
            <w:szCs w:val="21"/>
            <w:bdr w:val="none" w:sz="0" w:space="0" w:color="auto" w:frame="1"/>
            <w:shd w:val="clear" w:color="auto" w:fill="FFFFFF"/>
          </w:rPr>
          <w:t>3i1.19606</w:t>
        </w:r>
      </w:hyperlink>
      <w:r>
        <w:t xml:space="preserve"> </w:t>
      </w:r>
    </w:p>
    <w:p w14:paraId="67F7A9CB" w14:textId="77777777" w:rsidR="00B659BA" w:rsidRPr="00557810" w:rsidRDefault="00B659BA" w:rsidP="006910AD">
      <w:pPr>
        <w:pStyle w:val="ListParagraph"/>
        <w:numPr>
          <w:ilvl w:val="0"/>
          <w:numId w:val="7"/>
        </w:numPr>
      </w:pPr>
      <w:r w:rsidRPr="00557810">
        <w:t xml:space="preserve">UNESCO. (2021). </w:t>
      </w:r>
      <w:r w:rsidRPr="006910AD">
        <w:rPr>
          <w:i/>
          <w:iCs/>
        </w:rPr>
        <w:t>Teacher policy development guide</w:t>
      </w:r>
      <w:r w:rsidRPr="00557810">
        <w:t>. Paris: UNESCO Publishing.</w:t>
      </w:r>
      <w:r w:rsidRPr="00266D68">
        <w:rPr>
          <w:rStyle w:val="Hyperlink"/>
        </w:rPr>
        <w:t xml:space="preserve">https://teachertaskforce.org/teacher-policy-development-guide </w:t>
      </w:r>
    </w:p>
    <w:p w14:paraId="2339CC3B" w14:textId="77777777" w:rsidR="00B659BA" w:rsidRPr="00557810" w:rsidRDefault="00B659BA" w:rsidP="006910AD">
      <w:pPr>
        <w:pStyle w:val="ListParagraph"/>
        <w:numPr>
          <w:ilvl w:val="0"/>
          <w:numId w:val="7"/>
        </w:numPr>
      </w:pPr>
      <w:r w:rsidRPr="00557810">
        <w:t xml:space="preserve">UNICEF. (2004). </w:t>
      </w:r>
      <w:r w:rsidRPr="006910AD">
        <w:rPr>
          <w:i/>
          <w:iCs/>
        </w:rPr>
        <w:t>Children on the brink</w:t>
      </w:r>
      <w:r w:rsidRPr="00557810">
        <w:t>.</w:t>
      </w:r>
      <w:r>
        <w:t xml:space="preserve"> </w:t>
      </w:r>
    </w:p>
    <w:p w14:paraId="7B5CB418" w14:textId="77777777" w:rsidR="00B659BA" w:rsidRPr="00557810" w:rsidRDefault="00B659BA" w:rsidP="006910AD">
      <w:pPr>
        <w:pStyle w:val="ListParagraph"/>
        <w:numPr>
          <w:ilvl w:val="0"/>
          <w:numId w:val="7"/>
        </w:numPr>
      </w:pPr>
      <w:r w:rsidRPr="00557810">
        <w:t>UNICEF. (2008). Orphans and vulnerable children.</w:t>
      </w:r>
    </w:p>
    <w:p w14:paraId="2E75F38E" w14:textId="77777777" w:rsidR="00B659BA" w:rsidRPr="00557810" w:rsidRDefault="00B659BA" w:rsidP="006910AD">
      <w:pPr>
        <w:pStyle w:val="ListParagraph"/>
        <w:numPr>
          <w:ilvl w:val="0"/>
          <w:numId w:val="7"/>
        </w:numPr>
      </w:pPr>
      <w:r w:rsidRPr="00557810">
        <w:t>UNICEF. (2020). Emotional problems in orphans.</w:t>
      </w:r>
    </w:p>
    <w:p w14:paraId="7E0D6BB8" w14:textId="77777777" w:rsidR="00B659BA" w:rsidRPr="00557810" w:rsidRDefault="00B659BA" w:rsidP="006910AD">
      <w:pPr>
        <w:pStyle w:val="ListParagraph"/>
        <w:numPr>
          <w:ilvl w:val="0"/>
          <w:numId w:val="7"/>
        </w:numPr>
      </w:pPr>
      <w:r w:rsidRPr="00557810">
        <w:t>UNICEF. (2023). COVID-19 and orphaned children.</w:t>
      </w:r>
    </w:p>
    <w:p w14:paraId="63EA6994" w14:textId="77777777" w:rsidR="00B659BA" w:rsidRPr="00557810" w:rsidRDefault="00B659BA" w:rsidP="006910AD">
      <w:pPr>
        <w:pStyle w:val="ListParagraph"/>
        <w:numPr>
          <w:ilvl w:val="0"/>
          <w:numId w:val="7"/>
        </w:numPr>
      </w:pPr>
      <w:proofErr w:type="spellStart"/>
      <w:r w:rsidRPr="00557810">
        <w:t>Wamue-Ngare</w:t>
      </w:r>
      <w:proofErr w:type="spellEnd"/>
      <w:r w:rsidRPr="00557810">
        <w:t xml:space="preserve">, G., &amp; Njoroge, W. N. (2011). Gender paradigm shift in Kenya. </w:t>
      </w:r>
      <w:r w:rsidRPr="006910AD">
        <w:rPr>
          <w:i/>
          <w:iCs/>
        </w:rPr>
        <w:t>International Journal of Humanities and Social Science</w:t>
      </w:r>
      <w:r w:rsidRPr="00557810">
        <w:t>, 1(10), 123–132.</w:t>
      </w:r>
      <w:r>
        <w:t xml:space="preserve"> </w:t>
      </w:r>
      <w:hyperlink r:id="rId39" w:history="1">
        <w:r w:rsidRPr="003D1794">
          <w:rPr>
            <w:rStyle w:val="Hyperlink"/>
          </w:rPr>
          <w:t>https://ir-library.ku.ac.ke/server/api/core/bitstreams/bc3508ab-d8a7-491b-9638-9608bc9bfdb2/content</w:t>
        </w:r>
      </w:hyperlink>
      <w:r>
        <w:t xml:space="preserve"> </w:t>
      </w:r>
    </w:p>
    <w:p w14:paraId="32E136CC" w14:textId="77777777" w:rsidR="00B659BA" w:rsidRPr="00DF0AC0" w:rsidRDefault="00B659BA" w:rsidP="006910AD">
      <w:pPr>
        <w:pStyle w:val="ListParagraph"/>
        <w:numPr>
          <w:ilvl w:val="0"/>
          <w:numId w:val="7"/>
        </w:numPr>
      </w:pPr>
      <w:proofErr w:type="spellStart"/>
      <w:r w:rsidRPr="00DF0AC0">
        <w:t>Wenglinsky</w:t>
      </w:r>
      <w:proofErr w:type="spellEnd"/>
      <w:r w:rsidRPr="00DF0AC0">
        <w:t xml:space="preserve">, H. (2000). How teacher qualifications affect student achievement. </w:t>
      </w:r>
      <w:r w:rsidRPr="00DF0AC0">
        <w:rPr>
          <w:i/>
          <w:iCs/>
        </w:rPr>
        <w:t>Educational Testing Service</w:t>
      </w:r>
      <w:r w:rsidRPr="00DF0AC0">
        <w:t>.</w:t>
      </w:r>
      <w:bookmarkStart w:id="4" w:name="_GoBack"/>
      <w:bookmarkEnd w:id="4"/>
    </w:p>
    <w:sectPr w:rsidR="00B659BA" w:rsidRPr="00DF0AC0">
      <w:headerReference w:type="even" r:id="rId40"/>
      <w:headerReference w:type="default" r:id="rId41"/>
      <w:footerReference w:type="even" r:id="rId42"/>
      <w:footerReference w:type="default" r:id="rId43"/>
      <w:headerReference w:type="first" r:id="rId44"/>
      <w:footerReference w:type="first" r:id="rId4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005688" w14:textId="77777777" w:rsidR="00792775" w:rsidRDefault="00792775" w:rsidP="00EC2E7F">
      <w:pPr>
        <w:spacing w:after="0" w:line="240" w:lineRule="auto"/>
      </w:pPr>
      <w:r>
        <w:separator/>
      </w:r>
    </w:p>
  </w:endnote>
  <w:endnote w:type="continuationSeparator" w:id="0">
    <w:p w14:paraId="00143570" w14:textId="77777777" w:rsidR="00792775" w:rsidRDefault="00792775" w:rsidP="00EC2E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Roboto">
    <w:altName w:val="Arial"/>
    <w:charset w:val="00"/>
    <w:family w:val="auto"/>
    <w:pitch w:val="variable"/>
    <w:sig w:usb0="E00002F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6246AF" w14:textId="77777777" w:rsidR="00EC2E7F" w:rsidRDefault="00EC2E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86F3B1" w14:textId="77777777" w:rsidR="00EC2E7F" w:rsidRDefault="00EC2E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FBD337" w14:textId="77777777" w:rsidR="00EC2E7F" w:rsidRDefault="00EC2E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CF9878" w14:textId="77777777" w:rsidR="00792775" w:rsidRDefault="00792775" w:rsidP="00EC2E7F">
      <w:pPr>
        <w:spacing w:after="0" w:line="240" w:lineRule="auto"/>
      </w:pPr>
      <w:r>
        <w:separator/>
      </w:r>
    </w:p>
  </w:footnote>
  <w:footnote w:type="continuationSeparator" w:id="0">
    <w:p w14:paraId="161B314F" w14:textId="77777777" w:rsidR="00792775" w:rsidRDefault="00792775" w:rsidP="00EC2E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BDEDA1" w14:textId="0D8DA9B2" w:rsidR="00EC2E7F" w:rsidRDefault="00DF0AC0">
    <w:pPr>
      <w:pStyle w:val="Header"/>
    </w:pPr>
    <w:r>
      <w:rPr>
        <w:noProof/>
      </w:rPr>
      <w:pict w14:anchorId="671E39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96079"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DABD44" w14:textId="0B762D5E" w:rsidR="00EC2E7F" w:rsidRDefault="00DF0AC0">
    <w:pPr>
      <w:pStyle w:val="Header"/>
    </w:pPr>
    <w:r>
      <w:rPr>
        <w:noProof/>
      </w:rPr>
      <w:pict w14:anchorId="0810E6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96080"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DBC0A5" w14:textId="7C3CB8C5" w:rsidR="00EC2E7F" w:rsidRDefault="00DF0AC0">
    <w:pPr>
      <w:pStyle w:val="Header"/>
    </w:pPr>
    <w:r>
      <w:rPr>
        <w:noProof/>
      </w:rPr>
      <w:pict w14:anchorId="771F06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96078"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6C6536"/>
    <w:multiLevelType w:val="multilevel"/>
    <w:tmpl w:val="275093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56B66A5"/>
    <w:multiLevelType w:val="multilevel"/>
    <w:tmpl w:val="2548B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7F78F1"/>
    <w:multiLevelType w:val="multilevel"/>
    <w:tmpl w:val="2738E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B571EEF"/>
    <w:multiLevelType w:val="hybridMultilevel"/>
    <w:tmpl w:val="CA663C8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E691519"/>
    <w:multiLevelType w:val="multilevel"/>
    <w:tmpl w:val="0E96E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538303E"/>
    <w:multiLevelType w:val="hybridMultilevel"/>
    <w:tmpl w:val="37EE0280"/>
    <w:lvl w:ilvl="0" w:tplc="3C02744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424059"/>
    <w:multiLevelType w:val="multilevel"/>
    <w:tmpl w:val="AB94D4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4"/>
  </w:num>
  <w:num w:numId="4">
    <w:abstractNumId w:val="6"/>
  </w:num>
  <w:num w:numId="5">
    <w:abstractNumId w:val="0"/>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1MDQ2NDU0M7M0M7BU0lEKTi0uzszPAykwrAUA+7CcsSwAAAA="/>
  </w:docVars>
  <w:rsids>
    <w:rsidRoot w:val="0018093C"/>
    <w:rsid w:val="00002879"/>
    <w:rsid w:val="00031D43"/>
    <w:rsid w:val="00035C7F"/>
    <w:rsid w:val="00084B44"/>
    <w:rsid w:val="00137D1C"/>
    <w:rsid w:val="001536CB"/>
    <w:rsid w:val="00165D8D"/>
    <w:rsid w:val="001705F9"/>
    <w:rsid w:val="0018093C"/>
    <w:rsid w:val="00192C81"/>
    <w:rsid w:val="001D4760"/>
    <w:rsid w:val="001F3951"/>
    <w:rsid w:val="00205D56"/>
    <w:rsid w:val="002169DA"/>
    <w:rsid w:val="00225478"/>
    <w:rsid w:val="00243782"/>
    <w:rsid w:val="00266D68"/>
    <w:rsid w:val="002B68B8"/>
    <w:rsid w:val="002F0559"/>
    <w:rsid w:val="002F4A5E"/>
    <w:rsid w:val="003064E4"/>
    <w:rsid w:val="00361A72"/>
    <w:rsid w:val="00362643"/>
    <w:rsid w:val="003B1B05"/>
    <w:rsid w:val="003E14DF"/>
    <w:rsid w:val="003F5741"/>
    <w:rsid w:val="00402B9B"/>
    <w:rsid w:val="004100A2"/>
    <w:rsid w:val="004A08A5"/>
    <w:rsid w:val="004D25F4"/>
    <w:rsid w:val="004E0DFD"/>
    <w:rsid w:val="004E3A32"/>
    <w:rsid w:val="00523CE3"/>
    <w:rsid w:val="00544806"/>
    <w:rsid w:val="00557810"/>
    <w:rsid w:val="00563CB7"/>
    <w:rsid w:val="005649E0"/>
    <w:rsid w:val="00597F1C"/>
    <w:rsid w:val="005F3B56"/>
    <w:rsid w:val="00632F36"/>
    <w:rsid w:val="006349A8"/>
    <w:rsid w:val="00642055"/>
    <w:rsid w:val="006727E7"/>
    <w:rsid w:val="006910AD"/>
    <w:rsid w:val="006B53CC"/>
    <w:rsid w:val="00734C2D"/>
    <w:rsid w:val="00765446"/>
    <w:rsid w:val="007711C7"/>
    <w:rsid w:val="00780078"/>
    <w:rsid w:val="00792775"/>
    <w:rsid w:val="007A51E0"/>
    <w:rsid w:val="007B19A6"/>
    <w:rsid w:val="007D60BE"/>
    <w:rsid w:val="00866CD5"/>
    <w:rsid w:val="008A5470"/>
    <w:rsid w:val="008B01A2"/>
    <w:rsid w:val="00946AFC"/>
    <w:rsid w:val="009A7A3A"/>
    <w:rsid w:val="00A04EF3"/>
    <w:rsid w:val="00A064AC"/>
    <w:rsid w:val="00A1238E"/>
    <w:rsid w:val="00A21045"/>
    <w:rsid w:val="00A24FD0"/>
    <w:rsid w:val="00A353DE"/>
    <w:rsid w:val="00AF05E4"/>
    <w:rsid w:val="00B5672C"/>
    <w:rsid w:val="00B659BA"/>
    <w:rsid w:val="00B91F38"/>
    <w:rsid w:val="00B92A8A"/>
    <w:rsid w:val="00BA2372"/>
    <w:rsid w:val="00C0347B"/>
    <w:rsid w:val="00C15AA5"/>
    <w:rsid w:val="00C25446"/>
    <w:rsid w:val="00C44028"/>
    <w:rsid w:val="00C532F7"/>
    <w:rsid w:val="00C54951"/>
    <w:rsid w:val="00C5645B"/>
    <w:rsid w:val="00C81846"/>
    <w:rsid w:val="00CB04A1"/>
    <w:rsid w:val="00CD309F"/>
    <w:rsid w:val="00CF7148"/>
    <w:rsid w:val="00D15407"/>
    <w:rsid w:val="00D22230"/>
    <w:rsid w:val="00D36672"/>
    <w:rsid w:val="00D808F9"/>
    <w:rsid w:val="00D81C0B"/>
    <w:rsid w:val="00D82E04"/>
    <w:rsid w:val="00DE4122"/>
    <w:rsid w:val="00DF0AC0"/>
    <w:rsid w:val="00E1688C"/>
    <w:rsid w:val="00E70BDB"/>
    <w:rsid w:val="00E943C1"/>
    <w:rsid w:val="00EC2E7F"/>
    <w:rsid w:val="00EE37F4"/>
    <w:rsid w:val="00EF5DFF"/>
    <w:rsid w:val="00F01EF1"/>
    <w:rsid w:val="00F07404"/>
    <w:rsid w:val="00F208C7"/>
    <w:rsid w:val="00F42245"/>
    <w:rsid w:val="00F54B9F"/>
    <w:rsid w:val="00F66A24"/>
    <w:rsid w:val="00F934BF"/>
    <w:rsid w:val="00FC023B"/>
    <w:rsid w:val="00FF12D2"/>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C7873C3"/>
  <w15:chartTrackingRefBased/>
  <w15:docId w15:val="{2CBB49F2-391B-4D93-8D01-C0BDDE59E7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57810"/>
    <w:rPr>
      <w:color w:val="0000FF" w:themeColor="hyperlink"/>
      <w:u w:val="single"/>
    </w:rPr>
  </w:style>
  <w:style w:type="table" w:styleId="TableGrid">
    <w:name w:val="Table Grid"/>
    <w:basedOn w:val="TableNormal"/>
    <w:uiPriority w:val="59"/>
    <w:rsid w:val="005578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100A2"/>
    <w:pPr>
      <w:ind w:left="720"/>
      <w:contextualSpacing/>
    </w:pPr>
  </w:style>
  <w:style w:type="character" w:styleId="UnresolvedMention">
    <w:name w:val="Unresolved Mention"/>
    <w:basedOn w:val="DefaultParagraphFont"/>
    <w:uiPriority w:val="99"/>
    <w:semiHidden/>
    <w:unhideWhenUsed/>
    <w:rsid w:val="00C0347B"/>
    <w:rPr>
      <w:color w:val="605E5C"/>
      <w:shd w:val="clear" w:color="auto" w:fill="E1DFDD"/>
    </w:rPr>
  </w:style>
  <w:style w:type="paragraph" w:styleId="Header">
    <w:name w:val="header"/>
    <w:basedOn w:val="Normal"/>
    <w:link w:val="HeaderChar"/>
    <w:uiPriority w:val="99"/>
    <w:unhideWhenUsed/>
    <w:rsid w:val="00EC2E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2E7F"/>
  </w:style>
  <w:style w:type="paragraph" w:styleId="Footer">
    <w:name w:val="footer"/>
    <w:basedOn w:val="Normal"/>
    <w:link w:val="FooterChar"/>
    <w:uiPriority w:val="99"/>
    <w:unhideWhenUsed/>
    <w:rsid w:val="00EC2E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2E7F"/>
  </w:style>
  <w:style w:type="paragraph" w:styleId="NormalWeb">
    <w:name w:val="Normal (Web)"/>
    <w:basedOn w:val="Normal"/>
    <w:uiPriority w:val="99"/>
    <w:semiHidden/>
    <w:unhideWhenUsed/>
    <w:rsid w:val="00734C2D"/>
    <w:pPr>
      <w:spacing w:before="100" w:beforeAutospacing="1" w:after="100" w:afterAutospacing="1" w:line="240" w:lineRule="auto"/>
    </w:pPr>
    <w:rPr>
      <w:rFonts w:eastAsia="Times New Roman" w:cs="Times New Roman"/>
      <w:szCs w:val="24"/>
    </w:rPr>
  </w:style>
  <w:style w:type="character" w:styleId="FollowedHyperlink">
    <w:name w:val="FollowedHyperlink"/>
    <w:basedOn w:val="DefaultParagraphFont"/>
    <w:uiPriority w:val="99"/>
    <w:semiHidden/>
    <w:unhideWhenUsed/>
    <w:rsid w:val="005649E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74933">
      <w:bodyDiv w:val="1"/>
      <w:marLeft w:val="0"/>
      <w:marRight w:val="0"/>
      <w:marTop w:val="0"/>
      <w:marBottom w:val="0"/>
      <w:divBdr>
        <w:top w:val="none" w:sz="0" w:space="0" w:color="auto"/>
        <w:left w:val="none" w:sz="0" w:space="0" w:color="auto"/>
        <w:bottom w:val="none" w:sz="0" w:space="0" w:color="auto"/>
        <w:right w:val="none" w:sz="0" w:space="0" w:color="auto"/>
      </w:divBdr>
      <w:divsChild>
        <w:div w:id="1101878224">
          <w:marLeft w:val="0"/>
          <w:marRight w:val="0"/>
          <w:marTop w:val="0"/>
          <w:marBottom w:val="0"/>
          <w:divBdr>
            <w:top w:val="none" w:sz="0" w:space="0" w:color="auto"/>
            <w:left w:val="none" w:sz="0" w:space="0" w:color="auto"/>
            <w:bottom w:val="none" w:sz="0" w:space="0" w:color="auto"/>
            <w:right w:val="none" w:sz="0" w:space="0" w:color="auto"/>
          </w:divBdr>
        </w:div>
        <w:div w:id="1882326118">
          <w:marLeft w:val="0"/>
          <w:marRight w:val="0"/>
          <w:marTop w:val="0"/>
          <w:marBottom w:val="0"/>
          <w:divBdr>
            <w:top w:val="none" w:sz="0" w:space="0" w:color="auto"/>
            <w:left w:val="none" w:sz="0" w:space="0" w:color="auto"/>
            <w:bottom w:val="none" w:sz="0" w:space="0" w:color="auto"/>
            <w:right w:val="none" w:sz="0" w:space="0" w:color="auto"/>
          </w:divBdr>
        </w:div>
        <w:div w:id="1440951535">
          <w:marLeft w:val="0"/>
          <w:marRight w:val="0"/>
          <w:marTop w:val="0"/>
          <w:marBottom w:val="0"/>
          <w:divBdr>
            <w:top w:val="none" w:sz="0" w:space="0" w:color="auto"/>
            <w:left w:val="none" w:sz="0" w:space="0" w:color="auto"/>
            <w:bottom w:val="none" w:sz="0" w:space="0" w:color="auto"/>
            <w:right w:val="none" w:sz="0" w:space="0" w:color="auto"/>
          </w:divBdr>
        </w:div>
        <w:div w:id="1407921392">
          <w:marLeft w:val="0"/>
          <w:marRight w:val="0"/>
          <w:marTop w:val="0"/>
          <w:marBottom w:val="0"/>
          <w:divBdr>
            <w:top w:val="none" w:sz="0" w:space="0" w:color="auto"/>
            <w:left w:val="none" w:sz="0" w:space="0" w:color="auto"/>
            <w:bottom w:val="none" w:sz="0" w:space="0" w:color="auto"/>
            <w:right w:val="none" w:sz="0" w:space="0" w:color="auto"/>
          </w:divBdr>
        </w:div>
      </w:divsChild>
    </w:div>
    <w:div w:id="20979693">
      <w:bodyDiv w:val="1"/>
      <w:marLeft w:val="0"/>
      <w:marRight w:val="0"/>
      <w:marTop w:val="0"/>
      <w:marBottom w:val="0"/>
      <w:divBdr>
        <w:top w:val="none" w:sz="0" w:space="0" w:color="auto"/>
        <w:left w:val="none" w:sz="0" w:space="0" w:color="auto"/>
        <w:bottom w:val="none" w:sz="0" w:space="0" w:color="auto"/>
        <w:right w:val="none" w:sz="0" w:space="0" w:color="auto"/>
      </w:divBdr>
    </w:div>
    <w:div w:id="380324210">
      <w:bodyDiv w:val="1"/>
      <w:marLeft w:val="0"/>
      <w:marRight w:val="0"/>
      <w:marTop w:val="0"/>
      <w:marBottom w:val="0"/>
      <w:divBdr>
        <w:top w:val="none" w:sz="0" w:space="0" w:color="auto"/>
        <w:left w:val="none" w:sz="0" w:space="0" w:color="auto"/>
        <w:bottom w:val="none" w:sz="0" w:space="0" w:color="auto"/>
        <w:right w:val="none" w:sz="0" w:space="0" w:color="auto"/>
      </w:divBdr>
      <w:divsChild>
        <w:div w:id="1919948235">
          <w:marLeft w:val="0"/>
          <w:marRight w:val="0"/>
          <w:marTop w:val="0"/>
          <w:marBottom w:val="0"/>
          <w:divBdr>
            <w:top w:val="none" w:sz="0" w:space="0" w:color="auto"/>
            <w:left w:val="none" w:sz="0" w:space="0" w:color="auto"/>
            <w:bottom w:val="none" w:sz="0" w:space="0" w:color="auto"/>
            <w:right w:val="none" w:sz="0" w:space="0" w:color="auto"/>
          </w:divBdr>
        </w:div>
      </w:divsChild>
    </w:div>
    <w:div w:id="648754188">
      <w:bodyDiv w:val="1"/>
      <w:marLeft w:val="0"/>
      <w:marRight w:val="0"/>
      <w:marTop w:val="0"/>
      <w:marBottom w:val="0"/>
      <w:divBdr>
        <w:top w:val="none" w:sz="0" w:space="0" w:color="auto"/>
        <w:left w:val="none" w:sz="0" w:space="0" w:color="auto"/>
        <w:bottom w:val="none" w:sz="0" w:space="0" w:color="auto"/>
        <w:right w:val="none" w:sz="0" w:space="0" w:color="auto"/>
      </w:divBdr>
      <w:divsChild>
        <w:div w:id="493374370">
          <w:marLeft w:val="0"/>
          <w:marRight w:val="0"/>
          <w:marTop w:val="0"/>
          <w:marBottom w:val="0"/>
          <w:divBdr>
            <w:top w:val="none" w:sz="0" w:space="0" w:color="auto"/>
            <w:left w:val="none" w:sz="0" w:space="0" w:color="auto"/>
            <w:bottom w:val="none" w:sz="0" w:space="0" w:color="auto"/>
            <w:right w:val="none" w:sz="0" w:space="0" w:color="auto"/>
          </w:divBdr>
        </w:div>
      </w:divsChild>
    </w:div>
    <w:div w:id="1177234218">
      <w:bodyDiv w:val="1"/>
      <w:marLeft w:val="0"/>
      <w:marRight w:val="0"/>
      <w:marTop w:val="0"/>
      <w:marBottom w:val="0"/>
      <w:divBdr>
        <w:top w:val="none" w:sz="0" w:space="0" w:color="auto"/>
        <w:left w:val="none" w:sz="0" w:space="0" w:color="auto"/>
        <w:bottom w:val="none" w:sz="0" w:space="0" w:color="auto"/>
        <w:right w:val="none" w:sz="0" w:space="0" w:color="auto"/>
      </w:divBdr>
    </w:div>
    <w:div w:id="1177883822">
      <w:bodyDiv w:val="1"/>
      <w:marLeft w:val="0"/>
      <w:marRight w:val="0"/>
      <w:marTop w:val="0"/>
      <w:marBottom w:val="0"/>
      <w:divBdr>
        <w:top w:val="none" w:sz="0" w:space="0" w:color="auto"/>
        <w:left w:val="none" w:sz="0" w:space="0" w:color="auto"/>
        <w:bottom w:val="none" w:sz="0" w:space="0" w:color="auto"/>
        <w:right w:val="none" w:sz="0" w:space="0" w:color="auto"/>
      </w:divBdr>
    </w:div>
    <w:div w:id="1323435234">
      <w:bodyDiv w:val="1"/>
      <w:marLeft w:val="0"/>
      <w:marRight w:val="0"/>
      <w:marTop w:val="0"/>
      <w:marBottom w:val="0"/>
      <w:divBdr>
        <w:top w:val="none" w:sz="0" w:space="0" w:color="auto"/>
        <w:left w:val="none" w:sz="0" w:space="0" w:color="auto"/>
        <w:bottom w:val="none" w:sz="0" w:space="0" w:color="auto"/>
        <w:right w:val="none" w:sz="0" w:space="0" w:color="auto"/>
      </w:divBdr>
      <w:divsChild>
        <w:div w:id="598681571">
          <w:marLeft w:val="0"/>
          <w:marRight w:val="0"/>
          <w:marTop w:val="0"/>
          <w:marBottom w:val="0"/>
          <w:divBdr>
            <w:top w:val="none" w:sz="0" w:space="0" w:color="auto"/>
            <w:left w:val="none" w:sz="0" w:space="0" w:color="auto"/>
            <w:bottom w:val="none" w:sz="0" w:space="0" w:color="auto"/>
            <w:right w:val="none" w:sz="0" w:space="0" w:color="auto"/>
          </w:divBdr>
        </w:div>
        <w:div w:id="1932817120">
          <w:marLeft w:val="0"/>
          <w:marRight w:val="0"/>
          <w:marTop w:val="0"/>
          <w:marBottom w:val="0"/>
          <w:divBdr>
            <w:top w:val="none" w:sz="0" w:space="0" w:color="auto"/>
            <w:left w:val="none" w:sz="0" w:space="0" w:color="auto"/>
            <w:bottom w:val="none" w:sz="0" w:space="0" w:color="auto"/>
            <w:right w:val="none" w:sz="0" w:space="0" w:color="auto"/>
          </w:divBdr>
        </w:div>
        <w:div w:id="124200130">
          <w:marLeft w:val="0"/>
          <w:marRight w:val="0"/>
          <w:marTop w:val="0"/>
          <w:marBottom w:val="0"/>
          <w:divBdr>
            <w:top w:val="none" w:sz="0" w:space="0" w:color="auto"/>
            <w:left w:val="none" w:sz="0" w:space="0" w:color="auto"/>
            <w:bottom w:val="none" w:sz="0" w:space="0" w:color="auto"/>
            <w:right w:val="none" w:sz="0" w:space="0" w:color="auto"/>
          </w:divBdr>
        </w:div>
      </w:divsChild>
    </w:div>
    <w:div w:id="1401904745">
      <w:bodyDiv w:val="1"/>
      <w:marLeft w:val="0"/>
      <w:marRight w:val="0"/>
      <w:marTop w:val="0"/>
      <w:marBottom w:val="0"/>
      <w:divBdr>
        <w:top w:val="none" w:sz="0" w:space="0" w:color="auto"/>
        <w:left w:val="none" w:sz="0" w:space="0" w:color="auto"/>
        <w:bottom w:val="none" w:sz="0" w:space="0" w:color="auto"/>
        <w:right w:val="none" w:sz="0" w:space="0" w:color="auto"/>
      </w:divBdr>
    </w:div>
    <w:div w:id="1403136191">
      <w:bodyDiv w:val="1"/>
      <w:marLeft w:val="0"/>
      <w:marRight w:val="0"/>
      <w:marTop w:val="0"/>
      <w:marBottom w:val="0"/>
      <w:divBdr>
        <w:top w:val="none" w:sz="0" w:space="0" w:color="auto"/>
        <w:left w:val="none" w:sz="0" w:space="0" w:color="auto"/>
        <w:bottom w:val="none" w:sz="0" w:space="0" w:color="auto"/>
        <w:right w:val="none" w:sz="0" w:space="0" w:color="auto"/>
      </w:divBdr>
      <w:divsChild>
        <w:div w:id="524952054">
          <w:marLeft w:val="0"/>
          <w:marRight w:val="0"/>
          <w:marTop w:val="0"/>
          <w:marBottom w:val="0"/>
          <w:divBdr>
            <w:top w:val="none" w:sz="0" w:space="0" w:color="auto"/>
            <w:left w:val="none" w:sz="0" w:space="0" w:color="auto"/>
            <w:bottom w:val="none" w:sz="0" w:space="0" w:color="auto"/>
            <w:right w:val="none" w:sz="0" w:space="0" w:color="auto"/>
          </w:divBdr>
        </w:div>
        <w:div w:id="1339457307">
          <w:marLeft w:val="0"/>
          <w:marRight w:val="0"/>
          <w:marTop w:val="0"/>
          <w:marBottom w:val="0"/>
          <w:divBdr>
            <w:top w:val="none" w:sz="0" w:space="0" w:color="auto"/>
            <w:left w:val="none" w:sz="0" w:space="0" w:color="auto"/>
            <w:bottom w:val="none" w:sz="0" w:space="0" w:color="auto"/>
            <w:right w:val="none" w:sz="0" w:space="0" w:color="auto"/>
          </w:divBdr>
        </w:div>
        <w:div w:id="272515548">
          <w:marLeft w:val="0"/>
          <w:marRight w:val="0"/>
          <w:marTop w:val="0"/>
          <w:marBottom w:val="0"/>
          <w:divBdr>
            <w:top w:val="none" w:sz="0" w:space="0" w:color="auto"/>
            <w:left w:val="none" w:sz="0" w:space="0" w:color="auto"/>
            <w:bottom w:val="none" w:sz="0" w:space="0" w:color="auto"/>
            <w:right w:val="none" w:sz="0" w:space="0" w:color="auto"/>
          </w:divBdr>
        </w:div>
      </w:divsChild>
    </w:div>
    <w:div w:id="1459374314">
      <w:bodyDiv w:val="1"/>
      <w:marLeft w:val="0"/>
      <w:marRight w:val="0"/>
      <w:marTop w:val="0"/>
      <w:marBottom w:val="0"/>
      <w:divBdr>
        <w:top w:val="none" w:sz="0" w:space="0" w:color="auto"/>
        <w:left w:val="none" w:sz="0" w:space="0" w:color="auto"/>
        <w:bottom w:val="none" w:sz="0" w:space="0" w:color="auto"/>
        <w:right w:val="none" w:sz="0" w:space="0" w:color="auto"/>
      </w:divBdr>
    </w:div>
    <w:div w:id="1765759681">
      <w:bodyDiv w:val="1"/>
      <w:marLeft w:val="0"/>
      <w:marRight w:val="0"/>
      <w:marTop w:val="0"/>
      <w:marBottom w:val="0"/>
      <w:divBdr>
        <w:top w:val="none" w:sz="0" w:space="0" w:color="auto"/>
        <w:left w:val="none" w:sz="0" w:space="0" w:color="auto"/>
        <w:bottom w:val="none" w:sz="0" w:space="0" w:color="auto"/>
        <w:right w:val="none" w:sz="0" w:space="0" w:color="auto"/>
      </w:divBdr>
      <w:divsChild>
        <w:div w:id="1043747248">
          <w:marLeft w:val="0"/>
          <w:marRight w:val="0"/>
          <w:marTop w:val="0"/>
          <w:marBottom w:val="0"/>
          <w:divBdr>
            <w:top w:val="none" w:sz="0" w:space="0" w:color="auto"/>
            <w:left w:val="none" w:sz="0" w:space="0" w:color="auto"/>
            <w:bottom w:val="none" w:sz="0" w:space="0" w:color="auto"/>
            <w:right w:val="none" w:sz="0" w:space="0" w:color="auto"/>
          </w:divBdr>
        </w:div>
        <w:div w:id="2003242776">
          <w:marLeft w:val="0"/>
          <w:marRight w:val="0"/>
          <w:marTop w:val="0"/>
          <w:marBottom w:val="0"/>
          <w:divBdr>
            <w:top w:val="none" w:sz="0" w:space="0" w:color="auto"/>
            <w:left w:val="none" w:sz="0" w:space="0" w:color="auto"/>
            <w:bottom w:val="none" w:sz="0" w:space="0" w:color="auto"/>
            <w:right w:val="none" w:sz="0" w:space="0" w:color="auto"/>
          </w:divBdr>
        </w:div>
        <w:div w:id="102113165">
          <w:marLeft w:val="0"/>
          <w:marRight w:val="0"/>
          <w:marTop w:val="0"/>
          <w:marBottom w:val="0"/>
          <w:divBdr>
            <w:top w:val="none" w:sz="0" w:space="0" w:color="auto"/>
            <w:left w:val="none" w:sz="0" w:space="0" w:color="auto"/>
            <w:bottom w:val="none" w:sz="0" w:space="0" w:color="auto"/>
            <w:right w:val="none" w:sz="0" w:space="0" w:color="auto"/>
          </w:divBdr>
        </w:div>
        <w:div w:id="2001932231">
          <w:marLeft w:val="0"/>
          <w:marRight w:val="0"/>
          <w:marTop w:val="0"/>
          <w:marBottom w:val="0"/>
          <w:divBdr>
            <w:top w:val="none" w:sz="0" w:space="0" w:color="auto"/>
            <w:left w:val="none" w:sz="0" w:space="0" w:color="auto"/>
            <w:bottom w:val="none" w:sz="0" w:space="0" w:color="auto"/>
            <w:right w:val="none" w:sz="0" w:space="0" w:color="auto"/>
          </w:divBdr>
        </w:div>
        <w:div w:id="1425305134">
          <w:marLeft w:val="0"/>
          <w:marRight w:val="0"/>
          <w:marTop w:val="0"/>
          <w:marBottom w:val="0"/>
          <w:divBdr>
            <w:top w:val="none" w:sz="0" w:space="0" w:color="auto"/>
            <w:left w:val="none" w:sz="0" w:space="0" w:color="auto"/>
            <w:bottom w:val="none" w:sz="0" w:space="0" w:color="auto"/>
            <w:right w:val="none" w:sz="0" w:space="0" w:color="auto"/>
          </w:divBdr>
        </w:div>
        <w:div w:id="23751796">
          <w:marLeft w:val="0"/>
          <w:marRight w:val="0"/>
          <w:marTop w:val="0"/>
          <w:marBottom w:val="0"/>
          <w:divBdr>
            <w:top w:val="none" w:sz="0" w:space="0" w:color="auto"/>
            <w:left w:val="none" w:sz="0" w:space="0" w:color="auto"/>
            <w:bottom w:val="none" w:sz="0" w:space="0" w:color="auto"/>
            <w:right w:val="none" w:sz="0" w:space="0" w:color="auto"/>
          </w:divBdr>
        </w:div>
        <w:div w:id="1225946042">
          <w:marLeft w:val="0"/>
          <w:marRight w:val="0"/>
          <w:marTop w:val="0"/>
          <w:marBottom w:val="0"/>
          <w:divBdr>
            <w:top w:val="none" w:sz="0" w:space="0" w:color="auto"/>
            <w:left w:val="none" w:sz="0" w:space="0" w:color="auto"/>
            <w:bottom w:val="none" w:sz="0" w:space="0" w:color="auto"/>
            <w:right w:val="none" w:sz="0" w:space="0" w:color="auto"/>
          </w:divBdr>
        </w:div>
        <w:div w:id="1339700937">
          <w:marLeft w:val="0"/>
          <w:marRight w:val="0"/>
          <w:marTop w:val="0"/>
          <w:marBottom w:val="0"/>
          <w:divBdr>
            <w:top w:val="none" w:sz="0" w:space="0" w:color="auto"/>
            <w:left w:val="none" w:sz="0" w:space="0" w:color="auto"/>
            <w:bottom w:val="none" w:sz="0" w:space="0" w:color="auto"/>
            <w:right w:val="none" w:sz="0" w:space="0" w:color="auto"/>
          </w:divBdr>
        </w:div>
        <w:div w:id="1424883746">
          <w:marLeft w:val="0"/>
          <w:marRight w:val="0"/>
          <w:marTop w:val="0"/>
          <w:marBottom w:val="0"/>
          <w:divBdr>
            <w:top w:val="none" w:sz="0" w:space="0" w:color="auto"/>
            <w:left w:val="none" w:sz="0" w:space="0" w:color="auto"/>
            <w:bottom w:val="none" w:sz="0" w:space="0" w:color="auto"/>
            <w:right w:val="none" w:sz="0" w:space="0" w:color="auto"/>
          </w:divBdr>
        </w:div>
        <w:div w:id="528180814">
          <w:marLeft w:val="0"/>
          <w:marRight w:val="0"/>
          <w:marTop w:val="0"/>
          <w:marBottom w:val="0"/>
          <w:divBdr>
            <w:top w:val="none" w:sz="0" w:space="0" w:color="auto"/>
            <w:left w:val="none" w:sz="0" w:space="0" w:color="auto"/>
            <w:bottom w:val="none" w:sz="0" w:space="0" w:color="auto"/>
            <w:right w:val="none" w:sz="0" w:space="0" w:color="auto"/>
          </w:divBdr>
        </w:div>
      </w:divsChild>
    </w:div>
    <w:div w:id="1795635956">
      <w:bodyDiv w:val="1"/>
      <w:marLeft w:val="0"/>
      <w:marRight w:val="0"/>
      <w:marTop w:val="0"/>
      <w:marBottom w:val="0"/>
      <w:divBdr>
        <w:top w:val="none" w:sz="0" w:space="0" w:color="auto"/>
        <w:left w:val="none" w:sz="0" w:space="0" w:color="auto"/>
        <w:bottom w:val="none" w:sz="0" w:space="0" w:color="auto"/>
        <w:right w:val="none" w:sz="0" w:space="0" w:color="auto"/>
      </w:divBdr>
    </w:div>
    <w:div w:id="1805855103">
      <w:bodyDiv w:val="1"/>
      <w:marLeft w:val="0"/>
      <w:marRight w:val="0"/>
      <w:marTop w:val="0"/>
      <w:marBottom w:val="0"/>
      <w:divBdr>
        <w:top w:val="none" w:sz="0" w:space="0" w:color="auto"/>
        <w:left w:val="none" w:sz="0" w:space="0" w:color="auto"/>
        <w:bottom w:val="none" w:sz="0" w:space="0" w:color="auto"/>
        <w:right w:val="none" w:sz="0" w:space="0" w:color="auto"/>
      </w:divBdr>
      <w:divsChild>
        <w:div w:id="188416650">
          <w:marLeft w:val="0"/>
          <w:marRight w:val="0"/>
          <w:marTop w:val="0"/>
          <w:marBottom w:val="0"/>
          <w:divBdr>
            <w:top w:val="none" w:sz="0" w:space="0" w:color="auto"/>
            <w:left w:val="none" w:sz="0" w:space="0" w:color="auto"/>
            <w:bottom w:val="none" w:sz="0" w:space="0" w:color="auto"/>
            <w:right w:val="none" w:sz="0" w:space="0" w:color="auto"/>
          </w:divBdr>
        </w:div>
      </w:divsChild>
    </w:div>
    <w:div w:id="1828549733">
      <w:bodyDiv w:val="1"/>
      <w:marLeft w:val="0"/>
      <w:marRight w:val="0"/>
      <w:marTop w:val="0"/>
      <w:marBottom w:val="0"/>
      <w:divBdr>
        <w:top w:val="none" w:sz="0" w:space="0" w:color="auto"/>
        <w:left w:val="none" w:sz="0" w:space="0" w:color="auto"/>
        <w:bottom w:val="none" w:sz="0" w:space="0" w:color="auto"/>
        <w:right w:val="none" w:sz="0" w:space="0" w:color="auto"/>
      </w:divBdr>
    </w:div>
    <w:div w:id="1953629942">
      <w:bodyDiv w:val="1"/>
      <w:marLeft w:val="0"/>
      <w:marRight w:val="0"/>
      <w:marTop w:val="0"/>
      <w:marBottom w:val="0"/>
      <w:divBdr>
        <w:top w:val="none" w:sz="0" w:space="0" w:color="auto"/>
        <w:left w:val="none" w:sz="0" w:space="0" w:color="auto"/>
        <w:bottom w:val="none" w:sz="0" w:space="0" w:color="auto"/>
        <w:right w:val="none" w:sz="0" w:space="0" w:color="auto"/>
      </w:divBdr>
    </w:div>
    <w:div w:id="2085565042">
      <w:bodyDiv w:val="1"/>
      <w:marLeft w:val="0"/>
      <w:marRight w:val="0"/>
      <w:marTop w:val="0"/>
      <w:marBottom w:val="0"/>
      <w:divBdr>
        <w:top w:val="none" w:sz="0" w:space="0" w:color="auto"/>
        <w:left w:val="none" w:sz="0" w:space="0" w:color="auto"/>
        <w:bottom w:val="none" w:sz="0" w:space="0" w:color="auto"/>
        <w:right w:val="none" w:sz="0" w:space="0" w:color="auto"/>
      </w:divBdr>
    </w:div>
    <w:div w:id="2115005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ubmed.ncbi.nlm.nih.gov/17453564/" TargetMode="External"/><Relationship Id="rId18" Type="http://schemas.openxmlformats.org/officeDocument/2006/relationships/hyperlink" Target="https://doi.org/10.1037/edu0000713" TargetMode="External"/><Relationship Id="rId26" Type="http://schemas.openxmlformats.org/officeDocument/2006/relationships/hyperlink" Target="https://ir-library.ku.ac.ke/items/4c90f709-32ca-443b-8595-c84d0a0b4508" TargetMode="External"/><Relationship Id="rId39" Type="http://schemas.openxmlformats.org/officeDocument/2006/relationships/hyperlink" Target="https://ir-library.ku.ac.ke/server/api/core/bitstreams/bc3508ab-d8a7-491b-9638-9608bc9bfdb2/content" TargetMode="External"/><Relationship Id="rId21" Type="http://schemas.openxmlformats.org/officeDocument/2006/relationships/hyperlink" Target="http://dx.doi.org/10.46827/ejes.v8i12.4006" TargetMode="External"/><Relationship Id="rId34" Type="http://schemas.openxmlformats.org/officeDocument/2006/relationships/hyperlink" Target="https://ajernet.net/ojs/index.php/ajernet/article/view/453" TargetMode="External"/><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www.developmentaid.org/organizations/view/64648/emerge-poverty-free" TargetMode="External"/><Relationship Id="rId29" Type="http://schemas.openxmlformats.org/officeDocument/2006/relationships/hyperlink" Target="https://pmc.ncbi.nlm.nih.gov/articles/PMC478470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mc.ncbi.nlm.nih.gov/articles/PMC3656822/" TargetMode="External"/><Relationship Id="rId24" Type="http://schemas.openxmlformats.org/officeDocument/2006/relationships/hyperlink" Target="https://ijip.in/wp-content/uploads/2022/09/18.01.127.20221003.pdf" TargetMode="External"/><Relationship Id="rId32" Type="http://schemas.openxmlformats.org/officeDocument/2006/relationships/hyperlink" Target="https://doi.org/10.51867/ajernet.5.3.26" TargetMode="External"/><Relationship Id="rId37" Type="http://schemas.openxmlformats.org/officeDocument/2006/relationships/hyperlink" Target="https://psycnet.apa.org/record/2000-13324-007" TargetMode="External"/><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theses.gla.ac.uk/3629/1/2012dokuphd.pdf" TargetMode="External"/><Relationship Id="rId23" Type="http://schemas.openxmlformats.org/officeDocument/2006/relationships/hyperlink" Target="https://www.tandfonline.com/doi/full/10.1080/02607476.2025.2480085" TargetMode="External"/><Relationship Id="rId28" Type="http://schemas.openxmlformats.org/officeDocument/2006/relationships/hyperlink" Target="https://www.kapc.or.ke/downloads/naomimusyoki.pdf" TargetMode="External"/><Relationship Id="rId36" Type="http://schemas.openxmlformats.org/officeDocument/2006/relationships/hyperlink" Target="https://pdfs.semanticscholar.org/407a/742ac81bf4f471617da24042f3c6fee7e29b.pdf" TargetMode="External"/><Relationship Id="rId10" Type="http://schemas.openxmlformats.org/officeDocument/2006/relationships/hyperlink" Target="https://files.eric.ed.gov/fulltext/EJ1187152.pdf" TargetMode="External"/><Relationship Id="rId19" Type="http://schemas.openxmlformats.org/officeDocument/2006/relationships/hyperlink" Target="https://repository.anu.ac.ke/handle/123456789/620" TargetMode="External"/><Relationship Id="rId31" Type="http://schemas.openxmlformats.org/officeDocument/2006/relationships/hyperlink" Target="https://pmc.ncbi.nlm.nih.gov/articles/PMC6502417/" TargetMode="External"/><Relationship Id="rId44"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bmcpublichealth.biomedcentral.com/articles/10.1186/s12889-022-12521-5" TargetMode="External"/><Relationship Id="rId14" Type="http://schemas.openxmlformats.org/officeDocument/2006/relationships/hyperlink" Target="https://epaa.asu.edu/index.php/epaa/article/view/392" TargetMode="External"/><Relationship Id="rId22" Type="http://schemas.openxmlformats.org/officeDocument/2006/relationships/hyperlink" Target="https://doi.org/10.1097/QAI.0000000000000117" TargetMode="External"/><Relationship Id="rId27" Type="http://schemas.openxmlformats.org/officeDocument/2006/relationships/hyperlink" Target="https://doi.org/10.21474/IJAR01/16072" TargetMode="External"/><Relationship Id="rId30" Type="http://schemas.openxmlformats.org/officeDocument/2006/relationships/hyperlink" Target="https://www.jriiejournal.com/downloads/JRIIE%20AGATHA.pdf" TargetMode="External"/><Relationship Id="rId35" Type="http://schemas.openxmlformats.org/officeDocument/2006/relationships/hyperlink" Target="https://pdfs.semanticscholar.org/407a/742ac81bf4f471617da24042f3c6fee7e29b.pdf" TargetMode="External"/><Relationship Id="rId43" Type="http://schemas.openxmlformats.org/officeDocument/2006/relationships/footer" Target="footer2.xml"/><Relationship Id="rId8" Type="http://schemas.openxmlformats.org/officeDocument/2006/relationships/chart" Target="charts/chart1.xml"/><Relationship Id="rId3" Type="http://schemas.openxmlformats.org/officeDocument/2006/relationships/settings" Target="settings.xml"/><Relationship Id="rId12" Type="http://schemas.openxmlformats.org/officeDocument/2006/relationships/hyperlink" Target="https://healtheducationresources.unesco.org/library/documents/understanding-impact-hivaids-education-systems-selected-eastern-and-southern" TargetMode="External"/><Relationship Id="rId17" Type="http://schemas.openxmlformats.org/officeDocument/2006/relationships/hyperlink" Target="https://ir-library.ku.ac.ke/server/api/core/bitstreams/9d2b93e6-ecf5-4914-b874-dcd542d0c6fe/content" TargetMode="External"/><Relationship Id="rId25" Type="http://schemas.openxmlformats.org/officeDocument/2006/relationships/hyperlink" Target="https://repository.chuka.ac.ke/items/3a93ba9d-8a92-4edd-b209-066290afcc80/full" TargetMode="External"/><Relationship Id="rId33" Type="http://schemas.openxmlformats.org/officeDocument/2006/relationships/hyperlink" Target="http://ir-library.mmarau.ac.ke:8080/bitstream/handle/123456789/17416/WAMBUA%20THESIS%20MAASAI%20MARA_Final%20Edit%2030.10.2024.pdf?sequence=1&amp;isAllowed=y" TargetMode="External"/><Relationship Id="rId38" Type="http://schemas.openxmlformats.org/officeDocument/2006/relationships/hyperlink" Target="https://doi.org/10.17509/jomsign.v3i1.19606" TargetMode="External"/><Relationship Id="rId46" Type="http://schemas.openxmlformats.org/officeDocument/2006/relationships/fontTable" Target="fontTable.xml"/><Relationship Id="rId20" Type="http://schemas.openxmlformats.org/officeDocument/2006/relationships/hyperlink" Target="https://www.knbs.or.ke/reports/kenya-census-2019/" TargetMode="External"/><Relationship Id="rId41"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dmin\Desktop\Naomi%20Works-pilot\final%20data%20analysis\Book1==analysis-demo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8!$E$5</c:f>
              <c:strCache>
                <c:ptCount val="1"/>
                <c:pt idx="0">
                  <c:v>Diploma in education</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8!$C$6:$D$9</c:f>
              <c:multiLvlStrCache>
                <c:ptCount val="4"/>
                <c:lvl>
                  <c:pt idx="0">
                    <c:v>Male</c:v>
                  </c:pt>
                  <c:pt idx="1">
                    <c:v>Female</c:v>
                  </c:pt>
                  <c:pt idx="2">
                    <c:v>Male</c:v>
                  </c:pt>
                  <c:pt idx="3">
                    <c:v>Female</c:v>
                  </c:pt>
                </c:lvl>
                <c:lvl>
                  <c:pt idx="0">
                    <c:v>Trained in GC</c:v>
                  </c:pt>
                  <c:pt idx="2">
                    <c:v>Not Trained in GC</c:v>
                  </c:pt>
                </c:lvl>
              </c:multiLvlStrCache>
            </c:multiLvlStrRef>
          </c:cat>
          <c:val>
            <c:numRef>
              <c:f>Sheet8!$E$6:$E$9</c:f>
              <c:numCache>
                <c:formatCode>0.0%</c:formatCode>
                <c:ptCount val="4"/>
                <c:pt idx="1">
                  <c:v>7.1428571428571425E-2</c:v>
                </c:pt>
                <c:pt idx="2">
                  <c:v>6.25E-2</c:v>
                </c:pt>
              </c:numCache>
            </c:numRef>
          </c:val>
          <c:extLst>
            <c:ext xmlns:c16="http://schemas.microsoft.com/office/drawing/2014/chart" uri="{C3380CC4-5D6E-409C-BE32-E72D297353CC}">
              <c16:uniqueId val="{00000000-7F87-4566-A398-64EFCB4FDDD3}"/>
            </c:ext>
          </c:extLst>
        </c:ser>
        <c:ser>
          <c:idx val="1"/>
          <c:order val="1"/>
          <c:tx>
            <c:strRef>
              <c:f>Sheet8!$F$5</c:f>
              <c:strCache>
                <c:ptCount val="1"/>
                <c:pt idx="0">
                  <c:v>Bachelor's degre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8!$C$6:$D$9</c:f>
              <c:multiLvlStrCache>
                <c:ptCount val="4"/>
                <c:lvl>
                  <c:pt idx="0">
                    <c:v>Male</c:v>
                  </c:pt>
                  <c:pt idx="1">
                    <c:v>Female</c:v>
                  </c:pt>
                  <c:pt idx="2">
                    <c:v>Male</c:v>
                  </c:pt>
                  <c:pt idx="3">
                    <c:v>Female</c:v>
                  </c:pt>
                </c:lvl>
                <c:lvl>
                  <c:pt idx="0">
                    <c:v>Trained in GC</c:v>
                  </c:pt>
                  <c:pt idx="2">
                    <c:v>Not Trained in GC</c:v>
                  </c:pt>
                </c:lvl>
              </c:multiLvlStrCache>
            </c:multiLvlStrRef>
          </c:cat>
          <c:val>
            <c:numRef>
              <c:f>Sheet8!$F$6:$F$9</c:f>
              <c:numCache>
                <c:formatCode>0.0%</c:formatCode>
                <c:ptCount val="4"/>
                <c:pt idx="0">
                  <c:v>7.1428571428571425E-2</c:v>
                </c:pt>
                <c:pt idx="1">
                  <c:v>0.7857142857142857</c:v>
                </c:pt>
                <c:pt idx="2">
                  <c:v>0.4375</c:v>
                </c:pt>
                <c:pt idx="3">
                  <c:v>0.375</c:v>
                </c:pt>
              </c:numCache>
            </c:numRef>
          </c:val>
          <c:extLst>
            <c:ext xmlns:c16="http://schemas.microsoft.com/office/drawing/2014/chart" uri="{C3380CC4-5D6E-409C-BE32-E72D297353CC}">
              <c16:uniqueId val="{00000001-7F87-4566-A398-64EFCB4FDDD3}"/>
            </c:ext>
          </c:extLst>
        </c:ser>
        <c:ser>
          <c:idx val="2"/>
          <c:order val="2"/>
          <c:tx>
            <c:strRef>
              <c:f>Sheet8!$G$5</c:f>
              <c:strCache>
                <c:ptCount val="1"/>
                <c:pt idx="0">
                  <c:v>PGDE</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8!$C$6:$D$9</c:f>
              <c:multiLvlStrCache>
                <c:ptCount val="4"/>
                <c:lvl>
                  <c:pt idx="0">
                    <c:v>Male</c:v>
                  </c:pt>
                  <c:pt idx="1">
                    <c:v>Female</c:v>
                  </c:pt>
                  <c:pt idx="2">
                    <c:v>Male</c:v>
                  </c:pt>
                  <c:pt idx="3">
                    <c:v>Female</c:v>
                  </c:pt>
                </c:lvl>
                <c:lvl>
                  <c:pt idx="0">
                    <c:v>Trained in GC</c:v>
                  </c:pt>
                  <c:pt idx="2">
                    <c:v>Not Trained in GC</c:v>
                  </c:pt>
                </c:lvl>
              </c:multiLvlStrCache>
            </c:multiLvlStrRef>
          </c:cat>
          <c:val>
            <c:numRef>
              <c:f>Sheet8!$G$6:$G$9</c:f>
              <c:numCache>
                <c:formatCode>General</c:formatCode>
                <c:ptCount val="4"/>
                <c:pt idx="2" formatCode="0.0%">
                  <c:v>6.25E-2</c:v>
                </c:pt>
              </c:numCache>
            </c:numRef>
          </c:val>
          <c:extLst>
            <c:ext xmlns:c16="http://schemas.microsoft.com/office/drawing/2014/chart" uri="{C3380CC4-5D6E-409C-BE32-E72D297353CC}">
              <c16:uniqueId val="{00000002-7F87-4566-A398-64EFCB4FDDD3}"/>
            </c:ext>
          </c:extLst>
        </c:ser>
        <c:ser>
          <c:idx val="3"/>
          <c:order val="3"/>
          <c:tx>
            <c:strRef>
              <c:f>Sheet8!$H$5</c:f>
              <c:strCache>
                <c:ptCount val="1"/>
                <c:pt idx="0">
                  <c:v>Master's degree</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8!$C$6:$D$9</c:f>
              <c:multiLvlStrCache>
                <c:ptCount val="4"/>
                <c:lvl>
                  <c:pt idx="0">
                    <c:v>Male</c:v>
                  </c:pt>
                  <c:pt idx="1">
                    <c:v>Female</c:v>
                  </c:pt>
                  <c:pt idx="2">
                    <c:v>Male</c:v>
                  </c:pt>
                  <c:pt idx="3">
                    <c:v>Female</c:v>
                  </c:pt>
                </c:lvl>
                <c:lvl>
                  <c:pt idx="0">
                    <c:v>Trained in GC</c:v>
                  </c:pt>
                  <c:pt idx="2">
                    <c:v>Not Trained in GC</c:v>
                  </c:pt>
                </c:lvl>
              </c:multiLvlStrCache>
            </c:multiLvlStrRef>
          </c:cat>
          <c:val>
            <c:numRef>
              <c:f>Sheet8!$H$6:$H$9</c:f>
              <c:numCache>
                <c:formatCode>General</c:formatCode>
                <c:ptCount val="4"/>
                <c:pt idx="3" formatCode="0.0%">
                  <c:v>6.25E-2</c:v>
                </c:pt>
              </c:numCache>
            </c:numRef>
          </c:val>
          <c:extLst>
            <c:ext xmlns:c16="http://schemas.microsoft.com/office/drawing/2014/chart" uri="{C3380CC4-5D6E-409C-BE32-E72D297353CC}">
              <c16:uniqueId val="{00000003-7F87-4566-A398-64EFCB4FDDD3}"/>
            </c:ext>
          </c:extLst>
        </c:ser>
        <c:ser>
          <c:idx val="4"/>
          <c:order val="4"/>
          <c:tx>
            <c:strRef>
              <c:f>Sheet8!$I$5</c:f>
              <c:strCache>
                <c:ptCount val="1"/>
                <c:pt idx="0">
                  <c:v>Others</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8!$C$6:$D$9</c:f>
              <c:multiLvlStrCache>
                <c:ptCount val="4"/>
                <c:lvl>
                  <c:pt idx="0">
                    <c:v>Male</c:v>
                  </c:pt>
                  <c:pt idx="1">
                    <c:v>Female</c:v>
                  </c:pt>
                  <c:pt idx="2">
                    <c:v>Male</c:v>
                  </c:pt>
                  <c:pt idx="3">
                    <c:v>Female</c:v>
                  </c:pt>
                </c:lvl>
                <c:lvl>
                  <c:pt idx="0">
                    <c:v>Trained in GC</c:v>
                  </c:pt>
                  <c:pt idx="2">
                    <c:v>Not Trained in GC</c:v>
                  </c:pt>
                </c:lvl>
              </c:multiLvlStrCache>
            </c:multiLvlStrRef>
          </c:cat>
          <c:val>
            <c:numRef>
              <c:f>Sheet8!$I$6:$I$9</c:f>
              <c:numCache>
                <c:formatCode>0.0%</c:formatCode>
                <c:ptCount val="4"/>
                <c:pt idx="1">
                  <c:v>7.1428571428571425E-2</c:v>
                </c:pt>
              </c:numCache>
            </c:numRef>
          </c:val>
          <c:extLst>
            <c:ext xmlns:c16="http://schemas.microsoft.com/office/drawing/2014/chart" uri="{C3380CC4-5D6E-409C-BE32-E72D297353CC}">
              <c16:uniqueId val="{00000004-7F87-4566-A398-64EFCB4FDDD3}"/>
            </c:ext>
          </c:extLst>
        </c:ser>
        <c:ser>
          <c:idx val="5"/>
          <c:order val="5"/>
          <c:tx>
            <c:strRef>
              <c:f>Sheet8!$J$5</c:f>
              <c:strCache>
                <c:ptCount val="1"/>
                <c:pt idx="0">
                  <c:v>% Total Within Gender &amp; Training</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8!$C$6:$D$9</c:f>
              <c:multiLvlStrCache>
                <c:ptCount val="4"/>
                <c:lvl>
                  <c:pt idx="0">
                    <c:v>Male</c:v>
                  </c:pt>
                  <c:pt idx="1">
                    <c:v>Female</c:v>
                  </c:pt>
                  <c:pt idx="2">
                    <c:v>Male</c:v>
                  </c:pt>
                  <c:pt idx="3">
                    <c:v>Female</c:v>
                  </c:pt>
                </c:lvl>
                <c:lvl>
                  <c:pt idx="0">
                    <c:v>Trained in GC</c:v>
                  </c:pt>
                  <c:pt idx="2">
                    <c:v>Not Trained in GC</c:v>
                  </c:pt>
                </c:lvl>
              </c:multiLvlStrCache>
            </c:multiLvlStrRef>
          </c:cat>
          <c:val>
            <c:numRef>
              <c:f>Sheet8!$J$6:$J$9</c:f>
              <c:numCache>
                <c:formatCode>0.0%</c:formatCode>
                <c:ptCount val="4"/>
                <c:pt idx="0">
                  <c:v>7.1428571428571425E-2</c:v>
                </c:pt>
                <c:pt idx="1">
                  <c:v>0.9285714285714286</c:v>
                </c:pt>
                <c:pt idx="2">
                  <c:v>0.5625</c:v>
                </c:pt>
                <c:pt idx="3">
                  <c:v>0.4375</c:v>
                </c:pt>
              </c:numCache>
            </c:numRef>
          </c:val>
          <c:extLst>
            <c:ext xmlns:c16="http://schemas.microsoft.com/office/drawing/2014/chart" uri="{C3380CC4-5D6E-409C-BE32-E72D297353CC}">
              <c16:uniqueId val="{00000005-7F87-4566-A398-64EFCB4FDDD3}"/>
            </c:ext>
          </c:extLst>
        </c:ser>
        <c:dLbls>
          <c:dLblPos val="outEnd"/>
          <c:showLegendKey val="0"/>
          <c:showVal val="1"/>
          <c:showCatName val="0"/>
          <c:showSerName val="0"/>
          <c:showPercent val="0"/>
          <c:showBubbleSize val="0"/>
        </c:dLbls>
        <c:gapWidth val="219"/>
        <c:overlap val="-27"/>
        <c:axId val="1137151680"/>
        <c:axId val="1137161280"/>
      </c:barChart>
      <c:catAx>
        <c:axId val="113715168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1137161280"/>
        <c:crosses val="autoZero"/>
        <c:auto val="1"/>
        <c:lblAlgn val="ctr"/>
        <c:lblOffset val="100"/>
        <c:noMultiLvlLbl val="0"/>
      </c:catAx>
      <c:valAx>
        <c:axId val="1137161280"/>
        <c:scaling>
          <c:orientation val="minMax"/>
        </c:scaling>
        <c:delete val="0"/>
        <c:axPos val="l"/>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1137151680"/>
        <c:crosses val="autoZero"/>
        <c:crossBetween val="between"/>
      </c:valAx>
      <c:spPr>
        <a:solidFill>
          <a:schemeClr val="accent1">
            <a:lumMod val="20000"/>
            <a:lumOff val="80000"/>
          </a:schemeClr>
        </a:solid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25</Pages>
  <Words>8629</Words>
  <Characters>56043</Characters>
  <Application>Microsoft Office Word</Application>
  <DocSecurity>0</DocSecurity>
  <Lines>467</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PC New 16</cp:lastModifiedBy>
  <cp:revision>7</cp:revision>
  <dcterms:created xsi:type="dcterms:W3CDTF">2025-10-18T09:00:00Z</dcterms:created>
  <dcterms:modified xsi:type="dcterms:W3CDTF">2025-10-21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6f8b30-2c2f-4a5c-bebe-8ef8fbee1b65</vt:lpwstr>
  </property>
</Properties>
</file>